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DFD90" w14:textId="77777777" w:rsidR="003F493D" w:rsidRPr="00226721" w:rsidRDefault="003F493D" w:rsidP="00226721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asciiTheme="minorHAnsi" w:eastAsia="Calibr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  </w:t>
      </w:r>
      <w:r w:rsidRPr="00226721">
        <w:rPr>
          <w:rFonts w:asciiTheme="minorHAnsi" w:hAnsiTheme="minorHAnsi"/>
          <w:b/>
          <w:sz w:val="32"/>
          <w:szCs w:val="32"/>
        </w:rPr>
        <w:t>THE WESTMINSTER SCHOOL, DUBAI</w:t>
      </w:r>
    </w:p>
    <w:p w14:paraId="6F3527B8" w14:textId="341BA365" w:rsidR="00785B23" w:rsidRPr="007141A0" w:rsidRDefault="00EB1739" w:rsidP="00EB1739">
      <w:pPr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                                                  </w:t>
      </w:r>
      <w:r w:rsidR="00304BA4" w:rsidRPr="00EB1739">
        <w:rPr>
          <w:rFonts w:asciiTheme="minorHAnsi" w:hAnsiTheme="minorHAnsi"/>
          <w:b/>
          <w:sz w:val="28"/>
          <w:szCs w:val="28"/>
        </w:rPr>
        <w:t xml:space="preserve">DEPARTMENT </w:t>
      </w:r>
      <w:r w:rsidR="00AF695B">
        <w:rPr>
          <w:rFonts w:asciiTheme="minorHAnsi" w:hAnsiTheme="minorHAnsi"/>
          <w:b/>
          <w:sz w:val="28"/>
          <w:szCs w:val="28"/>
        </w:rPr>
        <w:t>-</w:t>
      </w:r>
      <w:r w:rsidR="00BB78FB">
        <w:rPr>
          <w:rFonts w:asciiTheme="minorHAnsi" w:hAnsiTheme="minorHAnsi"/>
          <w:b/>
          <w:sz w:val="28"/>
          <w:szCs w:val="28"/>
        </w:rPr>
        <w:t xml:space="preserve"> Biology</w:t>
      </w:r>
    </w:p>
    <w:p w14:paraId="6541B6B3" w14:textId="77777777" w:rsidR="007B2005" w:rsidRPr="00CC1469" w:rsidRDefault="00EB1739" w:rsidP="00EB1739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 </w:t>
      </w:r>
      <w:r w:rsidR="00304BA4" w:rsidRPr="00CC1469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</w:p>
    <w:p w14:paraId="250AF0C8" w14:textId="430FF52A" w:rsidR="0058457E" w:rsidRDefault="009C4363" w:rsidP="00EB1739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  <w:r>
        <w:t>YEAR</w:t>
      </w:r>
      <w:r w:rsidR="00BB78FB">
        <w:t xml:space="preserve"> 12</w:t>
      </w:r>
      <w:r>
        <w:t xml:space="preserve">: </w:t>
      </w:r>
      <w:r w:rsidR="00A80B04">
        <w:t>2026-27</w:t>
      </w:r>
    </w:p>
    <w:p w14:paraId="2FC3F6E2" w14:textId="77777777" w:rsidR="006A408C" w:rsidRDefault="006A408C" w:rsidP="006A408C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</w:p>
    <w:p w14:paraId="0BE307DC" w14:textId="3DBFA571" w:rsidR="003E53CF" w:rsidRPr="00CD278C" w:rsidRDefault="00AA0F7F" w:rsidP="00EB1739">
      <w:pPr>
        <w:ind w:right="639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p w14:paraId="1FB1288A" w14:textId="77777777" w:rsidR="005F2499" w:rsidRPr="00CC1469" w:rsidRDefault="005F2499">
      <w:pPr>
        <w:rPr>
          <w:rFonts w:asciiTheme="minorHAnsi" w:hAnsiTheme="minorHAnsi"/>
          <w:sz w:val="28"/>
          <w:szCs w:val="28"/>
        </w:rPr>
      </w:pPr>
    </w:p>
    <w:tbl>
      <w:tblPr>
        <w:tblW w:w="114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212"/>
        <w:gridCol w:w="2700"/>
      </w:tblGrid>
      <w:tr w:rsidR="00CD73AF" w:rsidRPr="00B52C9E" w14:paraId="76FBF253" w14:textId="77777777" w:rsidTr="00CD278C">
        <w:trPr>
          <w:trHeight w:val="1101"/>
          <w:jc w:val="center"/>
        </w:trPr>
        <w:tc>
          <w:tcPr>
            <w:tcW w:w="5513" w:type="dxa"/>
            <w:gridSpan w:val="3"/>
          </w:tcPr>
          <w:p w14:paraId="6A6CF0A6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0590B2F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14:paraId="230F0615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="00587D7B"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14:paraId="4799C586" w14:textId="563D2EA3" w:rsidR="00AF695B" w:rsidRPr="00BB78FB" w:rsidRDefault="00CD73AF" w:rsidP="00BB78FB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="00587D7B"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</w:tc>
        <w:tc>
          <w:tcPr>
            <w:tcW w:w="5912" w:type="dxa"/>
            <w:gridSpan w:val="2"/>
          </w:tcPr>
          <w:p w14:paraId="713B7733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14:paraId="1CF87C1A" w14:textId="5B00D4FD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14:paraId="03BDB5C9" w14:textId="44CD2527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14:paraId="1FF3864F" w14:textId="45769574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14:paraId="7371FCCB" w14:textId="31C70978" w:rsidR="00CD73AF" w:rsidRPr="00CD73A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="00597516" w:rsidRPr="00B52C9E" w14:paraId="70AF3AC2" w14:textId="77777777" w:rsidTr="009D0C11">
        <w:trPr>
          <w:trHeight w:val="142"/>
          <w:jc w:val="center"/>
        </w:trPr>
        <w:tc>
          <w:tcPr>
            <w:tcW w:w="1435" w:type="dxa"/>
            <w:vAlign w:val="center"/>
          </w:tcPr>
          <w:p w14:paraId="3A8C60A6" w14:textId="77777777" w:rsidR="00597516" w:rsidRPr="00B52C9E" w:rsidRDefault="00597516" w:rsidP="00790FBB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620" w:type="dxa"/>
            <w:vAlign w:val="center"/>
          </w:tcPr>
          <w:p w14:paraId="36649BF1" w14:textId="77777777" w:rsidR="00597516" w:rsidRPr="00B52C9E" w:rsidRDefault="00597516" w:rsidP="00790FBB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670" w:type="dxa"/>
            <w:gridSpan w:val="2"/>
            <w:vAlign w:val="center"/>
          </w:tcPr>
          <w:p w14:paraId="4CBF4C02" w14:textId="77777777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700" w:type="dxa"/>
            <w:vAlign w:val="center"/>
          </w:tcPr>
          <w:p w14:paraId="0CCD7929" w14:textId="77777777" w:rsidR="00790FBB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D3D24C" w14:textId="7DB7BCA8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  <w:p w14:paraId="1637AB31" w14:textId="77777777" w:rsidR="00711B5A" w:rsidRPr="00B52C9E" w:rsidRDefault="00711B5A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597516" w:rsidRPr="00B52C9E" w14:paraId="6EAF195A" w14:textId="77777777" w:rsidTr="00523A5F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14:paraId="64C03356" w14:textId="77777777" w:rsidR="006B6089" w:rsidRPr="00B52C9E" w:rsidRDefault="006B6089" w:rsidP="006B60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14:paraId="3C7E4CA0" w14:textId="41C8B495" w:rsidR="006B6089" w:rsidRPr="00B52C9E" w:rsidRDefault="006B6089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9361A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2D96058C" w14:textId="77777777" w:rsidR="00597516" w:rsidRPr="00CD278C" w:rsidRDefault="00597516" w:rsidP="00597516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361933DC" w14:textId="4BC47DE3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14:paraId="544E5C8F" w14:textId="7FE75503" w:rsidR="00A71676" w:rsidRPr="00B52C9E" w:rsidRDefault="00A71676" w:rsidP="00A7167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620" w:type="dxa"/>
            <w:vAlign w:val="center"/>
          </w:tcPr>
          <w:p w14:paraId="0650AF73" w14:textId="1D54C96E" w:rsidR="0038469A" w:rsidRDefault="00F17E38" w:rsidP="003846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8 - 4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</w:p>
          <w:p w14:paraId="498E3EE8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21768BA8" w14:textId="77777777" w:rsidR="00BB78FB" w:rsidRPr="00561D95" w:rsidRDefault="00BB78FB" w:rsidP="00BB78FB">
            <w:pPr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561D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Introduction to syllabus content and weightage for each paper.</w:t>
            </w:r>
          </w:p>
          <w:p w14:paraId="5BD87F6D" w14:textId="77777777" w:rsidR="00BB78FB" w:rsidRPr="00993C4F" w:rsidRDefault="00BB78FB" w:rsidP="00BB78FB">
            <w:pPr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93C4F">
              <w:rPr>
                <w:rFonts w:asciiTheme="minorHAnsi" w:hAnsiTheme="minorHAnsi" w:cstheme="minorHAnsi"/>
                <w:bCs/>
                <w:sz w:val="22"/>
                <w:szCs w:val="22"/>
              </w:rPr>
              <w:t>Notebook expectations.</w:t>
            </w:r>
          </w:p>
          <w:p w14:paraId="1B9D58CF" w14:textId="77777777" w:rsidR="00BB78FB" w:rsidRPr="00993C4F" w:rsidRDefault="00BB78FB" w:rsidP="00BB78FB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</w:pPr>
            <w:r w:rsidRPr="00993C4F">
              <w:rPr>
                <w:rFonts w:asciiTheme="minorHAnsi" w:hAnsiTheme="minorHAnsi" w:cstheme="minorHAnsi"/>
                <w:bCs/>
                <w:sz w:val="22"/>
                <w:szCs w:val="22"/>
              </w:rPr>
              <w:t>NAP/Index/ presentation of work/marking guidelines</w:t>
            </w:r>
          </w:p>
          <w:p w14:paraId="7E64B95D" w14:textId="77777777" w:rsidR="00BB78FB" w:rsidRDefault="00BB78FB" w:rsidP="00BB78FB">
            <w:pPr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</w:pPr>
          </w:p>
          <w:p w14:paraId="79281F84" w14:textId="77777777" w:rsidR="00BB78FB" w:rsidRPr="00A614C6" w:rsidRDefault="00BB78FB" w:rsidP="00BB78FB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E36C0A" w:themeColor="accent6" w:themeShade="BF"/>
                <w:sz w:val="22"/>
                <w:szCs w:val="22"/>
                <w:shd w:val="clear" w:color="auto" w:fill="FFFFFF"/>
              </w:rPr>
            </w:pPr>
            <w:r w:rsidRPr="00A614C6">
              <w:rPr>
                <w:rFonts w:asciiTheme="minorHAnsi" w:hAnsiTheme="minorHAnsi" w:cstheme="minorHAnsi"/>
                <w:b/>
                <w:bCs/>
                <w:color w:val="E36C0A" w:themeColor="accent6" w:themeShade="BF"/>
                <w:sz w:val="22"/>
                <w:szCs w:val="22"/>
                <w:shd w:val="clear" w:color="auto" w:fill="FFFFFF"/>
              </w:rPr>
              <w:t>1. CELL STRUCTURE</w:t>
            </w:r>
          </w:p>
          <w:p w14:paraId="134DF92D" w14:textId="77777777" w:rsidR="00BB78FB" w:rsidRPr="00A614C6" w:rsidRDefault="00BB78FB" w:rsidP="00BB78FB">
            <w:pPr>
              <w:autoSpaceDE w:val="0"/>
              <w:autoSpaceDN w:val="0"/>
              <w:adjustRightInd w:val="0"/>
              <w:rPr>
                <w:rFonts w:asciiTheme="minorHAnsi" w:eastAsia="UniversLTStd-Light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A614C6">
              <w:rPr>
                <w:rFonts w:asciiTheme="minorHAnsi" w:eastAsia="UniversLTStd-Light" w:hAnsiTheme="minorHAnsi" w:cstheme="minorHAnsi"/>
                <w:b/>
                <w:bCs/>
                <w:color w:val="000000" w:themeColor="text1"/>
                <w:sz w:val="22"/>
                <w:szCs w:val="22"/>
              </w:rPr>
              <w:t>1.1. The microscopes in cell studies</w:t>
            </w:r>
          </w:p>
          <w:p w14:paraId="315CEE51" w14:textId="77777777" w:rsidR="00BB78FB" w:rsidRPr="00561D95" w:rsidRDefault="00BB78FB" w:rsidP="00BB78FB">
            <w:pPr>
              <w:autoSpaceDE w:val="0"/>
              <w:autoSpaceDN w:val="0"/>
              <w:adjustRightInd w:val="0"/>
              <w:rPr>
                <w:rFonts w:asciiTheme="minorHAnsi" w:eastAsia="UniversLTStd-Light" w:hAnsiTheme="minorHAnsi" w:cstheme="minorHAnsi"/>
                <w:color w:val="000000" w:themeColor="text1"/>
                <w:sz w:val="22"/>
                <w:szCs w:val="22"/>
              </w:rPr>
            </w:pPr>
            <w:r w:rsidRPr="00561D95">
              <w:rPr>
                <w:rFonts w:asciiTheme="minorHAnsi" w:eastAsia="UniversLTStd-Light" w:hAnsiTheme="minorHAnsi" w:cstheme="minorHAnsi"/>
                <w:color w:val="000000" w:themeColor="text1"/>
                <w:sz w:val="22"/>
                <w:szCs w:val="22"/>
              </w:rPr>
              <w:t>Explain and distinguish between resolution and magnification, with reference to light microscopy and electron microscopy</w:t>
            </w:r>
          </w:p>
          <w:p w14:paraId="552F7164" w14:textId="77777777" w:rsidR="00BB78FB" w:rsidRPr="00561D95" w:rsidRDefault="00BB78FB" w:rsidP="00BB78FB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561D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Micrometric study, cell structure and function,</w:t>
            </w:r>
          </w:p>
          <w:p w14:paraId="181DEC9C" w14:textId="77777777" w:rsidR="00BB78FB" w:rsidRDefault="00BB78FB" w:rsidP="00BB78F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shd w:val="clear" w:color="auto" w:fill="FFFFFF"/>
              </w:rPr>
            </w:pPr>
          </w:p>
          <w:p w14:paraId="4F0AE9FF" w14:textId="77777777" w:rsidR="00BB78FB" w:rsidRPr="001D55C6" w:rsidRDefault="00BB78FB" w:rsidP="00BB78F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1D55C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shd w:val="clear" w:color="auto" w:fill="FFFFFF"/>
              </w:rPr>
              <w:t>1.2 Cells as the basic units of living organisms</w:t>
            </w:r>
          </w:p>
          <w:p w14:paraId="70BFC6DB" w14:textId="7F056681" w:rsidR="00BB78FB" w:rsidRDefault="00BB78FB" w:rsidP="00BB78FB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color w:val="FF33CC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R</w:t>
            </w:r>
            <w:r w:rsidRPr="008B0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ecognize organelles and other cell structures found in eukaryotic cells and outline their structures and functions</w:t>
            </w:r>
          </w:p>
          <w:p w14:paraId="083CBCFE" w14:textId="77777777" w:rsidR="00BB78FB" w:rsidRDefault="00BB78FB" w:rsidP="00BB78FB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color w:val="FF33CC"/>
                <w:sz w:val="22"/>
                <w:szCs w:val="22"/>
              </w:rPr>
            </w:pPr>
          </w:p>
          <w:p w14:paraId="711033C7" w14:textId="1D2B1273" w:rsidR="00597516" w:rsidRPr="00B52C9E" w:rsidRDefault="00BB78FB" w:rsidP="00BB78F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61D95">
              <w:rPr>
                <w:rFonts w:asciiTheme="minorHAnsi" w:hAnsiTheme="minorHAnsi" w:cstheme="minorHAnsi"/>
                <w:b/>
                <w:bCs/>
                <w:color w:val="FF33CC"/>
                <w:sz w:val="22"/>
                <w:szCs w:val="22"/>
              </w:rPr>
              <w:t>Lab- Microscope-Introduction</w:t>
            </w:r>
          </w:p>
        </w:tc>
        <w:tc>
          <w:tcPr>
            <w:tcW w:w="2700" w:type="dxa"/>
          </w:tcPr>
          <w:p w14:paraId="266E4FD5" w14:textId="798F9181" w:rsidR="00F17E38" w:rsidRDefault="00F17E38" w:rsidP="00F17E38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14:paraId="70F95EE4" w14:textId="613217EC" w:rsidR="00F17E38" w:rsidRDefault="00F17E38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14:paraId="40008304" w14:textId="079AC86F" w:rsidR="00597516" w:rsidRPr="00523A5F" w:rsidRDefault="00523A5F" w:rsidP="00523A5F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="00F17E38" w:rsidRPr="009C147A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="00597516" w:rsidRPr="00B52C9E" w14:paraId="5EF6508F" w14:textId="77777777" w:rsidTr="00523A5F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14:paraId="4E6C76E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661DFB1" w14:textId="26F64EA6" w:rsidR="006A408C" w:rsidRPr="00B52C9E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1/9 </w:t>
            </w:r>
          </w:p>
          <w:p w14:paraId="03CF65FE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4377AA00" w14:textId="77777777" w:rsidR="00BB78FB" w:rsidRPr="00561D95" w:rsidRDefault="00BB78FB" w:rsidP="00BB78FB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561D95">
              <w:rPr>
                <w:rFonts w:asciiTheme="minorHAnsi" w:eastAsia="UniversLTStd-Light" w:hAnsiTheme="minorHAnsi" w:cstheme="minorHAnsi"/>
                <w:color w:val="000000" w:themeColor="text1"/>
                <w:sz w:val="22"/>
                <w:szCs w:val="22"/>
              </w:rPr>
              <w:t>Outline key structural features of typical prokaryotic cells as</w:t>
            </w:r>
          </w:p>
          <w:p w14:paraId="60C196BE" w14:textId="77777777" w:rsidR="00BB78FB" w:rsidRPr="00561D95" w:rsidRDefault="00BB78FB" w:rsidP="00BB78FB">
            <w:pPr>
              <w:autoSpaceDE w:val="0"/>
              <w:autoSpaceDN w:val="0"/>
              <w:adjustRightInd w:val="0"/>
              <w:rPr>
                <w:rFonts w:asciiTheme="minorHAnsi" w:eastAsia="UniversLTStd-Light" w:hAnsiTheme="minorHAnsi" w:cstheme="minorHAnsi"/>
                <w:color w:val="000000" w:themeColor="text1"/>
                <w:sz w:val="22"/>
                <w:szCs w:val="22"/>
              </w:rPr>
            </w:pPr>
            <w:r w:rsidRPr="00561D95">
              <w:rPr>
                <w:rFonts w:asciiTheme="minorHAnsi" w:eastAsia="UniversLTStd-Light" w:hAnsiTheme="minorHAnsi" w:cstheme="minorHAnsi"/>
                <w:color w:val="000000" w:themeColor="text1"/>
                <w:sz w:val="22"/>
                <w:szCs w:val="22"/>
              </w:rPr>
              <w:t>seen in a typical bacterium (</w:t>
            </w:r>
            <w:proofErr w:type="gramStart"/>
            <w:r w:rsidRPr="00561D95">
              <w:rPr>
                <w:rFonts w:asciiTheme="minorHAnsi" w:eastAsia="UniversLTStd-Light" w:hAnsiTheme="minorHAnsi" w:cstheme="minorHAnsi"/>
                <w:color w:val="000000" w:themeColor="text1"/>
                <w:sz w:val="22"/>
                <w:szCs w:val="22"/>
              </w:rPr>
              <w:t>including:</w:t>
            </w:r>
            <w:proofErr w:type="gramEnd"/>
            <w:r w:rsidRPr="00561D95">
              <w:rPr>
                <w:rFonts w:asciiTheme="minorHAnsi" w:eastAsia="UniversLTStd-Light" w:hAnsiTheme="minorHAnsi" w:cstheme="minorHAnsi"/>
                <w:color w:val="000000" w:themeColor="text1"/>
                <w:sz w:val="22"/>
                <w:szCs w:val="22"/>
              </w:rPr>
              <w:t xml:space="preserve"> unicellular, 1–5</w:t>
            </w:r>
            <w:r w:rsidRPr="00561D95">
              <w:rPr>
                <w:rFonts w:asciiTheme="minorHAnsi" w:eastAsia="SymbolMT" w:hAnsiTheme="minorHAnsi" w:cstheme="minorHAnsi"/>
                <w:color w:val="000000" w:themeColor="text1"/>
                <w:sz w:val="22"/>
                <w:szCs w:val="22"/>
              </w:rPr>
              <w:t>μ</w:t>
            </w:r>
            <w:r w:rsidRPr="00561D95">
              <w:rPr>
                <w:rFonts w:asciiTheme="minorHAnsi" w:eastAsia="UniversLTStd-Light" w:hAnsiTheme="minorHAnsi" w:cstheme="minorHAnsi"/>
                <w:color w:val="000000" w:themeColor="text1"/>
                <w:sz w:val="22"/>
                <w:szCs w:val="22"/>
              </w:rPr>
              <w:t>m</w:t>
            </w:r>
          </w:p>
          <w:p w14:paraId="7DC0E191" w14:textId="77777777" w:rsidR="00BB78FB" w:rsidRDefault="00BB78FB" w:rsidP="00BB78F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61D95">
              <w:rPr>
                <w:rFonts w:asciiTheme="minorHAnsi" w:eastAsia="UniversLTStd-Light" w:hAnsiTheme="minorHAnsi" w:cstheme="minorHAnsi"/>
                <w:color w:val="000000" w:themeColor="text1"/>
                <w:sz w:val="22"/>
                <w:szCs w:val="22"/>
              </w:rPr>
              <w:t>diameter, peptidoglycan cell walls, lack of membrane-bound organelles, naked circular DNA, 70S ribosomes.</w:t>
            </w:r>
            <w:r w:rsidRPr="00561D9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B9A831D" w14:textId="77777777" w:rsidR="00BB78FB" w:rsidRPr="00561D95" w:rsidRDefault="00BB78FB" w:rsidP="00BB78F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1A4F117" w14:textId="77777777" w:rsidR="00BB78FB" w:rsidRDefault="00BB78FB" w:rsidP="00BB78FB">
            <w:pPr>
              <w:rPr>
                <w:rFonts w:asciiTheme="minorHAnsi" w:eastAsia="UniversLTStd-Light" w:hAnsiTheme="minorHAnsi" w:cstheme="minorHAnsi"/>
                <w:color w:val="000000" w:themeColor="text1"/>
                <w:sz w:val="22"/>
                <w:szCs w:val="22"/>
              </w:rPr>
            </w:pPr>
            <w:r w:rsidRPr="00561D95">
              <w:rPr>
                <w:rFonts w:asciiTheme="minorHAnsi" w:eastAsia="UniversLTStd-Light" w:hAnsiTheme="minorHAnsi" w:cstheme="minorHAnsi"/>
                <w:color w:val="000000" w:themeColor="text1"/>
                <w:sz w:val="22"/>
                <w:szCs w:val="22"/>
              </w:rPr>
              <w:t>Outline the key features of viruses as non-cellular structures.</w:t>
            </w:r>
          </w:p>
          <w:p w14:paraId="7E0A2D81" w14:textId="605FE0A1" w:rsidR="00BB5340" w:rsidRPr="002F7F94" w:rsidRDefault="00BB5340" w:rsidP="00BB78FB">
            <w:pPr>
              <w:rPr>
                <w:rFonts w:asciiTheme="minorHAnsi" w:eastAsia="UniversLTStd-Light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F7F94">
              <w:rPr>
                <w:rFonts w:asciiTheme="minorHAnsi" w:eastAsia="UniversLTStd-Light" w:hAnsiTheme="minorHAnsi" w:cstheme="minorHAnsi"/>
                <w:b/>
                <w:bCs/>
                <w:color w:val="000000" w:themeColor="text1"/>
                <w:sz w:val="22"/>
                <w:szCs w:val="22"/>
              </w:rPr>
              <w:t>Assessment -</w:t>
            </w:r>
            <w:r w:rsidR="00593853" w:rsidRPr="002F7F94">
              <w:rPr>
                <w:rFonts w:asciiTheme="minorHAnsi" w:eastAsia="UniversLTStd-Light" w:hAnsiTheme="minorHAnsi" w:cstheme="minorHAnsi"/>
                <w:b/>
                <w:bCs/>
                <w:color w:val="000000" w:themeColor="text1"/>
                <w:sz w:val="22"/>
                <w:szCs w:val="22"/>
              </w:rPr>
              <w:t>Unit 1</w:t>
            </w:r>
          </w:p>
          <w:p w14:paraId="4FC1B514" w14:textId="77777777" w:rsidR="00BB78FB" w:rsidRDefault="00BB78FB" w:rsidP="00BB78FB">
            <w:pPr>
              <w:rPr>
                <w:rFonts w:asciiTheme="minorHAnsi" w:hAnsiTheme="minorHAnsi" w:cstheme="minorHAnsi"/>
                <w:b/>
                <w:bCs/>
                <w:color w:val="FF33CC"/>
                <w:sz w:val="22"/>
                <w:szCs w:val="22"/>
              </w:rPr>
            </w:pPr>
          </w:p>
          <w:p w14:paraId="468868D6" w14:textId="554CA32C" w:rsidR="00597516" w:rsidRPr="00B52C9E" w:rsidRDefault="00BB78FB" w:rsidP="00BB78FB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D95">
              <w:rPr>
                <w:rFonts w:asciiTheme="minorHAnsi" w:hAnsiTheme="minorHAnsi" w:cstheme="minorHAnsi"/>
                <w:b/>
                <w:bCs/>
                <w:color w:val="FF33CC"/>
                <w:sz w:val="22"/>
                <w:szCs w:val="22"/>
              </w:rPr>
              <w:t>Lab- Microscope- Plan diagram -Plant stem, Artery</w:t>
            </w:r>
          </w:p>
        </w:tc>
        <w:tc>
          <w:tcPr>
            <w:tcW w:w="2700" w:type="dxa"/>
          </w:tcPr>
          <w:p w14:paraId="76D4DB84" w14:textId="77777777" w:rsidR="00597516" w:rsidRPr="00B52C9E" w:rsidRDefault="00597516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="00587929" w:rsidRPr="00B52C9E" w14:paraId="108A034C" w14:textId="77777777" w:rsidTr="00523A5F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2A7D76A9" w14:textId="77777777" w:rsidR="00587929" w:rsidRPr="00B52C9E" w:rsidRDefault="00587929" w:rsidP="0058792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2717076E" w14:textId="7B9A59FF" w:rsidR="00587929" w:rsidRDefault="00587929" w:rsidP="0058792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14:paraId="3984D616" w14:textId="77777777" w:rsidR="00587929" w:rsidRPr="00B52C9E" w:rsidRDefault="00587929" w:rsidP="0058792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0130B6C8" w14:textId="77777777" w:rsidR="00587929" w:rsidRPr="0093218D" w:rsidRDefault="00587929" w:rsidP="00587929">
            <w:pPr>
              <w:rPr>
                <w:rFonts w:asciiTheme="minorHAnsi" w:hAnsiTheme="minorHAnsi" w:cstheme="minorHAnsi"/>
                <w:b/>
                <w:color w:val="E36C0A" w:themeColor="accent6" w:themeShade="BF"/>
                <w:sz w:val="22"/>
                <w:szCs w:val="22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b/>
                <w:color w:val="E36C0A" w:themeColor="accent6" w:themeShade="BF"/>
                <w:sz w:val="22"/>
                <w:szCs w:val="22"/>
                <w:shd w:val="clear" w:color="auto" w:fill="FFFFFF"/>
              </w:rPr>
              <w:t xml:space="preserve">2. </w:t>
            </w:r>
            <w:r w:rsidRPr="0093218D">
              <w:rPr>
                <w:rFonts w:asciiTheme="minorHAnsi" w:hAnsiTheme="minorHAnsi" w:cstheme="minorHAnsi"/>
                <w:b/>
                <w:color w:val="E36C0A" w:themeColor="accent6" w:themeShade="BF"/>
                <w:sz w:val="22"/>
                <w:szCs w:val="22"/>
                <w:shd w:val="clear" w:color="auto" w:fill="FFFFFF"/>
              </w:rPr>
              <w:t>BIOMOLECULES</w:t>
            </w:r>
          </w:p>
          <w:p w14:paraId="44E0D7D8" w14:textId="77777777" w:rsidR="00587929" w:rsidRPr="0093218D" w:rsidRDefault="00587929" w:rsidP="00587929">
            <w:pP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3218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2.1 Testing for biological molecules</w:t>
            </w:r>
          </w:p>
          <w:p w14:paraId="00C5545D" w14:textId="77777777" w:rsidR="00587929" w:rsidRDefault="00587929" w:rsidP="0058792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61D9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esting for biological molecules</w:t>
            </w:r>
          </w:p>
          <w:p w14:paraId="2D421907" w14:textId="77777777" w:rsidR="00587929" w:rsidRPr="00561D95" w:rsidRDefault="00587929" w:rsidP="0058792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5BC6DF95" w14:textId="77777777" w:rsidR="00587929" w:rsidRPr="003E2107" w:rsidRDefault="00587929" w:rsidP="00587929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3E210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shd w:val="clear" w:color="auto" w:fill="FFFFFF"/>
              </w:rPr>
              <w:t>2.2 Carbohydrates and lipids</w:t>
            </w:r>
          </w:p>
          <w:p w14:paraId="777C4BC0" w14:textId="77777777" w:rsidR="00587929" w:rsidRPr="00561D95" w:rsidRDefault="00587929" w:rsidP="00587929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561D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Molecular structure and function of carbohydrates.</w:t>
            </w:r>
          </w:p>
          <w:p w14:paraId="76730D91" w14:textId="77777777" w:rsidR="00587929" w:rsidRPr="00561D95" w:rsidRDefault="00587929" w:rsidP="0058792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61D9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ypes of carbohydrates.</w:t>
            </w:r>
          </w:p>
          <w:p w14:paraId="36DC6797" w14:textId="77777777" w:rsidR="00587929" w:rsidRDefault="00587929" w:rsidP="00587929">
            <w:pPr>
              <w:rPr>
                <w:rFonts w:asciiTheme="minorHAnsi" w:hAnsiTheme="minorHAnsi" w:cstheme="minorHAnsi"/>
                <w:b/>
                <w:bCs/>
                <w:color w:val="FF33CC"/>
                <w:sz w:val="22"/>
                <w:szCs w:val="22"/>
              </w:rPr>
            </w:pPr>
          </w:p>
          <w:p w14:paraId="3815DCA4" w14:textId="407EE5B2" w:rsidR="00587929" w:rsidRPr="00B52C9E" w:rsidRDefault="00587929" w:rsidP="0058792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61D95">
              <w:rPr>
                <w:rFonts w:asciiTheme="minorHAnsi" w:hAnsiTheme="minorHAnsi" w:cstheme="minorHAnsi"/>
                <w:b/>
                <w:bCs/>
                <w:color w:val="FF33CC"/>
                <w:sz w:val="22"/>
                <w:szCs w:val="22"/>
              </w:rPr>
              <w:t>Lab- Microscope- Plan diagram, Micrometric study</w:t>
            </w:r>
          </w:p>
        </w:tc>
        <w:tc>
          <w:tcPr>
            <w:tcW w:w="2700" w:type="dxa"/>
          </w:tcPr>
          <w:p w14:paraId="52BBFA9C" w14:textId="7D0E0A32" w:rsidR="00587929" w:rsidRPr="00B52C9E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="00587929" w:rsidRPr="00B52C9E" w14:paraId="348F5E0B" w14:textId="77777777" w:rsidTr="00523A5F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14:paraId="19AD3F2C" w14:textId="77777777" w:rsidR="00587929" w:rsidRPr="00B52C9E" w:rsidRDefault="00587929" w:rsidP="0058792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F44937" w14:textId="21357D9A" w:rsidR="00587929" w:rsidRPr="00B52C9E" w:rsidRDefault="00587929" w:rsidP="0058792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9 – 25/9</w:t>
            </w:r>
          </w:p>
        </w:tc>
        <w:tc>
          <w:tcPr>
            <w:tcW w:w="5670" w:type="dxa"/>
            <w:gridSpan w:val="2"/>
          </w:tcPr>
          <w:p w14:paraId="6D0D979E" w14:textId="77777777" w:rsidR="00587929" w:rsidRPr="00561D95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61D95">
              <w:rPr>
                <w:rFonts w:asciiTheme="minorHAnsi" w:hAnsiTheme="minorHAnsi" w:cstheme="minorHAnsi"/>
                <w:bCs/>
                <w:sz w:val="22"/>
                <w:szCs w:val="22"/>
              </w:rPr>
              <w:t>Lipids/properties of water</w:t>
            </w:r>
          </w:p>
          <w:p w14:paraId="3D7E72DF" w14:textId="77777777" w:rsidR="00587929" w:rsidRPr="00561D95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61D95">
              <w:rPr>
                <w:rFonts w:asciiTheme="minorHAnsi" w:hAnsiTheme="minorHAnsi" w:cstheme="minorHAnsi"/>
                <w:bCs/>
                <w:sz w:val="22"/>
                <w:szCs w:val="22"/>
              </w:rPr>
              <w:t>Structure of triglycerides</w:t>
            </w:r>
          </w:p>
          <w:p w14:paraId="3709B333" w14:textId="77777777" w:rsidR="00587929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A2C6B5F" w14:textId="77777777" w:rsidR="00587929" w:rsidRPr="000E5504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E5504">
              <w:rPr>
                <w:rFonts w:asciiTheme="minorHAnsi" w:hAnsiTheme="minorHAnsi" w:cstheme="minorHAnsi"/>
                <w:b/>
                <w:sz w:val="22"/>
                <w:szCs w:val="22"/>
              </w:rPr>
              <w:t>2.4 Water</w:t>
            </w:r>
          </w:p>
          <w:p w14:paraId="651FC5B2" w14:textId="77777777" w:rsidR="00587929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61D95">
              <w:rPr>
                <w:rFonts w:asciiTheme="minorHAnsi" w:hAnsiTheme="minorHAnsi" w:cstheme="minorHAnsi"/>
                <w:bCs/>
                <w:sz w:val="22"/>
                <w:szCs w:val="22"/>
              </w:rPr>
              <w:t>Properties of water</w:t>
            </w:r>
          </w:p>
          <w:p w14:paraId="0EF0219F" w14:textId="77777777" w:rsidR="00587929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6A9C043" w14:textId="2D469014" w:rsidR="00587929" w:rsidRPr="00B52C9E" w:rsidRDefault="00587929" w:rsidP="0058792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61D95">
              <w:rPr>
                <w:rFonts w:asciiTheme="minorHAnsi" w:hAnsiTheme="minorHAnsi" w:cstheme="minorHAnsi"/>
                <w:b/>
                <w:bCs/>
                <w:color w:val="FF33CC"/>
                <w:sz w:val="22"/>
                <w:szCs w:val="22"/>
              </w:rPr>
              <w:t>Lab- Identification of unknown concentrations of reducing sugar</w:t>
            </w:r>
          </w:p>
        </w:tc>
        <w:tc>
          <w:tcPr>
            <w:tcW w:w="2700" w:type="dxa"/>
          </w:tcPr>
          <w:p w14:paraId="094198CB" w14:textId="77777777" w:rsidR="00587929" w:rsidRPr="00B52C9E" w:rsidRDefault="00587929" w:rsidP="00587929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587929" w:rsidRPr="00B52C9E" w14:paraId="79F2A724" w14:textId="77777777" w:rsidTr="00BA382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7B178B9B" w14:textId="77777777" w:rsidR="00587929" w:rsidRPr="00B52C9E" w:rsidRDefault="00587929" w:rsidP="0058792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539FA2B" w14:textId="3D1E0C4C" w:rsidR="00587929" w:rsidRPr="00B52C9E" w:rsidRDefault="00587929" w:rsidP="0058792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9 – 2/10</w:t>
            </w:r>
          </w:p>
        </w:tc>
        <w:tc>
          <w:tcPr>
            <w:tcW w:w="5670" w:type="dxa"/>
            <w:gridSpan w:val="2"/>
          </w:tcPr>
          <w:p w14:paraId="561E1EAC" w14:textId="77777777" w:rsidR="00587929" w:rsidRPr="000F1572" w:rsidRDefault="00587929" w:rsidP="00587929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0F157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shd w:val="clear" w:color="auto" w:fill="FFFFFF"/>
              </w:rPr>
              <w:t>2.3 Proteins</w:t>
            </w:r>
          </w:p>
          <w:p w14:paraId="5C8B8BF1" w14:textId="77777777" w:rsidR="00587929" w:rsidRPr="00561D95" w:rsidRDefault="00587929" w:rsidP="00587929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561D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Different levels of protein structure</w:t>
            </w:r>
          </w:p>
          <w:p w14:paraId="7084861F" w14:textId="77777777" w:rsidR="00587929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561D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Types of bonds in protein</w:t>
            </w:r>
          </w:p>
          <w:p w14:paraId="271A50D8" w14:textId="77777777" w:rsidR="00587929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R</w:t>
            </w:r>
            <w:r w:rsidRPr="00073F28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late the structure of </w:t>
            </w:r>
            <w:proofErr w:type="spellStart"/>
            <w:r w:rsidRPr="00073F28">
              <w:rPr>
                <w:rFonts w:asciiTheme="minorHAnsi" w:hAnsiTheme="minorHAnsi" w:cstheme="minorHAnsi"/>
                <w:bCs/>
                <w:sz w:val="22"/>
                <w:szCs w:val="22"/>
              </w:rPr>
              <w:t>haemoglobin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and collagen</w:t>
            </w:r>
            <w:r w:rsidRPr="00073F28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to its function</w:t>
            </w:r>
          </w:p>
          <w:p w14:paraId="0CE5A52B" w14:textId="6B32D044" w:rsidR="00593853" w:rsidRPr="00B3063D" w:rsidRDefault="00593853" w:rsidP="0058792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3063D">
              <w:rPr>
                <w:rFonts w:asciiTheme="minorHAnsi" w:hAnsiTheme="minorHAnsi" w:cstheme="minorHAnsi"/>
                <w:b/>
                <w:sz w:val="22"/>
                <w:szCs w:val="22"/>
              </w:rPr>
              <w:t>Assessment- Unit 2</w:t>
            </w:r>
          </w:p>
          <w:p w14:paraId="379C326E" w14:textId="77777777" w:rsidR="00587929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33CC"/>
                <w:sz w:val="22"/>
                <w:szCs w:val="22"/>
              </w:rPr>
            </w:pPr>
          </w:p>
          <w:p w14:paraId="6C3F01CF" w14:textId="7E477621" w:rsidR="00587929" w:rsidRPr="00B52C9E" w:rsidRDefault="00587929" w:rsidP="0058792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61D95">
              <w:rPr>
                <w:rFonts w:asciiTheme="minorHAnsi" w:hAnsiTheme="minorHAnsi" w:cstheme="minorHAnsi"/>
                <w:b/>
                <w:bCs/>
                <w:color w:val="FF33CC"/>
                <w:sz w:val="22"/>
                <w:szCs w:val="22"/>
              </w:rPr>
              <w:t>Lab- Investigate the effect of different concentration of E on starch. Plan diagram- Dicot stem/Leaf.</w:t>
            </w:r>
          </w:p>
        </w:tc>
        <w:tc>
          <w:tcPr>
            <w:tcW w:w="2700" w:type="dxa"/>
          </w:tcPr>
          <w:p w14:paraId="76156861" w14:textId="1A0C8950" w:rsidR="00587929" w:rsidRPr="00CD278C" w:rsidRDefault="00587929" w:rsidP="00587929">
            <w:pPr>
              <w:rPr>
                <w:color w:val="0070C0"/>
                <w:sz w:val="16"/>
                <w:szCs w:val="16"/>
              </w:rPr>
            </w:pPr>
            <w:proofErr w:type="gramStart"/>
            <w:r>
              <w:rPr>
                <w:color w:val="0070C0"/>
                <w:sz w:val="16"/>
                <w:szCs w:val="16"/>
              </w:rPr>
              <w:t xml:space="preserve">29 </w:t>
            </w:r>
            <w:r w:rsidRPr="00CD278C">
              <w:rPr>
                <w:color w:val="0070C0"/>
                <w:sz w:val="16"/>
                <w:szCs w:val="16"/>
              </w:rPr>
              <w:t xml:space="preserve"> Leadership</w:t>
            </w:r>
            <w:proofErr w:type="gramEnd"/>
            <w:r w:rsidRPr="00CD278C">
              <w:rPr>
                <w:color w:val="0070C0"/>
                <w:sz w:val="16"/>
                <w:szCs w:val="16"/>
              </w:rPr>
              <w:t xml:space="preserve"> Assembly</w:t>
            </w:r>
          </w:p>
          <w:p w14:paraId="3EE5D0C4" w14:textId="77777777" w:rsidR="00587929" w:rsidRPr="00D5221D" w:rsidRDefault="00587929" w:rsidP="00587929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186C2FA" w14:textId="77777777" w:rsidR="00587929" w:rsidRPr="00B52C9E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="00587929" w:rsidRPr="00B52C9E" w14:paraId="768FC0F4" w14:textId="77777777" w:rsidTr="00BA3823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14:paraId="387F9E17" w14:textId="77777777" w:rsidR="00587929" w:rsidRPr="00D72866" w:rsidRDefault="00587929" w:rsidP="00587929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14:paraId="6D5AD4A2" w14:textId="73A2F63F" w:rsidR="00587929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17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  <w:r w:rsidRPr="003312CC">
              <w:rPr>
                <w:b/>
                <w:bCs/>
                <w:sz w:val="13"/>
                <w:szCs w:val="13"/>
              </w:rPr>
              <w:t xml:space="preserve"> </w:t>
            </w:r>
          </w:p>
          <w:p w14:paraId="0C477D0C" w14:textId="673A0392" w:rsidR="00587929" w:rsidRPr="00CD278C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14:paraId="12E09786" w14:textId="74A1DE24" w:rsidR="00587929" w:rsidRPr="00CD278C" w:rsidRDefault="00587929" w:rsidP="00587929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14:paraId="4D21A7E0" w14:textId="77777777" w:rsidR="00587929" w:rsidRPr="00B52C9E" w:rsidRDefault="00587929" w:rsidP="00587929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DE3E64" w14:textId="1FC6063C" w:rsidR="00587929" w:rsidRPr="00CD406C" w:rsidRDefault="00587929" w:rsidP="0058792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/10 – 9/10</w:t>
            </w:r>
          </w:p>
        </w:tc>
        <w:tc>
          <w:tcPr>
            <w:tcW w:w="5670" w:type="dxa"/>
            <w:gridSpan w:val="2"/>
          </w:tcPr>
          <w:p w14:paraId="168BDDD5" w14:textId="77777777" w:rsidR="00587929" w:rsidRPr="000E5504" w:rsidRDefault="00587929" w:rsidP="00587929">
            <w:pPr>
              <w:rPr>
                <w:rFonts w:asciiTheme="minorHAnsi" w:hAnsiTheme="minorHAnsi" w:cstheme="minorHAnsi"/>
                <w:b/>
                <w:color w:val="E36C0A" w:themeColor="accent6" w:themeShade="BF"/>
                <w:sz w:val="22"/>
                <w:szCs w:val="22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b/>
                <w:color w:val="E36C0A" w:themeColor="accent6" w:themeShade="BF"/>
                <w:sz w:val="22"/>
                <w:szCs w:val="22"/>
                <w:shd w:val="clear" w:color="auto" w:fill="FFFFFF"/>
              </w:rPr>
              <w:t xml:space="preserve">3. </w:t>
            </w:r>
            <w:r w:rsidRPr="000E5504">
              <w:rPr>
                <w:rFonts w:asciiTheme="minorHAnsi" w:hAnsiTheme="minorHAnsi" w:cstheme="minorHAnsi"/>
                <w:b/>
                <w:color w:val="E36C0A" w:themeColor="accent6" w:themeShade="BF"/>
                <w:sz w:val="22"/>
                <w:szCs w:val="22"/>
                <w:shd w:val="clear" w:color="auto" w:fill="FFFFFF"/>
              </w:rPr>
              <w:t>ENZYMES</w:t>
            </w:r>
          </w:p>
          <w:p w14:paraId="0EC9E203" w14:textId="77777777" w:rsidR="00587929" w:rsidRPr="007C4DAB" w:rsidRDefault="00587929" w:rsidP="00587929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7C4DA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shd w:val="clear" w:color="auto" w:fill="FFFFFF"/>
              </w:rPr>
              <w:t xml:space="preserve">3.1 Mode of action of enzymes </w:t>
            </w:r>
          </w:p>
          <w:p w14:paraId="71F05851" w14:textId="77777777" w:rsidR="00587929" w:rsidRDefault="00587929" w:rsidP="00587929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E</w:t>
            </w:r>
            <w:r w:rsidRPr="00561D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xplain the mode of action of enzymes in terms of an active site, enzyme–substrate complex, lowering of activation energy and enzyme specificity, including the lock-and-key hypothesis and the induced-fit hypothesis</w:t>
            </w:r>
          </w:p>
          <w:p w14:paraId="2C79035A" w14:textId="77777777" w:rsidR="00587929" w:rsidRPr="00561D95" w:rsidRDefault="00587929" w:rsidP="00587929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</w:pPr>
          </w:p>
          <w:p w14:paraId="39826B23" w14:textId="77777777" w:rsidR="00587929" w:rsidRPr="007C4DAB" w:rsidRDefault="00587929" w:rsidP="00587929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7C4DA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shd w:val="clear" w:color="auto" w:fill="FFFFFF"/>
              </w:rPr>
              <w:t>3.2 Factors that affect enzyme action</w:t>
            </w:r>
          </w:p>
          <w:p w14:paraId="5B54F694" w14:textId="77777777" w:rsidR="00587929" w:rsidRDefault="00587929" w:rsidP="00587929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I</w:t>
            </w:r>
            <w:r w:rsidRPr="0037286F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nvestigate and explain the effects of the factors on the rate of enzyme-</w:t>
            </w:r>
            <w:proofErr w:type="spellStart"/>
            <w:r w:rsidRPr="0037286F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catalysed</w:t>
            </w:r>
            <w:proofErr w:type="spellEnd"/>
            <w:r w:rsidRPr="0037286F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 xml:space="preserve"> reaction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s</w:t>
            </w:r>
          </w:p>
          <w:p w14:paraId="658475F0" w14:textId="77777777" w:rsidR="00587929" w:rsidRDefault="00587929" w:rsidP="00587929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E</w:t>
            </w:r>
            <w:r w:rsidRPr="00561D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xplain that the maximum rate of reaction (Vmax) is used to derive the Michaelis–Menten constant (Km), which is used to compare the affinity of different enzymes for their substrates.</w:t>
            </w:r>
          </w:p>
          <w:p w14:paraId="25AD60CA" w14:textId="77777777" w:rsidR="00587929" w:rsidRDefault="00587929" w:rsidP="00587929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E</w:t>
            </w:r>
            <w:r w:rsidRPr="004478E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xplain the effects of reversible inhibitors, both competitive and non-competitive, on enzyme activity</w:t>
            </w:r>
          </w:p>
          <w:p w14:paraId="734E533E" w14:textId="5EE47689" w:rsidR="001A34CD" w:rsidRPr="00B3063D" w:rsidRDefault="001A34CD" w:rsidP="00587929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B3063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shd w:val="clear" w:color="auto" w:fill="FFFFFF"/>
              </w:rPr>
              <w:t>Assessment- Unit 3</w:t>
            </w:r>
          </w:p>
          <w:p w14:paraId="0766EEBE" w14:textId="77777777" w:rsidR="00587929" w:rsidRPr="004478ED" w:rsidRDefault="00587929" w:rsidP="00587929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</w:pPr>
          </w:p>
          <w:p w14:paraId="12E19BD5" w14:textId="77777777" w:rsidR="00587929" w:rsidRPr="00561D95" w:rsidRDefault="00587929" w:rsidP="00587929">
            <w:pPr>
              <w:rPr>
                <w:rFonts w:asciiTheme="minorHAnsi" w:hAnsiTheme="minorHAnsi" w:cstheme="minorHAnsi"/>
                <w:b/>
                <w:bCs/>
                <w:color w:val="FF33CC"/>
                <w:sz w:val="22"/>
                <w:szCs w:val="22"/>
              </w:rPr>
            </w:pPr>
            <w:r w:rsidRPr="00561D95">
              <w:rPr>
                <w:rFonts w:asciiTheme="minorHAnsi" w:hAnsiTheme="minorHAnsi" w:cstheme="minorHAnsi"/>
                <w:b/>
                <w:bCs/>
                <w:color w:val="FF33CC"/>
                <w:sz w:val="22"/>
                <w:szCs w:val="22"/>
              </w:rPr>
              <w:t>Lab- Identify the concentration of sucrose</w:t>
            </w:r>
          </w:p>
          <w:p w14:paraId="742405AE" w14:textId="77777777" w:rsidR="00587929" w:rsidRPr="00561D95" w:rsidRDefault="00587929" w:rsidP="00587929">
            <w:pPr>
              <w:rPr>
                <w:rFonts w:asciiTheme="minorHAnsi" w:hAnsiTheme="minorHAnsi" w:cstheme="minorHAnsi"/>
                <w:b/>
                <w:bCs/>
                <w:color w:val="FF33CC"/>
                <w:sz w:val="22"/>
                <w:szCs w:val="22"/>
              </w:rPr>
            </w:pPr>
            <w:r w:rsidRPr="00561D95">
              <w:rPr>
                <w:rFonts w:asciiTheme="minorHAnsi" w:hAnsiTheme="minorHAnsi" w:cstheme="minorHAnsi"/>
                <w:b/>
                <w:bCs/>
                <w:color w:val="FF33CC"/>
                <w:sz w:val="22"/>
                <w:szCs w:val="22"/>
              </w:rPr>
              <w:t>(O/N 2014 P33).</w:t>
            </w:r>
          </w:p>
          <w:p w14:paraId="490C6828" w14:textId="24FAD31B" w:rsidR="00587929" w:rsidRPr="00B52C9E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561D95">
              <w:rPr>
                <w:rFonts w:asciiTheme="minorHAnsi" w:hAnsiTheme="minorHAnsi" w:cstheme="minorHAnsi"/>
                <w:b/>
                <w:bCs/>
                <w:color w:val="FF33CC"/>
                <w:sz w:val="22"/>
                <w:szCs w:val="22"/>
              </w:rPr>
              <w:t>Plan diagram-Dicot root.</w:t>
            </w:r>
          </w:p>
        </w:tc>
        <w:tc>
          <w:tcPr>
            <w:tcW w:w="2700" w:type="dxa"/>
          </w:tcPr>
          <w:p w14:paraId="00467924" w14:textId="77777777" w:rsidR="00587929" w:rsidRDefault="00587929" w:rsidP="00587929">
            <w:pPr>
              <w:pStyle w:val="CalendarInformation"/>
              <w:framePr w:hSpace="0" w:wrap="auto" w:vAnchor="margin" w:hAnchor="text" w:xAlign="left" w:yAlign="inline"/>
            </w:pPr>
            <w:r w:rsidRPr="00CD278C">
              <w:t xml:space="preserve">5 World Teachers' Day </w:t>
            </w:r>
          </w:p>
          <w:p w14:paraId="7C049A99" w14:textId="6E1F2C5D" w:rsidR="00587929" w:rsidRPr="009C147A" w:rsidRDefault="00587929" w:rsidP="00587929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 xml:space="preserve">Progress tracker-Autumn-1 </w:t>
            </w:r>
          </w:p>
          <w:p w14:paraId="57ABD824" w14:textId="1E077E35" w:rsidR="00587929" w:rsidRPr="00B52C9E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="00587929" w:rsidRPr="00B52C9E" w14:paraId="11ED0C80" w14:textId="77777777" w:rsidTr="00BA382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03EA55B8" w14:textId="77777777" w:rsidR="00587929" w:rsidRPr="00B52C9E" w:rsidRDefault="00587929" w:rsidP="0058792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F86615C" w14:textId="4358B209" w:rsidR="00587929" w:rsidRPr="00B52C9E" w:rsidRDefault="00587929" w:rsidP="0058792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5670" w:type="dxa"/>
            <w:gridSpan w:val="2"/>
          </w:tcPr>
          <w:p w14:paraId="53B2DD35" w14:textId="77777777" w:rsidR="00587929" w:rsidRPr="004478ED" w:rsidRDefault="00587929" w:rsidP="00587929">
            <w:pPr>
              <w:rPr>
                <w:rFonts w:asciiTheme="minorHAnsi" w:hAnsiTheme="minorHAnsi" w:cstheme="minorHAnsi"/>
                <w:b/>
                <w:color w:val="E36C0A" w:themeColor="accent6" w:themeShade="BF"/>
                <w:sz w:val="22"/>
                <w:szCs w:val="22"/>
                <w:shd w:val="clear" w:color="auto" w:fill="FFFFFF"/>
              </w:rPr>
            </w:pPr>
            <w:r w:rsidRPr="004478ED">
              <w:rPr>
                <w:rFonts w:asciiTheme="minorHAnsi" w:hAnsiTheme="minorHAnsi" w:cstheme="minorHAnsi"/>
                <w:b/>
                <w:color w:val="E36C0A" w:themeColor="accent6" w:themeShade="BF"/>
                <w:sz w:val="22"/>
                <w:szCs w:val="22"/>
                <w:shd w:val="clear" w:color="auto" w:fill="FFFFFF"/>
              </w:rPr>
              <w:t>4. CELL MEMBRANE STRUCTURE</w:t>
            </w:r>
          </w:p>
          <w:p w14:paraId="0FDD2E52" w14:textId="77777777" w:rsidR="00587929" w:rsidRPr="0004591E" w:rsidRDefault="00587929" w:rsidP="00587929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04591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shd w:val="clear" w:color="auto" w:fill="FFFFFF"/>
              </w:rPr>
              <w:t xml:space="preserve">4.1 Fluid mosaic model. </w:t>
            </w:r>
          </w:p>
          <w:p w14:paraId="3346C121" w14:textId="77777777" w:rsidR="00587929" w:rsidRDefault="00587929" w:rsidP="00587929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103AE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 xml:space="preserve">Describe the fluid mosaic model of membrane structure </w:t>
            </w:r>
          </w:p>
          <w:p w14:paraId="3C6BD173" w14:textId="77777777" w:rsidR="00587929" w:rsidRDefault="00587929" w:rsidP="00587929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561D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Outline the main stages in the process of cell signaling</w:t>
            </w:r>
          </w:p>
          <w:p w14:paraId="0F4F070A" w14:textId="77777777" w:rsidR="00587929" w:rsidRDefault="00587929" w:rsidP="00587929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</w:pPr>
          </w:p>
          <w:p w14:paraId="65CDD170" w14:textId="77777777" w:rsidR="00587929" w:rsidRPr="00103AE7" w:rsidRDefault="00587929" w:rsidP="00587929">
            <w:pPr>
              <w:pStyle w:val="NoSpacing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103AE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shd w:val="clear" w:color="auto" w:fill="FFFFFF"/>
              </w:rPr>
              <w:t>4.2 Movement into and out of cells</w:t>
            </w:r>
          </w:p>
          <w:p w14:paraId="23E8A87B" w14:textId="77777777" w:rsidR="00587929" w:rsidRDefault="00587929" w:rsidP="00587929">
            <w:pPr>
              <w:pStyle w:val="NoSpacing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D</w:t>
            </w:r>
            <w:r w:rsidRPr="00561D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escribe and explain the processes of simple diffusion, facilitated diffusion, osmosis, active transport, endocytosis and exocytosis.</w:t>
            </w:r>
          </w:p>
          <w:p w14:paraId="17F0982A" w14:textId="4D3FCE97" w:rsidR="00CA1D83" w:rsidRPr="00B3063D" w:rsidRDefault="00CA1D83" w:rsidP="00587929">
            <w:pPr>
              <w:pStyle w:val="NoSpacing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B3063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shd w:val="clear" w:color="auto" w:fill="FFFFFF"/>
              </w:rPr>
              <w:t>Assessment- Unit 4</w:t>
            </w:r>
          </w:p>
          <w:p w14:paraId="2F9434A7" w14:textId="77777777" w:rsidR="00587929" w:rsidRDefault="00587929" w:rsidP="0058792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3B4A675" w14:textId="77777777" w:rsidR="00587929" w:rsidRDefault="00587929" w:rsidP="00587929">
            <w:pPr>
              <w:rPr>
                <w:rFonts w:asciiTheme="minorHAnsi" w:hAnsiTheme="minorHAnsi" w:cstheme="minorHAnsi"/>
                <w:b/>
                <w:bCs/>
                <w:color w:val="FF33CC"/>
                <w:sz w:val="22"/>
                <w:szCs w:val="22"/>
              </w:rPr>
            </w:pPr>
            <w:r w:rsidRPr="00561D95">
              <w:rPr>
                <w:rFonts w:asciiTheme="minorHAnsi" w:hAnsiTheme="minorHAnsi" w:cstheme="minorHAnsi"/>
                <w:b/>
                <w:bCs/>
                <w:color w:val="FF33CC"/>
                <w:sz w:val="22"/>
                <w:szCs w:val="22"/>
              </w:rPr>
              <w:t>Lab- M/J 2019 (32)- Proportional dilution / Test for non-reducing sugar.</w:t>
            </w:r>
          </w:p>
          <w:p w14:paraId="2462D4C3" w14:textId="77777777" w:rsidR="00587929" w:rsidRDefault="00587929" w:rsidP="00587929">
            <w:pPr>
              <w:rPr>
                <w:rFonts w:asciiTheme="minorHAnsi" w:hAnsiTheme="minorHAnsi" w:cstheme="minorHAnsi"/>
                <w:b/>
                <w:bCs/>
                <w:color w:val="FF33CC"/>
                <w:sz w:val="22"/>
                <w:szCs w:val="22"/>
              </w:rPr>
            </w:pPr>
          </w:p>
          <w:p w14:paraId="1151ED00" w14:textId="7E88F2C9" w:rsidR="00587929" w:rsidRPr="00B52C9E" w:rsidRDefault="00587929" w:rsidP="0058792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E527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highlight w:val="green"/>
              </w:rPr>
              <w:t>ESF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highlight w:val="green"/>
              </w:rPr>
              <w:t>4</w:t>
            </w:r>
            <w:r w:rsidRPr="004E527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highlight w:val="green"/>
              </w:rPr>
              <w:t xml:space="preserve"> Innovation and sustainability</w:t>
            </w:r>
          </w:p>
        </w:tc>
        <w:tc>
          <w:tcPr>
            <w:tcW w:w="2700" w:type="dxa"/>
          </w:tcPr>
          <w:p w14:paraId="01CE8838" w14:textId="20CD1704" w:rsidR="00587929" w:rsidRPr="00CD278C" w:rsidRDefault="00587929" w:rsidP="00587929">
            <w:pPr>
              <w:pStyle w:val="CalendarInformation"/>
              <w:framePr w:hSpace="0" w:wrap="auto" w:vAnchor="margin" w:hAnchor="text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Pr="009C147A">
              <w:rPr>
                <w:color w:val="00B050"/>
                <w:sz w:val="16"/>
                <w:szCs w:val="16"/>
              </w:rPr>
              <w:t xml:space="preserve"> Progress tracker-Autumn-</w:t>
            </w:r>
            <w:r>
              <w:rPr>
                <w:color w:val="00B050"/>
                <w:sz w:val="16"/>
                <w:szCs w:val="16"/>
              </w:rPr>
              <w:t>2</w:t>
            </w:r>
          </w:p>
          <w:p w14:paraId="3D7149C3" w14:textId="1A7C5837" w:rsidR="00587929" w:rsidRPr="00B31675" w:rsidRDefault="00587929" w:rsidP="00587929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14:paraId="3E27A145" w14:textId="77777777" w:rsidR="00587929" w:rsidRPr="00DA3B0F" w:rsidRDefault="00587929" w:rsidP="00587929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14:paraId="1162AF55" w14:textId="77777777" w:rsidR="00587929" w:rsidRPr="00B52C9E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="00587929" w:rsidRPr="00B52C9E" w14:paraId="67D4C6E9" w14:textId="77777777" w:rsidTr="009D0C11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14:paraId="4E053BF4" w14:textId="77777777" w:rsidR="00587929" w:rsidRPr="00B52C9E" w:rsidRDefault="00587929" w:rsidP="0058792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14:paraId="74CC9D1D" w14:textId="4ADCD7DD" w:rsidR="00587929" w:rsidRPr="00B52C9E" w:rsidRDefault="00587929" w:rsidP="0058792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370" w:type="dxa"/>
            <w:gridSpan w:val="3"/>
            <w:shd w:val="clear" w:color="auto" w:fill="EAF1DD" w:themeFill="accent3" w:themeFillTint="33"/>
          </w:tcPr>
          <w:p w14:paraId="0859CB33" w14:textId="77777777" w:rsidR="00587929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68B44C02" w14:textId="5B989A06" w:rsidR="00587929" w:rsidRPr="00F318D9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MID - TERM BREAK</w:t>
            </w:r>
            <w: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 </w:t>
            </w:r>
          </w:p>
        </w:tc>
      </w:tr>
      <w:tr w:rsidR="00587929" w:rsidRPr="00B52C9E" w14:paraId="099B4FA7" w14:textId="77777777" w:rsidTr="009D0C11">
        <w:trPr>
          <w:trHeight w:val="69"/>
          <w:jc w:val="center"/>
        </w:trPr>
        <w:tc>
          <w:tcPr>
            <w:tcW w:w="1435" w:type="dxa"/>
            <w:vAlign w:val="center"/>
          </w:tcPr>
          <w:p w14:paraId="68DFBED8" w14:textId="77777777" w:rsidR="00587929" w:rsidRPr="00B52C9E" w:rsidRDefault="00587929" w:rsidP="0058792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E237C30" w14:textId="21843034" w:rsidR="00587929" w:rsidRDefault="00587929" w:rsidP="0058792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14:paraId="77C279BA" w14:textId="77777777" w:rsidR="00587929" w:rsidRDefault="00587929" w:rsidP="0058792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24408F05" w14:textId="77777777" w:rsidR="00587929" w:rsidRPr="003659FA" w:rsidRDefault="00587929" w:rsidP="00587929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color w:val="E36C0A" w:themeColor="accent6" w:themeShade="BF"/>
                <w:sz w:val="22"/>
                <w:szCs w:val="22"/>
              </w:rPr>
            </w:pPr>
            <w:r w:rsidRPr="003659FA">
              <w:rPr>
                <w:rFonts w:asciiTheme="minorHAnsi" w:hAnsiTheme="minorHAnsi" w:cstheme="minorHAnsi"/>
                <w:b/>
                <w:color w:val="E36C0A" w:themeColor="accent6" w:themeShade="BF"/>
                <w:sz w:val="22"/>
                <w:szCs w:val="22"/>
              </w:rPr>
              <w:t>7. TRANSPORT IN PLANTS</w:t>
            </w:r>
          </w:p>
          <w:p w14:paraId="5BBB7593" w14:textId="77777777" w:rsidR="00587929" w:rsidRPr="003659FA" w:rsidRDefault="00587929" w:rsidP="0058792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659F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.1 Structure of transport tissues</w:t>
            </w:r>
          </w:p>
          <w:p w14:paraId="419A8289" w14:textId="77777777" w:rsidR="00587929" w:rsidRDefault="00587929" w:rsidP="0058792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61D95">
              <w:rPr>
                <w:rFonts w:asciiTheme="minorHAnsi" w:hAnsiTheme="minorHAnsi" w:cstheme="minorHAnsi"/>
                <w:sz w:val="22"/>
                <w:szCs w:val="22"/>
              </w:rPr>
              <w:t xml:space="preserve">Describe th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tructure, function and </w:t>
            </w:r>
            <w:r w:rsidRPr="00561D95">
              <w:rPr>
                <w:rFonts w:asciiTheme="minorHAnsi" w:hAnsiTheme="minorHAnsi" w:cstheme="minorHAnsi"/>
                <w:sz w:val="22"/>
                <w:szCs w:val="22"/>
              </w:rPr>
              <w:t>distribution of xylem and phloem.</w:t>
            </w:r>
          </w:p>
          <w:p w14:paraId="5F8E9E74" w14:textId="77777777" w:rsidR="00587929" w:rsidRPr="00561D95" w:rsidRDefault="00587929" w:rsidP="0058792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D61BC6D" w14:textId="77777777" w:rsidR="00587929" w:rsidRPr="00366A0E" w:rsidRDefault="00587929" w:rsidP="0058792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66A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.2 Transport mechanisms</w:t>
            </w:r>
          </w:p>
          <w:p w14:paraId="29869E35" w14:textId="77777777" w:rsidR="00587929" w:rsidRDefault="00587929" w:rsidP="0058792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38DB">
              <w:rPr>
                <w:rFonts w:asciiTheme="minorHAnsi" w:hAnsiTheme="minorHAnsi" w:cstheme="minorHAnsi"/>
                <w:sz w:val="22"/>
                <w:szCs w:val="22"/>
              </w:rPr>
              <w:t xml:space="preserve">Describe the transport of water from the soil to the xylem through the </w:t>
            </w:r>
            <w:r w:rsidRPr="00561D95">
              <w:rPr>
                <w:rFonts w:asciiTheme="minorHAnsi" w:hAnsiTheme="minorHAnsi" w:cstheme="minorHAnsi"/>
                <w:sz w:val="22"/>
                <w:szCs w:val="22"/>
              </w:rPr>
              <w:t xml:space="preserve">apoplast pathways, </w:t>
            </w:r>
            <w:proofErr w:type="spellStart"/>
            <w:proofErr w:type="gramStart"/>
            <w:r w:rsidRPr="00561D95">
              <w:rPr>
                <w:rFonts w:asciiTheme="minorHAnsi" w:hAnsiTheme="minorHAnsi" w:cstheme="minorHAnsi"/>
                <w:sz w:val="22"/>
                <w:szCs w:val="22"/>
              </w:rPr>
              <w:t>symplast</w:t>
            </w:r>
            <w:proofErr w:type="spellEnd"/>
            <w:proofErr w:type="gramEnd"/>
            <w:r w:rsidRPr="00561D95">
              <w:rPr>
                <w:rFonts w:asciiTheme="minorHAnsi" w:hAnsiTheme="minorHAnsi" w:cstheme="minorHAnsi"/>
                <w:sz w:val="22"/>
                <w:szCs w:val="22"/>
              </w:rPr>
              <w:t xml:space="preserve"> pathways.</w:t>
            </w:r>
          </w:p>
          <w:p w14:paraId="2C700D6E" w14:textId="5B9720B3" w:rsidR="00587929" w:rsidRDefault="00224FE5" w:rsidP="0058792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Assessment-Unit 7</w:t>
            </w:r>
          </w:p>
          <w:p w14:paraId="4FA9BBA7" w14:textId="77777777" w:rsidR="00833A25" w:rsidRDefault="00833A25" w:rsidP="0058792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  <w:p w14:paraId="7AC4DA17" w14:textId="61BFF4F3" w:rsidR="00587929" w:rsidRPr="00B52C9E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561D95">
              <w:rPr>
                <w:rFonts w:asciiTheme="minorHAnsi" w:hAnsiTheme="minorHAnsi" w:cstheme="minorHAnsi"/>
                <w:b/>
                <w:bCs/>
                <w:color w:val="FF33CC"/>
                <w:sz w:val="22"/>
                <w:szCs w:val="22"/>
              </w:rPr>
              <w:t>Lab- Investigate the effects of temperature on catalase in plant extract.</w:t>
            </w:r>
          </w:p>
        </w:tc>
        <w:tc>
          <w:tcPr>
            <w:tcW w:w="2700" w:type="dxa"/>
          </w:tcPr>
          <w:p w14:paraId="3C7DE3F7" w14:textId="1D699840" w:rsidR="00587929" w:rsidRPr="00CD278C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14:paraId="72FEDA4C" w14:textId="77777777" w:rsidR="00587929" w:rsidRPr="00CD278C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14:paraId="63DF53B6" w14:textId="7DDC34AB" w:rsidR="00587929" w:rsidRPr="00CD278C" w:rsidRDefault="00587929" w:rsidP="00587929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="00587929" w:rsidRPr="00B52C9E" w14:paraId="48D05062" w14:textId="77777777" w:rsidTr="009D0C11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14:paraId="24541817" w14:textId="77777777" w:rsidR="00587929" w:rsidRPr="00B52C9E" w:rsidRDefault="00587929" w:rsidP="0058792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NOVEMBER</w:t>
            </w:r>
          </w:p>
          <w:p w14:paraId="492CF595" w14:textId="66EBF387" w:rsidR="00587929" w:rsidRPr="00B52C9E" w:rsidRDefault="00587929" w:rsidP="0058792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21F11974" w14:textId="17A08B1F" w:rsidR="00587929" w:rsidRPr="00B52C9E" w:rsidRDefault="00587929" w:rsidP="0058792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5670" w:type="dxa"/>
            <w:gridSpan w:val="2"/>
          </w:tcPr>
          <w:p w14:paraId="397C58CD" w14:textId="77777777" w:rsidR="00587929" w:rsidRPr="000D157A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E36C0A" w:themeColor="accent6" w:themeShade="BF"/>
                <w:sz w:val="22"/>
                <w:szCs w:val="22"/>
              </w:rPr>
            </w:pPr>
            <w:r w:rsidRPr="000D157A">
              <w:rPr>
                <w:rFonts w:asciiTheme="minorHAnsi" w:hAnsiTheme="minorHAnsi" w:cstheme="minorHAnsi"/>
                <w:b/>
                <w:color w:val="E36C0A" w:themeColor="accent6" w:themeShade="BF"/>
                <w:sz w:val="22"/>
                <w:szCs w:val="22"/>
              </w:rPr>
              <w:t>6. NUCLEIC ACIDS AND PROTEIN SYNTHESIS</w:t>
            </w:r>
          </w:p>
          <w:p w14:paraId="72678237" w14:textId="77777777" w:rsidR="00587929" w:rsidRPr="004A559D" w:rsidRDefault="00587929" w:rsidP="00587929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4A559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6.1 Structure of nucleic acids and replication of DNA </w:t>
            </w:r>
          </w:p>
          <w:p w14:paraId="07FB7EB5" w14:textId="77777777" w:rsidR="00587929" w:rsidRPr="00561D95" w:rsidRDefault="00587929" w:rsidP="00587929">
            <w:pPr>
              <w:pStyle w:val="CalendarInformation"/>
              <w:framePr w:wrap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</w:t>
            </w:r>
            <w:r w:rsidRPr="004A559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escribe the structure of a DNA molecule as a double helix </w:t>
            </w:r>
          </w:p>
          <w:p w14:paraId="563889A5" w14:textId="77777777" w:rsidR="00587929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61D95">
              <w:rPr>
                <w:rFonts w:asciiTheme="minorHAnsi" w:hAnsiTheme="minorHAnsi" w:cstheme="minorHAnsi"/>
                <w:sz w:val="22"/>
                <w:szCs w:val="22"/>
              </w:rPr>
              <w:t xml:space="preserve">Structure of nucleic acid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and d</w:t>
            </w:r>
            <w:r w:rsidRPr="00F56C0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escribe the semi-conservative replication of DNA during the S phase of the cell cycle </w:t>
            </w:r>
          </w:p>
          <w:p w14:paraId="52055901" w14:textId="77777777" w:rsidR="00587929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61D9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eading strand &amp; lagging strand</w:t>
            </w:r>
          </w:p>
          <w:p w14:paraId="323461F1" w14:textId="77777777" w:rsidR="00587929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</w:t>
            </w:r>
            <w:r w:rsidRPr="00F56C0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scribe the structure of an RNA molecule, using the example of messenger RNA</w:t>
            </w:r>
          </w:p>
          <w:p w14:paraId="289F176F" w14:textId="469A4A57" w:rsidR="00776627" w:rsidRDefault="00776627" w:rsidP="0058792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vision</w:t>
            </w:r>
          </w:p>
          <w:p w14:paraId="77A1743D" w14:textId="77777777" w:rsidR="00587929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33CC"/>
                <w:sz w:val="22"/>
                <w:szCs w:val="22"/>
              </w:rPr>
            </w:pPr>
          </w:p>
          <w:p w14:paraId="1134988A" w14:textId="5E036A7D" w:rsidR="00587929" w:rsidRPr="00776627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D95">
              <w:rPr>
                <w:rFonts w:asciiTheme="minorHAnsi" w:hAnsiTheme="minorHAnsi" w:cstheme="minorHAnsi"/>
                <w:b/>
                <w:bCs/>
                <w:color w:val="FF33CC"/>
                <w:sz w:val="22"/>
                <w:szCs w:val="22"/>
              </w:rPr>
              <w:t>Lab- M/J 2023 P33- Identify the concentration of milk, Plan diagram- Monocot stem</w:t>
            </w:r>
          </w:p>
        </w:tc>
        <w:tc>
          <w:tcPr>
            <w:tcW w:w="2700" w:type="dxa"/>
          </w:tcPr>
          <w:p w14:paraId="2CFC3B81" w14:textId="77777777" w:rsidR="00587929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14:paraId="63838D4B" w14:textId="77777777" w:rsidR="00587929" w:rsidRPr="00B52C9E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="00587929" w:rsidRPr="00B52C9E" w14:paraId="281F8C5C" w14:textId="77777777" w:rsidTr="00BA3823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7AA8AD25" w14:textId="77777777" w:rsidR="00587929" w:rsidRPr="00B52C9E" w:rsidRDefault="00587929" w:rsidP="0058792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8233CEB" w14:textId="31C82B17" w:rsidR="00587929" w:rsidRPr="00B52C9E" w:rsidRDefault="00587929" w:rsidP="0058792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5670" w:type="dxa"/>
            <w:gridSpan w:val="2"/>
          </w:tcPr>
          <w:p w14:paraId="1224DDD9" w14:textId="77777777" w:rsidR="00776627" w:rsidRPr="00534961" w:rsidRDefault="00776627" w:rsidP="00A01B1D">
            <w:pPr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</w:rPr>
            </w:pPr>
          </w:p>
          <w:p w14:paraId="25821B70" w14:textId="44191AC5" w:rsidR="00A01B1D" w:rsidRPr="00534961" w:rsidRDefault="00A01B1D" w:rsidP="00A01B1D">
            <w:pPr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</w:rPr>
            </w:pPr>
            <w:r w:rsidRPr="00534961"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</w:rPr>
              <w:t>TERM 1 EXAMINATION</w:t>
            </w:r>
          </w:p>
          <w:p w14:paraId="1AE4C802" w14:textId="77777777" w:rsidR="00587929" w:rsidRPr="00534961" w:rsidRDefault="00587929" w:rsidP="0058792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14:paraId="078126C8" w14:textId="313572D4" w:rsidR="00587929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  <w:r>
              <w:rPr>
                <w:color w:val="00B050"/>
              </w:rPr>
              <w:t xml:space="preserve"> (Years 10-13)</w:t>
            </w:r>
          </w:p>
          <w:p w14:paraId="5F9D1445" w14:textId="5BF022DF" w:rsidR="00587929" w:rsidRPr="00BA3823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="00587929" w:rsidRPr="00B52C9E" w14:paraId="182BE4DB" w14:textId="77777777" w:rsidTr="009D0C11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14:paraId="5D587179" w14:textId="77777777" w:rsidR="00587929" w:rsidRPr="00B52C9E" w:rsidRDefault="00587929" w:rsidP="0058792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5A5D398" w14:textId="03E4A71C" w:rsidR="00587929" w:rsidRPr="00B52C9E" w:rsidRDefault="00587929" w:rsidP="0058792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5670" w:type="dxa"/>
            <w:gridSpan w:val="2"/>
          </w:tcPr>
          <w:p w14:paraId="3014DEBB" w14:textId="77777777" w:rsidR="00587929" w:rsidRPr="00534961" w:rsidRDefault="00587929" w:rsidP="00587929">
            <w:pPr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</w:rPr>
            </w:pPr>
          </w:p>
          <w:p w14:paraId="51D0AC59" w14:textId="2614E68A" w:rsidR="00587929" w:rsidRPr="00534961" w:rsidRDefault="00A01B1D" w:rsidP="00587929">
            <w:pPr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</w:rPr>
            </w:pPr>
            <w:r w:rsidRPr="00534961"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</w:rPr>
              <w:t>TERM 1 EXAMINATION</w:t>
            </w:r>
          </w:p>
          <w:p w14:paraId="75B36A99" w14:textId="77777777" w:rsidR="00587929" w:rsidRPr="00534961" w:rsidRDefault="00587929" w:rsidP="00587929">
            <w:pPr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</w:rPr>
            </w:pPr>
          </w:p>
        </w:tc>
        <w:tc>
          <w:tcPr>
            <w:tcW w:w="2700" w:type="dxa"/>
          </w:tcPr>
          <w:p w14:paraId="4BD97B9B" w14:textId="77777777" w:rsidR="00587929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14:paraId="28FD4AD0" w14:textId="36521116" w:rsidR="00587929" w:rsidRPr="00796F4C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587929" w:rsidRPr="00B52C9E" w14:paraId="376F51CE" w14:textId="77777777" w:rsidTr="009D0C11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14:paraId="66F7707C" w14:textId="77777777" w:rsidR="00587929" w:rsidRPr="00B52C9E" w:rsidRDefault="00587929" w:rsidP="0058792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399391B8" w14:textId="4C18984F" w:rsidR="00587929" w:rsidRDefault="00587929" w:rsidP="0058792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14:paraId="6D4A103D" w14:textId="77777777" w:rsidR="00587929" w:rsidRPr="00B52C9E" w:rsidRDefault="00587929" w:rsidP="0058792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4D5DF08A" w14:textId="226787B5" w:rsidR="00587929" w:rsidRPr="00B52C9E" w:rsidRDefault="003C591E" w:rsidP="0058792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61D95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Term-1 Exam paper discussion</w:t>
            </w:r>
          </w:p>
        </w:tc>
        <w:tc>
          <w:tcPr>
            <w:tcW w:w="2700" w:type="dxa"/>
          </w:tcPr>
          <w:p w14:paraId="295AA351" w14:textId="77777777" w:rsidR="00587929" w:rsidRPr="00CD278C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14:paraId="43CE1816" w14:textId="376F1854" w:rsidR="00587929" w:rsidRPr="00CD278C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14:paraId="5C5EAF13" w14:textId="795FE74C" w:rsidR="00587929" w:rsidRPr="00B52C9E" w:rsidRDefault="00587929" w:rsidP="00587929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587929" w:rsidRPr="00B52C9E" w14:paraId="69D5860A" w14:textId="77777777" w:rsidTr="009D0C11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14:paraId="44A226E0" w14:textId="77777777" w:rsidR="00587929" w:rsidRPr="00B52C9E" w:rsidRDefault="00587929" w:rsidP="0058792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ECEMBER</w:t>
            </w:r>
          </w:p>
          <w:p w14:paraId="1BBA2D74" w14:textId="73EEADE9" w:rsidR="00587929" w:rsidRPr="00B52C9E" w:rsidRDefault="00587929" w:rsidP="0058792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39232339" w14:textId="404D6E98" w:rsidR="00587929" w:rsidRPr="00B52C9E" w:rsidRDefault="00587929" w:rsidP="0058792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5670" w:type="dxa"/>
            <w:gridSpan w:val="2"/>
          </w:tcPr>
          <w:p w14:paraId="01AF2B73" w14:textId="77777777" w:rsidR="006C2C96" w:rsidRPr="00DD5BAD" w:rsidRDefault="006C2C96" w:rsidP="006C2C9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D5BAD">
              <w:rPr>
                <w:rFonts w:asciiTheme="minorHAnsi" w:hAnsiTheme="minorHAnsi" w:cstheme="minorHAnsi"/>
                <w:b/>
                <w:sz w:val="22"/>
                <w:szCs w:val="22"/>
              </w:rPr>
              <w:t>6.2 Protein synthesis</w:t>
            </w:r>
          </w:p>
          <w:p w14:paraId="3822924D" w14:textId="77777777" w:rsidR="006C2C96" w:rsidRDefault="006C2C96" w:rsidP="006C2C9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</w:t>
            </w:r>
            <w:r w:rsidRPr="0098187C">
              <w:rPr>
                <w:rFonts w:asciiTheme="minorHAnsi" w:hAnsiTheme="minorHAnsi" w:cstheme="minorHAnsi"/>
                <w:sz w:val="22"/>
                <w:szCs w:val="22"/>
              </w:rPr>
              <w:t>escribe how the information in DNA is used during transcription and translation to construct polypeptid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and post transcriptional modification</w:t>
            </w:r>
          </w:p>
          <w:p w14:paraId="21535E4E" w14:textId="77777777" w:rsidR="006C2C96" w:rsidRDefault="006C2C96" w:rsidP="006C2C9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Describe </w:t>
            </w:r>
            <w:r w:rsidRPr="00561D95">
              <w:rPr>
                <w:rFonts w:asciiTheme="minorHAnsi" w:hAnsiTheme="minorHAnsi" w:cstheme="minorHAnsi"/>
                <w:bCs/>
                <w:sz w:val="22"/>
                <w:szCs w:val="22"/>
              </w:rPr>
              <w:t>Gene mutation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and its types.</w:t>
            </w:r>
          </w:p>
          <w:p w14:paraId="140B21D8" w14:textId="77777777" w:rsidR="00587929" w:rsidRPr="00B52C9E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A1E10AC" w14:textId="77777777" w:rsidR="00587929" w:rsidRPr="00B52C9E" w:rsidRDefault="00587929" w:rsidP="0058792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B04BC41" w14:textId="74016EAC" w:rsidR="00587929" w:rsidRPr="001452E5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t>2-</w:t>
            </w:r>
            <w:r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14:paraId="401EA731" w14:textId="79BF0C67" w:rsidR="00587929" w:rsidRDefault="00587929" w:rsidP="00587929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14:paraId="1A9539C2" w14:textId="7ED0D2F3" w:rsidR="00587929" w:rsidRPr="00B52C9E" w:rsidRDefault="00587929" w:rsidP="00587929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587929" w:rsidRPr="00B52C9E" w14:paraId="5A2385AF" w14:textId="77777777" w:rsidTr="009D0C11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14:paraId="3F84212C" w14:textId="77777777" w:rsidR="00587929" w:rsidRPr="00B52C9E" w:rsidRDefault="00587929" w:rsidP="0058792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EA1A060" w14:textId="179DF440" w:rsidR="00587929" w:rsidRDefault="00587929" w:rsidP="0058792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5670" w:type="dxa"/>
            <w:gridSpan w:val="2"/>
          </w:tcPr>
          <w:p w14:paraId="597AAA46" w14:textId="77777777" w:rsidR="00776627" w:rsidRPr="00DD5BAD" w:rsidRDefault="00776627" w:rsidP="0077662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D5BAD">
              <w:rPr>
                <w:rFonts w:asciiTheme="minorHAnsi" w:hAnsiTheme="minorHAnsi" w:cstheme="minorHAnsi"/>
                <w:b/>
                <w:sz w:val="22"/>
                <w:szCs w:val="22"/>
              </w:rPr>
              <w:t>6.2 Protein synthesis</w:t>
            </w:r>
          </w:p>
          <w:p w14:paraId="51E31B37" w14:textId="77777777" w:rsidR="00776627" w:rsidRDefault="00776627" w:rsidP="0077662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</w:t>
            </w:r>
            <w:r w:rsidRPr="0098187C">
              <w:rPr>
                <w:rFonts w:asciiTheme="minorHAnsi" w:hAnsiTheme="minorHAnsi" w:cstheme="minorHAnsi"/>
                <w:sz w:val="22"/>
                <w:szCs w:val="22"/>
              </w:rPr>
              <w:t>escribe how the information in DNA is used during transcription and translation to construct polypeptid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and post transcriptional modification</w:t>
            </w:r>
          </w:p>
          <w:p w14:paraId="1097FA61" w14:textId="77777777" w:rsidR="00776627" w:rsidRDefault="00776627" w:rsidP="0077662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Describe </w:t>
            </w:r>
            <w:r w:rsidRPr="00561D95">
              <w:rPr>
                <w:rFonts w:asciiTheme="minorHAnsi" w:hAnsiTheme="minorHAnsi" w:cstheme="minorHAnsi"/>
                <w:bCs/>
                <w:sz w:val="22"/>
                <w:szCs w:val="22"/>
              </w:rPr>
              <w:t>Gene mutation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and its types.</w:t>
            </w:r>
          </w:p>
          <w:p w14:paraId="4D67A048" w14:textId="77777777" w:rsidR="00833A25" w:rsidRPr="00833A25" w:rsidRDefault="00833A25" w:rsidP="00833A25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833A2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Assessment- Unit 6</w:t>
            </w:r>
          </w:p>
          <w:p w14:paraId="45B55B41" w14:textId="77777777" w:rsidR="00776627" w:rsidRDefault="00776627" w:rsidP="0058792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33CC"/>
                <w:sz w:val="22"/>
                <w:szCs w:val="22"/>
              </w:rPr>
            </w:pPr>
          </w:p>
          <w:p w14:paraId="79925E82" w14:textId="615CF1CE" w:rsidR="00587929" w:rsidRPr="00B52C9E" w:rsidRDefault="00776627" w:rsidP="0058792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561D95">
              <w:rPr>
                <w:rFonts w:asciiTheme="minorHAnsi" w:hAnsiTheme="minorHAnsi" w:cstheme="minorHAnsi"/>
                <w:b/>
                <w:bCs/>
                <w:color w:val="FF33CC"/>
                <w:sz w:val="22"/>
                <w:szCs w:val="22"/>
              </w:rPr>
              <w:t xml:space="preserve">Lab- Enzyme E </w:t>
            </w:r>
            <w:proofErr w:type="spellStart"/>
            <w:r w:rsidRPr="00561D95">
              <w:rPr>
                <w:rFonts w:asciiTheme="minorHAnsi" w:hAnsiTheme="minorHAnsi" w:cstheme="minorHAnsi"/>
                <w:b/>
                <w:bCs/>
                <w:color w:val="FF33CC"/>
                <w:sz w:val="22"/>
                <w:szCs w:val="22"/>
              </w:rPr>
              <w:t>catalyses</w:t>
            </w:r>
            <w:proofErr w:type="spellEnd"/>
            <w:r w:rsidRPr="00561D95">
              <w:rPr>
                <w:rFonts w:asciiTheme="minorHAnsi" w:hAnsiTheme="minorHAnsi" w:cstheme="minorHAnsi"/>
                <w:b/>
                <w:bCs/>
                <w:color w:val="FF33CC"/>
                <w:sz w:val="22"/>
                <w:szCs w:val="22"/>
              </w:rPr>
              <w:t xml:space="preserve"> the hydrolysis of Starch to Glucose, Plan diagram- Dicot leaf</w:t>
            </w:r>
          </w:p>
        </w:tc>
        <w:tc>
          <w:tcPr>
            <w:tcW w:w="2700" w:type="dxa"/>
          </w:tcPr>
          <w:p w14:paraId="17B58D34" w14:textId="64F2A8F7" w:rsidR="00587929" w:rsidRPr="00CD278C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 Year 3 &amp; 4 Sports Day</w:t>
            </w:r>
          </w:p>
          <w:p w14:paraId="2AF6BDF6" w14:textId="24003956" w:rsidR="00587929" w:rsidRPr="00CD278C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Pr="00CD278C">
              <w:rPr>
                <w:color w:val="0070C0"/>
              </w:rPr>
              <w:t xml:space="preserve"> - Year 5 &amp; 6 Sports Day</w:t>
            </w:r>
          </w:p>
          <w:p w14:paraId="1F588B34" w14:textId="3513825A" w:rsidR="00587929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14:paraId="5C7A47DB" w14:textId="2B5D5CA1" w:rsidR="00587929" w:rsidRPr="009B40B3" w:rsidRDefault="00587929" w:rsidP="00587929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="00587929" w:rsidRPr="00B52C9E" w14:paraId="5A0B0F5B" w14:textId="77777777" w:rsidTr="00856C7F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14:paraId="1FCC5E59" w14:textId="77777777" w:rsidR="00587929" w:rsidRPr="00B52C9E" w:rsidRDefault="00587929" w:rsidP="0058792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14:paraId="77BE4933" w14:textId="0D0BDE1C" w:rsidR="00587929" w:rsidRPr="00B52C9E" w:rsidRDefault="00587929" w:rsidP="00587929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4/12 – 1/1 </w:t>
            </w:r>
            <w:r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 Break</w:t>
            </w:r>
            <w:r w:rsidRP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14:paraId="7558EA33" w14:textId="77777777" w:rsidR="00427ACF" w:rsidRDefault="005F4EFF" w:rsidP="006334D6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="00566F7F" w:rsidRPr="00CC1469">
        <w:rPr>
          <w:rFonts w:asciiTheme="minorHAnsi" w:hAnsiTheme="minorHAnsi"/>
          <w:b/>
          <w:sz w:val="28"/>
          <w:szCs w:val="28"/>
        </w:rPr>
        <w:t xml:space="preserve">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</w:t>
      </w:r>
    </w:p>
    <w:p w14:paraId="6F1DA60E" w14:textId="54361111" w:rsidR="00E30A02" w:rsidRPr="00100823" w:rsidRDefault="003E53CF" w:rsidP="00100823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>
        <w:t xml:space="preserve">TERM – 2   JANUARY </w:t>
      </w:r>
      <w:r w:rsidR="0016133B">
        <w:t>–</w:t>
      </w:r>
      <w:r>
        <w:t xml:space="preserve"> JU</w:t>
      </w:r>
      <w:r w:rsidR="0016133B">
        <w:t xml:space="preserve">NE </w:t>
      </w:r>
      <w:r>
        <w:t>202</w:t>
      </w:r>
      <w:r w:rsidR="008D0C41">
        <w:t>7</w:t>
      </w:r>
    </w:p>
    <w:p w14:paraId="5F7846EB" w14:textId="77777777" w:rsidR="00E30A02" w:rsidRPr="00CC1469" w:rsidRDefault="00E30A02" w:rsidP="00E30A02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="00E30A02" w:rsidRPr="00B52C9E" w14:paraId="0409DC4E" w14:textId="77777777" w:rsidTr="00833A25">
        <w:trPr>
          <w:trHeight w:val="453"/>
          <w:jc w:val="center"/>
        </w:trPr>
        <w:tc>
          <w:tcPr>
            <w:tcW w:w="1435" w:type="dxa"/>
            <w:vAlign w:val="center"/>
          </w:tcPr>
          <w:p w14:paraId="24458B80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350" w:type="dxa"/>
            <w:vAlign w:val="center"/>
          </w:tcPr>
          <w:p w14:paraId="1B057715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14:paraId="3BB62257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14:paraId="555048E8" w14:textId="1FA10AD6" w:rsidR="00E30A02" w:rsidRPr="00B52C9E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E30A02" w:rsidRPr="00B52C9E" w14:paraId="252EAEA2" w14:textId="77777777" w:rsidTr="009B40B3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14:paraId="09553EA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14:paraId="64A7D6DA" w14:textId="77777777" w:rsidR="00E30A02" w:rsidRDefault="00572D8F" w:rsidP="00572D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E81AE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5EA45E2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14:paraId="5787BD07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14:paraId="26516DDA" w14:textId="77777777" w:rsidR="005E4A01" w:rsidRPr="00B52C9E" w:rsidRDefault="005E4A01" w:rsidP="00572D8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05E8C3B" w14:textId="40195A56" w:rsidR="00D72866" w:rsidRPr="00B52C9E" w:rsidRDefault="002F4D8A" w:rsidP="002D14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/1 – 8/1</w:t>
            </w:r>
          </w:p>
          <w:p w14:paraId="73D9BEFD" w14:textId="77777777" w:rsidR="00E30A02" w:rsidRPr="00B52C9E" w:rsidRDefault="00E30A02" w:rsidP="00790FB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5E0E67F8" w14:textId="77777777" w:rsidR="00C65D45" w:rsidRPr="000D537B" w:rsidRDefault="00C65D45" w:rsidP="00C65D45">
            <w:pPr>
              <w:rPr>
                <w:rFonts w:asciiTheme="minorHAnsi" w:hAnsiTheme="minorHAnsi" w:cstheme="minorHAnsi"/>
                <w:b/>
                <w:color w:val="E36C0A" w:themeColor="accent6" w:themeShade="BF"/>
                <w:sz w:val="20"/>
                <w:szCs w:val="22"/>
              </w:rPr>
            </w:pPr>
            <w:r w:rsidRPr="000D537B">
              <w:rPr>
                <w:rFonts w:asciiTheme="minorHAnsi" w:hAnsiTheme="minorHAnsi" w:cstheme="minorHAnsi"/>
                <w:b/>
                <w:color w:val="E36C0A" w:themeColor="accent6" w:themeShade="BF"/>
                <w:sz w:val="22"/>
              </w:rPr>
              <w:t>8. TRANSPORT IN MAMMALS</w:t>
            </w:r>
            <w:r w:rsidRPr="000D537B">
              <w:rPr>
                <w:rFonts w:asciiTheme="minorHAnsi" w:hAnsiTheme="minorHAnsi" w:cstheme="minorHAnsi"/>
                <w:b/>
                <w:color w:val="E36C0A" w:themeColor="accent6" w:themeShade="BF"/>
                <w:sz w:val="20"/>
                <w:szCs w:val="22"/>
              </w:rPr>
              <w:t xml:space="preserve"> </w:t>
            </w:r>
          </w:p>
          <w:p w14:paraId="69B7735A" w14:textId="77777777" w:rsidR="00C65D45" w:rsidRPr="004655EF" w:rsidRDefault="00C65D45" w:rsidP="00C65D4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655EF">
              <w:rPr>
                <w:rFonts w:asciiTheme="minorHAnsi" w:hAnsiTheme="minorHAnsi" w:cstheme="minorHAnsi"/>
                <w:b/>
                <w:sz w:val="22"/>
                <w:szCs w:val="22"/>
              </w:rPr>
              <w:t>8.1 The circulatory system</w:t>
            </w:r>
          </w:p>
          <w:p w14:paraId="3DD130DE" w14:textId="77777777" w:rsidR="00C65D45" w:rsidRDefault="00C65D45" w:rsidP="00C65D4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06B56">
              <w:rPr>
                <w:rFonts w:asciiTheme="minorHAnsi" w:hAnsiTheme="minorHAnsi" w:cstheme="minorHAnsi"/>
                <w:sz w:val="22"/>
                <w:szCs w:val="22"/>
              </w:rPr>
              <w:t>Describe the functions of the main blood vessels of the pulmonary and systemic circulations</w:t>
            </w:r>
          </w:p>
          <w:p w14:paraId="1D4C8114" w14:textId="77777777" w:rsidR="00C65D45" w:rsidRDefault="00C65D45" w:rsidP="00C65D4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xplain the composition of blood and describe the different types of blood cells</w:t>
            </w:r>
          </w:p>
          <w:p w14:paraId="1B009A3C" w14:textId="77777777" w:rsidR="00C65D45" w:rsidRDefault="00C65D45" w:rsidP="00C65D4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Pr="000D4F56">
              <w:rPr>
                <w:rFonts w:asciiTheme="minorHAnsi" w:hAnsiTheme="minorHAnsi" w:cstheme="minorHAnsi"/>
                <w:sz w:val="22"/>
                <w:szCs w:val="22"/>
              </w:rPr>
              <w:t>tate the functions of tissue fluid and describe the formation of tissue fluid in a capillary network</w:t>
            </w:r>
          </w:p>
          <w:p w14:paraId="0129AB98" w14:textId="77777777" w:rsidR="00C65D45" w:rsidRPr="00561D95" w:rsidRDefault="00C65D45" w:rsidP="00C65D4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6A897BF" w14:textId="77777777" w:rsidR="00C65D45" w:rsidRDefault="00C65D45" w:rsidP="00C65D4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73BA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.2 Transport of oxygen and carbon dioxide</w:t>
            </w:r>
          </w:p>
          <w:p w14:paraId="7CD256B2" w14:textId="77777777" w:rsidR="00C65D45" w:rsidRDefault="00C65D45" w:rsidP="00C65D4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D4F56">
              <w:rPr>
                <w:rFonts w:asciiTheme="minorHAnsi" w:hAnsiTheme="minorHAnsi" w:cstheme="minorHAnsi"/>
                <w:sz w:val="22"/>
                <w:szCs w:val="22"/>
              </w:rPr>
              <w:t>Describe the role of red blood cells in transporting oxygen and carbon dioxide</w:t>
            </w:r>
          </w:p>
          <w:p w14:paraId="2C54EDF1" w14:textId="77777777" w:rsidR="00C65D45" w:rsidRPr="000D4F56" w:rsidRDefault="00C65D45" w:rsidP="00C65D4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380F031" w14:textId="5138F304" w:rsidR="00E30A02" w:rsidRPr="00B52C9E" w:rsidRDefault="00C65D45" w:rsidP="00C65D45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61D95">
              <w:rPr>
                <w:rFonts w:asciiTheme="minorHAnsi" w:hAnsiTheme="minorHAnsi" w:cstheme="minorHAnsi"/>
                <w:b/>
                <w:bCs/>
                <w:color w:val="FF33CC"/>
                <w:sz w:val="22"/>
                <w:szCs w:val="22"/>
              </w:rPr>
              <w:t xml:space="preserve">Lab- </w:t>
            </w:r>
            <w:r>
              <w:rPr>
                <w:rFonts w:asciiTheme="minorHAnsi" w:hAnsiTheme="minorHAnsi" w:cstheme="minorHAnsi"/>
                <w:b/>
                <w:bCs/>
                <w:color w:val="FF33CC"/>
                <w:sz w:val="22"/>
                <w:szCs w:val="22"/>
              </w:rPr>
              <w:t>Release of carbon dioxide from yeast cells and pH study</w:t>
            </w:r>
            <w:r w:rsidRPr="00561D95">
              <w:rPr>
                <w:rFonts w:asciiTheme="minorHAnsi" w:hAnsiTheme="minorHAnsi" w:cstheme="minorHAnsi"/>
                <w:b/>
                <w:bCs/>
                <w:color w:val="FF33CC"/>
                <w:sz w:val="22"/>
                <w:szCs w:val="22"/>
              </w:rPr>
              <w:t>.</w:t>
            </w:r>
          </w:p>
        </w:tc>
        <w:tc>
          <w:tcPr>
            <w:tcW w:w="2520" w:type="dxa"/>
          </w:tcPr>
          <w:p w14:paraId="308E3060" w14:textId="14207564" w:rsidR="005E4A01" w:rsidRPr="009C147A" w:rsidRDefault="008B03D5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t xml:space="preserve">4 </w:t>
            </w:r>
            <w:r w:rsidR="005E4A01" w:rsidRPr="009C147A">
              <w:t>School reopens.</w:t>
            </w:r>
          </w:p>
          <w:p w14:paraId="2DF4D8D2" w14:textId="1DF48D50" w:rsidR="00D93EEB" w:rsidRPr="00B52C9E" w:rsidRDefault="008B03D5" w:rsidP="009C147A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="009C147A" w:rsidRPr="009C147A">
              <w:rPr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9C147A" w:rsidRPr="009C147A">
              <w:rPr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="00E30A02" w:rsidRPr="00B52C9E" w14:paraId="1F71BF39" w14:textId="77777777" w:rsidTr="009B40B3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14:paraId="0AEE352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CFBD5" w14:textId="2F0FE8ED" w:rsidR="00E30A02" w:rsidRPr="0078026B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14:paraId="5D72E1F7" w14:textId="77777777" w:rsidR="00386F91" w:rsidRPr="003815BB" w:rsidRDefault="00386F91" w:rsidP="00386F9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3815BB">
              <w:rPr>
                <w:rFonts w:asciiTheme="minorHAnsi" w:hAnsiTheme="minorHAnsi" w:cstheme="minorHAnsi"/>
                <w:sz w:val="22"/>
                <w:szCs w:val="22"/>
              </w:rPr>
              <w:t>Describe the chloride shift and explain the importance of the chloride shift</w:t>
            </w:r>
          </w:p>
          <w:p w14:paraId="1B53A5BD" w14:textId="77777777" w:rsidR="00386F91" w:rsidRPr="003815BB" w:rsidRDefault="00386F91" w:rsidP="00386F9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</w:t>
            </w:r>
            <w:r w:rsidRPr="003815BB">
              <w:rPr>
                <w:rFonts w:asciiTheme="minorHAnsi" w:hAnsiTheme="minorHAnsi" w:cstheme="minorHAnsi"/>
                <w:sz w:val="22"/>
                <w:szCs w:val="22"/>
              </w:rPr>
              <w:t xml:space="preserve">escribe and explain the oxygen dissociation curve of adult </w:t>
            </w:r>
            <w:proofErr w:type="spellStart"/>
            <w:r w:rsidRPr="003815BB">
              <w:rPr>
                <w:rFonts w:asciiTheme="minorHAnsi" w:hAnsiTheme="minorHAnsi" w:cstheme="minorHAnsi"/>
                <w:sz w:val="22"/>
                <w:szCs w:val="22"/>
              </w:rPr>
              <w:t>haemoglobin</w:t>
            </w:r>
            <w:proofErr w:type="spellEnd"/>
          </w:p>
          <w:p w14:paraId="7309F170" w14:textId="77777777" w:rsidR="00386F91" w:rsidRDefault="00386F91" w:rsidP="00386F9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3815BB">
              <w:rPr>
                <w:rFonts w:asciiTheme="minorHAnsi" w:hAnsiTheme="minorHAnsi" w:cstheme="minorHAnsi"/>
                <w:sz w:val="22"/>
                <w:szCs w:val="22"/>
              </w:rPr>
              <w:t>Describe the Bohr shift and explain the importance of the Bohr shift</w:t>
            </w:r>
          </w:p>
          <w:p w14:paraId="5F805537" w14:textId="77777777" w:rsidR="00386F91" w:rsidRDefault="00386F91" w:rsidP="00386F9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951FED0" w14:textId="77777777" w:rsidR="00386F91" w:rsidRDefault="00386F91" w:rsidP="00386F9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051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.3 Heart</w:t>
            </w:r>
          </w:p>
          <w:p w14:paraId="39A9579E" w14:textId="77777777" w:rsidR="00386F91" w:rsidRDefault="00386F91" w:rsidP="00386F9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D05186">
              <w:rPr>
                <w:rFonts w:asciiTheme="minorHAnsi" w:hAnsiTheme="minorHAnsi" w:cstheme="minorHAnsi"/>
                <w:sz w:val="22"/>
                <w:szCs w:val="22"/>
              </w:rPr>
              <w:t>Describe the external and internal structure of the mammalian heart</w:t>
            </w:r>
          </w:p>
          <w:p w14:paraId="30930B03" w14:textId="77777777" w:rsidR="00386F91" w:rsidRPr="00561D95" w:rsidRDefault="00386F91" w:rsidP="00386F9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61D95">
              <w:rPr>
                <w:rFonts w:asciiTheme="minorHAnsi" w:hAnsiTheme="minorHAnsi" w:cstheme="minorHAnsi"/>
                <w:sz w:val="22"/>
                <w:szCs w:val="22"/>
              </w:rPr>
              <w:t>Describe the cardiac cycle, role of SA node &amp; AV node.</w:t>
            </w:r>
          </w:p>
          <w:p w14:paraId="141A37ED" w14:textId="60117FF0" w:rsidR="00386F91" w:rsidRPr="00833A25" w:rsidRDefault="00833A25" w:rsidP="00386F9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33A2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ssessment- Unit 8</w:t>
            </w:r>
          </w:p>
          <w:p w14:paraId="5809D747" w14:textId="77777777" w:rsidR="00833A25" w:rsidRPr="00D05186" w:rsidRDefault="00833A25" w:rsidP="00386F9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CE03DAA" w14:textId="77777777" w:rsidR="00386F91" w:rsidRDefault="00386F91" w:rsidP="00386F9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FF33CC"/>
                <w:sz w:val="22"/>
                <w:szCs w:val="22"/>
              </w:rPr>
            </w:pPr>
            <w:r w:rsidRPr="00561D95">
              <w:rPr>
                <w:rFonts w:asciiTheme="minorHAnsi" w:hAnsiTheme="minorHAnsi" w:cstheme="minorHAnsi"/>
                <w:b/>
                <w:bCs/>
                <w:color w:val="FF33CC"/>
                <w:sz w:val="22"/>
                <w:szCs w:val="22"/>
              </w:rPr>
              <w:t>Lab- Investigate the effect of different concentration of NaCl on onion cells</w:t>
            </w:r>
          </w:p>
          <w:p w14:paraId="51AA6FEF" w14:textId="77777777" w:rsidR="00386F91" w:rsidRDefault="00386F91" w:rsidP="00386F9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FF33CC"/>
                <w:sz w:val="22"/>
                <w:szCs w:val="22"/>
              </w:rPr>
            </w:pPr>
          </w:p>
          <w:p w14:paraId="3AE5DA4B" w14:textId="1295011D" w:rsidR="00E30A02" w:rsidRPr="0078026B" w:rsidRDefault="00386F91" w:rsidP="00386F9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753024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highlight w:val="green"/>
              </w:rPr>
              <w:t>ESF3 Climate change</w:t>
            </w:r>
          </w:p>
        </w:tc>
        <w:tc>
          <w:tcPr>
            <w:tcW w:w="2520" w:type="dxa"/>
          </w:tcPr>
          <w:p w14:paraId="28F022BF" w14:textId="4CCEC6C0" w:rsidR="00422B43" w:rsidRPr="00B52C9E" w:rsidRDefault="00772049" w:rsidP="00772049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="00E30A02" w:rsidRPr="00B52C9E" w14:paraId="4B1FDFE1" w14:textId="77777777" w:rsidTr="00833A25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14:paraId="69C1AC4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5FAC69B" w14:textId="0D9FA669" w:rsidR="00E30A02" w:rsidRPr="00B52C9E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8/1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1</w:t>
            </w:r>
          </w:p>
        </w:tc>
        <w:tc>
          <w:tcPr>
            <w:tcW w:w="5760" w:type="dxa"/>
          </w:tcPr>
          <w:p w14:paraId="1255AA98" w14:textId="77777777" w:rsidR="004F3260" w:rsidRPr="002F5C7C" w:rsidRDefault="004F3260" w:rsidP="004F3260">
            <w:pPr>
              <w:rPr>
                <w:rFonts w:asciiTheme="minorHAnsi" w:hAnsiTheme="minorHAnsi" w:cstheme="minorHAnsi"/>
                <w:b/>
                <w:color w:val="E36C0A" w:themeColor="accent6" w:themeShade="BF"/>
                <w:sz w:val="20"/>
                <w:szCs w:val="22"/>
                <w:shd w:val="clear" w:color="auto" w:fill="FFFFFF"/>
              </w:rPr>
            </w:pPr>
            <w:r w:rsidRPr="002F5C7C">
              <w:rPr>
                <w:rFonts w:asciiTheme="minorHAnsi" w:hAnsiTheme="minorHAnsi" w:cstheme="minorHAnsi"/>
                <w:b/>
                <w:color w:val="E36C0A" w:themeColor="accent6" w:themeShade="BF"/>
                <w:sz w:val="22"/>
              </w:rPr>
              <w:t>5. THE MITOTIC CELL CYCLE</w:t>
            </w:r>
          </w:p>
          <w:p w14:paraId="7B7E4B14" w14:textId="77777777" w:rsidR="004F3260" w:rsidRPr="006F17A4" w:rsidRDefault="004F3260" w:rsidP="004F3260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6F17A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5.1 Replication and division of nuclei and cells </w:t>
            </w:r>
          </w:p>
          <w:p w14:paraId="37133182" w14:textId="77777777" w:rsidR="004F3260" w:rsidRDefault="004F3260" w:rsidP="004F326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D</w:t>
            </w:r>
            <w:r w:rsidRPr="00561D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escribe the structure of a chromosome</w:t>
            </w:r>
          </w:p>
          <w:p w14:paraId="765F09C9" w14:textId="77777777" w:rsidR="004F3260" w:rsidRDefault="004F3260" w:rsidP="004F326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O</w:t>
            </w:r>
            <w:r w:rsidRPr="00561D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utline the mitotic cell cycle.</w:t>
            </w:r>
          </w:p>
          <w:p w14:paraId="370761C0" w14:textId="77777777" w:rsidR="004F3260" w:rsidRDefault="004F3260" w:rsidP="004F326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O</w:t>
            </w:r>
            <w:r w:rsidRPr="003C1AA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utline the role of telomeres in preventing the loss of genes from the ends of chromosomes during DNA replication</w:t>
            </w:r>
          </w:p>
          <w:p w14:paraId="313DD4CC" w14:textId="77777777" w:rsidR="004F3260" w:rsidRDefault="004F3260" w:rsidP="004F326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2C196BFB" w14:textId="77777777" w:rsidR="004F3260" w:rsidRDefault="004F3260" w:rsidP="004F326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B502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5.2 Chromosome </w:t>
            </w:r>
            <w:proofErr w:type="spellStart"/>
            <w:r w:rsidRPr="003B502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ehaviour</w:t>
            </w:r>
            <w:proofErr w:type="spellEnd"/>
            <w:r w:rsidRPr="003B502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in mitosis</w:t>
            </w:r>
          </w:p>
          <w:p w14:paraId="665035CD" w14:textId="77777777" w:rsidR="004F3260" w:rsidRPr="003C1AA0" w:rsidRDefault="004F3260" w:rsidP="004F326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</w:t>
            </w:r>
            <w:r w:rsidRPr="003C1AA0">
              <w:rPr>
                <w:rFonts w:asciiTheme="minorHAnsi" w:hAnsiTheme="minorHAnsi" w:cstheme="minorHAnsi"/>
                <w:sz w:val="22"/>
                <w:szCs w:val="22"/>
              </w:rPr>
              <w:t xml:space="preserve">escribe the </w:t>
            </w:r>
            <w:proofErr w:type="spellStart"/>
            <w:r w:rsidRPr="003C1AA0">
              <w:rPr>
                <w:rFonts w:asciiTheme="minorHAnsi" w:hAnsiTheme="minorHAnsi" w:cstheme="minorHAnsi"/>
                <w:sz w:val="22"/>
                <w:szCs w:val="22"/>
              </w:rPr>
              <w:t>behaviour</w:t>
            </w:r>
            <w:proofErr w:type="spellEnd"/>
            <w:r w:rsidRPr="003C1AA0">
              <w:rPr>
                <w:rFonts w:asciiTheme="minorHAnsi" w:hAnsiTheme="minorHAnsi" w:cstheme="minorHAnsi"/>
                <w:sz w:val="22"/>
                <w:szCs w:val="22"/>
              </w:rPr>
              <w:t xml:space="preserve"> of chromosomes in plant and animal cells during the mitotic cell cycle</w:t>
            </w:r>
          </w:p>
          <w:p w14:paraId="2E2CED77" w14:textId="4E592279" w:rsidR="004F3260" w:rsidRPr="00833A25" w:rsidRDefault="00833A25" w:rsidP="004F326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33A2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ssessment-Unit 5</w:t>
            </w:r>
          </w:p>
          <w:p w14:paraId="40A20598" w14:textId="0C9EA89A" w:rsidR="00E30A02" w:rsidRPr="00B52C9E" w:rsidRDefault="004F3260" w:rsidP="004F326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561D95">
              <w:rPr>
                <w:rFonts w:asciiTheme="minorHAnsi" w:hAnsiTheme="minorHAnsi" w:cstheme="minorHAnsi"/>
                <w:b/>
                <w:bCs/>
                <w:color w:val="FF33CC"/>
                <w:sz w:val="22"/>
                <w:szCs w:val="22"/>
              </w:rPr>
              <w:t>Lab- Oct/Nov 2014(34)- The concentration of albumin in a sample of blood plasma, U</w:t>
            </w:r>
          </w:p>
        </w:tc>
        <w:tc>
          <w:tcPr>
            <w:tcW w:w="2520" w:type="dxa"/>
          </w:tcPr>
          <w:p w14:paraId="2C1C0CB2" w14:textId="39D5DB30" w:rsidR="00796F4C" w:rsidRPr="00B52C9E" w:rsidRDefault="005E4A01" w:rsidP="00B111D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B111D1"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 w:rsidR="00B111D1">
              <w:rPr>
                <w:color w:val="0070C0"/>
              </w:rPr>
              <w:t>TEDx</w:t>
            </w:r>
          </w:p>
        </w:tc>
      </w:tr>
      <w:tr w:rsidR="00E30A02" w:rsidRPr="00B52C9E" w14:paraId="00CEECAF" w14:textId="77777777" w:rsidTr="0025128A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20DCA51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BB526FC" w14:textId="16BB2770" w:rsidR="008529AE" w:rsidRPr="009D008F" w:rsidRDefault="0025128A" w:rsidP="009D008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14:paraId="7FA5790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75F642A0" w14:textId="77777777" w:rsidR="00370695" w:rsidRPr="006607B4" w:rsidRDefault="00370695" w:rsidP="00370695">
            <w:pPr>
              <w:rPr>
                <w:rFonts w:asciiTheme="minorHAnsi" w:hAnsiTheme="minorHAnsi" w:cstheme="minorHAnsi"/>
                <w:b/>
                <w:color w:val="E36C0A" w:themeColor="accent6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E36C0A" w:themeColor="accent6" w:themeShade="BF"/>
                <w:sz w:val="22"/>
                <w:szCs w:val="22"/>
              </w:rPr>
              <w:t xml:space="preserve">9. </w:t>
            </w:r>
            <w:r w:rsidRPr="006607B4">
              <w:rPr>
                <w:rFonts w:asciiTheme="minorHAnsi" w:hAnsiTheme="minorHAnsi" w:cstheme="minorHAnsi"/>
                <w:b/>
                <w:color w:val="E36C0A" w:themeColor="accent6" w:themeShade="BF"/>
                <w:sz w:val="22"/>
                <w:szCs w:val="22"/>
              </w:rPr>
              <w:t xml:space="preserve">GAS EXCHANGE </w:t>
            </w:r>
          </w:p>
          <w:p w14:paraId="0366DF20" w14:textId="77777777" w:rsidR="00370695" w:rsidRPr="00E93D37" w:rsidRDefault="00370695" w:rsidP="0037069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93D3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.1 The gas exchange system</w:t>
            </w:r>
          </w:p>
          <w:p w14:paraId="1C8A90CA" w14:textId="77777777" w:rsidR="00370695" w:rsidRPr="00561D95" w:rsidRDefault="00370695" w:rsidP="003706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61D95">
              <w:rPr>
                <w:rFonts w:asciiTheme="minorHAnsi" w:hAnsiTheme="minorHAnsi" w:cstheme="minorHAnsi"/>
                <w:sz w:val="22"/>
                <w:szCs w:val="22"/>
              </w:rPr>
              <w:t>Describe the structure of the human gas exchange system.</w:t>
            </w:r>
          </w:p>
          <w:p w14:paraId="0AE157C6" w14:textId="3F8D99A0" w:rsidR="00370695" w:rsidRDefault="00833A25" w:rsidP="0037069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33A2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ssessment- Unit 9</w:t>
            </w:r>
          </w:p>
          <w:p w14:paraId="07E3C7F0" w14:textId="77777777" w:rsidR="00833A25" w:rsidRPr="00833A25" w:rsidRDefault="00833A25" w:rsidP="0037069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0A20AF1A" w14:textId="01F0F7DD" w:rsidR="00E30A02" w:rsidRPr="00B52C9E" w:rsidRDefault="00370695" w:rsidP="0037069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61D95">
              <w:rPr>
                <w:rFonts w:asciiTheme="minorHAnsi" w:hAnsiTheme="minorHAnsi" w:cstheme="minorHAnsi"/>
                <w:b/>
                <w:bCs/>
                <w:color w:val="FF33CC"/>
                <w:sz w:val="22"/>
                <w:szCs w:val="22"/>
              </w:rPr>
              <w:t>Lab- Investigate the effect of lead nitrate on the action of lead nitrate.</w:t>
            </w:r>
          </w:p>
        </w:tc>
        <w:tc>
          <w:tcPr>
            <w:tcW w:w="2520" w:type="dxa"/>
          </w:tcPr>
          <w:p w14:paraId="22DDF488" w14:textId="091A6115" w:rsidR="008E3719" w:rsidRPr="00CD278C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14:paraId="37FADCB3" w14:textId="00D047D4" w:rsidR="008E3719" w:rsidRPr="00CD278C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14:paraId="0F27B171" w14:textId="4150B306" w:rsidR="00E30A02" w:rsidRPr="00BA0169" w:rsidRDefault="00E30A02" w:rsidP="003316D6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="00E30A02" w:rsidRPr="00B52C9E" w14:paraId="11661EF7" w14:textId="77777777" w:rsidTr="009B40B3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14:paraId="1D5AA4A2" w14:textId="77777777" w:rsidR="00E30A02" w:rsidRPr="00D72866" w:rsidRDefault="00E30A02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14:paraId="396A9107" w14:textId="32A8E783" w:rsidR="00572D8F" w:rsidRDefault="00A71676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0</w:t>
            </w:r>
            <w:r w:rsidR="00866CD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572D8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30BC5286" w14:textId="43B69E5E" w:rsidR="005E4A01" w:rsidRPr="00CD278C" w:rsidRDefault="005E4A01" w:rsidP="00CD278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>Arabic Benchmark Assessment (Years 4-10)</w:t>
            </w:r>
          </w:p>
          <w:p w14:paraId="484A850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DDE7100" w14:textId="3E358F21" w:rsidR="00E30A02" w:rsidRPr="00B52C9E" w:rsidRDefault="002512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 2- 5/2</w:t>
            </w:r>
          </w:p>
        </w:tc>
        <w:tc>
          <w:tcPr>
            <w:tcW w:w="5760" w:type="dxa"/>
          </w:tcPr>
          <w:p w14:paraId="4660AF3D" w14:textId="77777777" w:rsidR="00904C22" w:rsidRPr="006607B4" w:rsidRDefault="00904C22" w:rsidP="00904C22">
            <w:pPr>
              <w:rPr>
                <w:rFonts w:asciiTheme="minorHAnsi" w:hAnsiTheme="minorHAnsi" w:cstheme="minorHAnsi"/>
                <w:b/>
                <w:color w:val="E36C0A" w:themeColor="accent6" w:themeShade="BF"/>
                <w:sz w:val="22"/>
                <w:szCs w:val="22"/>
              </w:rPr>
            </w:pPr>
            <w:r w:rsidRPr="006607B4">
              <w:rPr>
                <w:rFonts w:asciiTheme="minorHAnsi" w:hAnsiTheme="minorHAnsi" w:cstheme="minorHAnsi"/>
                <w:b/>
                <w:color w:val="E36C0A" w:themeColor="accent6" w:themeShade="BF"/>
                <w:sz w:val="22"/>
                <w:szCs w:val="22"/>
              </w:rPr>
              <w:t>10</w:t>
            </w:r>
            <w:r>
              <w:rPr>
                <w:rFonts w:asciiTheme="minorHAnsi" w:hAnsiTheme="minorHAnsi" w:cstheme="minorHAnsi"/>
                <w:b/>
                <w:color w:val="E36C0A" w:themeColor="accent6" w:themeShade="BF"/>
                <w:sz w:val="22"/>
                <w:szCs w:val="22"/>
              </w:rPr>
              <w:t>.</w:t>
            </w:r>
            <w:r w:rsidRPr="006607B4">
              <w:rPr>
                <w:rFonts w:asciiTheme="minorHAnsi" w:hAnsiTheme="minorHAnsi" w:cstheme="minorHAnsi"/>
                <w:b/>
                <w:color w:val="E36C0A" w:themeColor="accent6" w:themeShade="BF"/>
                <w:sz w:val="22"/>
                <w:szCs w:val="22"/>
              </w:rPr>
              <w:t xml:space="preserve"> INFECTIOUS DISEASES</w:t>
            </w:r>
          </w:p>
          <w:p w14:paraId="062F9D5E" w14:textId="77777777" w:rsidR="00904C22" w:rsidRDefault="00904C22" w:rsidP="00904C2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607B4">
              <w:rPr>
                <w:rFonts w:asciiTheme="minorHAnsi" w:hAnsiTheme="minorHAnsi" w:cstheme="minorHAnsi"/>
                <w:b/>
                <w:sz w:val="22"/>
                <w:szCs w:val="22"/>
              </w:rPr>
              <w:t>10.1 Infectious diseases</w:t>
            </w:r>
          </w:p>
          <w:p w14:paraId="6BB4C955" w14:textId="77777777" w:rsidR="00904C22" w:rsidRDefault="00904C22" w:rsidP="00904C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0E5D06">
              <w:rPr>
                <w:rFonts w:asciiTheme="minorHAnsi" w:hAnsiTheme="minorHAnsi" w:cstheme="minorHAnsi"/>
                <w:bCs/>
                <w:sz w:val="22"/>
                <w:szCs w:val="22"/>
              </w:rPr>
              <w:t>State the name and type of pathogen that causes each of the cholera, malaria, TB and HIV diseases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and </w:t>
            </w:r>
            <w:r w:rsidRPr="000E5D0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xplain how </w:t>
            </w:r>
            <w:proofErr w:type="gramStart"/>
            <w:r w:rsidRPr="000E5D0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are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they</w:t>
            </w:r>
            <w:proofErr w:type="gram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0E5D06">
              <w:rPr>
                <w:rFonts w:asciiTheme="minorHAnsi" w:hAnsiTheme="minorHAnsi" w:cstheme="minorHAnsi"/>
                <w:bCs/>
                <w:sz w:val="22"/>
                <w:szCs w:val="22"/>
              </w:rPr>
              <w:t>transmitted</w:t>
            </w:r>
          </w:p>
          <w:p w14:paraId="119CA5D6" w14:textId="77777777" w:rsidR="00904C22" w:rsidRDefault="00904C22" w:rsidP="00904C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4192C235" w14:textId="77777777" w:rsidR="00904C22" w:rsidRPr="001E5716" w:rsidRDefault="00904C22" w:rsidP="00904C2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E5716">
              <w:rPr>
                <w:rFonts w:asciiTheme="minorHAnsi" w:hAnsiTheme="minorHAnsi" w:cstheme="minorHAnsi"/>
                <w:b/>
                <w:sz w:val="22"/>
                <w:szCs w:val="22"/>
              </w:rPr>
              <w:t>10.2 Antibiotics</w:t>
            </w:r>
          </w:p>
          <w:p w14:paraId="36313F53" w14:textId="77777777" w:rsidR="00904C22" w:rsidRDefault="00904C22" w:rsidP="00904C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O</w:t>
            </w:r>
            <w:r w:rsidRPr="001E571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utline how penicillin acts on bacteria and why antibiotics do not affect viruses </w:t>
            </w:r>
          </w:p>
          <w:p w14:paraId="1A57255A" w14:textId="77777777" w:rsidR="00904C22" w:rsidRDefault="00904C22" w:rsidP="00904C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D</w:t>
            </w:r>
            <w:r w:rsidRPr="001E5716">
              <w:rPr>
                <w:rFonts w:asciiTheme="minorHAnsi" w:hAnsiTheme="minorHAnsi" w:cstheme="minorHAnsi"/>
                <w:bCs/>
                <w:sz w:val="22"/>
                <w:szCs w:val="22"/>
              </w:rPr>
              <w:t>iscuss the consequences of antibiotic resistance and the steps that can be taken to reduce its impact</w:t>
            </w:r>
          </w:p>
          <w:p w14:paraId="1C40AB24" w14:textId="7BBD41D9" w:rsidR="00904C22" w:rsidRPr="00833A25" w:rsidRDefault="00833A25" w:rsidP="00904C2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33A25">
              <w:rPr>
                <w:rFonts w:asciiTheme="minorHAnsi" w:hAnsiTheme="minorHAnsi" w:cstheme="minorHAnsi"/>
                <w:b/>
                <w:sz w:val="22"/>
                <w:szCs w:val="22"/>
              </w:rPr>
              <w:t>Assessment-Unit 10</w:t>
            </w:r>
          </w:p>
          <w:p w14:paraId="1894CB81" w14:textId="77777777" w:rsidR="00833A25" w:rsidRDefault="00833A25" w:rsidP="00904C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09A1F8D3" w14:textId="77F23574" w:rsidR="00E30A02" w:rsidRPr="00B52C9E" w:rsidRDefault="00904C22" w:rsidP="00904C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61D95">
              <w:rPr>
                <w:rFonts w:asciiTheme="minorHAnsi" w:hAnsiTheme="minorHAnsi" w:cstheme="minorHAnsi"/>
                <w:b/>
                <w:bCs/>
                <w:color w:val="FF33CC"/>
                <w:sz w:val="22"/>
                <w:szCs w:val="22"/>
              </w:rPr>
              <w:t>Lab- May/June 2011(31)- Investigate the effect of copper sulfate concentration, on enzyme E.</w:t>
            </w:r>
          </w:p>
        </w:tc>
        <w:tc>
          <w:tcPr>
            <w:tcW w:w="2520" w:type="dxa"/>
          </w:tcPr>
          <w:p w14:paraId="680CA175" w14:textId="571443D6" w:rsidR="00B66E6C" w:rsidRDefault="00DB42DF" w:rsidP="00EE1418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="001452E5"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  <w:p w14:paraId="49D87DFD" w14:textId="519707B5" w:rsidR="0065417F" w:rsidRPr="00B66E6C" w:rsidRDefault="0065417F" w:rsidP="0065417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="00AA6B49" w:rsidRPr="00B52C9E" w14:paraId="37EAC44E" w14:textId="77777777" w:rsidTr="0025128A">
        <w:trPr>
          <w:trHeight w:val="989"/>
          <w:jc w:val="center"/>
        </w:trPr>
        <w:tc>
          <w:tcPr>
            <w:tcW w:w="1435" w:type="dxa"/>
            <w:vMerge/>
            <w:vAlign w:val="center"/>
          </w:tcPr>
          <w:p w14:paraId="1797C9F5" w14:textId="77777777" w:rsidR="00AA6B49" w:rsidRPr="00D72866" w:rsidRDefault="00AA6B49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52B8270" w14:textId="5BD96188" w:rsidR="00AA6B49" w:rsidRDefault="00AF21EB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14:paraId="7226FE0A" w14:textId="77777777" w:rsidR="00AE4512" w:rsidRPr="006607B4" w:rsidRDefault="00AE4512" w:rsidP="00AE4512">
            <w:pPr>
              <w:rPr>
                <w:rFonts w:asciiTheme="minorHAnsi" w:hAnsiTheme="minorHAnsi" w:cstheme="minorHAnsi"/>
                <w:b/>
                <w:bCs/>
                <w:color w:val="E36C0A" w:themeColor="accent6" w:themeShade="BF"/>
                <w:sz w:val="22"/>
                <w:szCs w:val="22"/>
              </w:rPr>
            </w:pPr>
            <w:r w:rsidRPr="006607B4">
              <w:rPr>
                <w:rFonts w:asciiTheme="minorHAnsi" w:hAnsiTheme="minorHAnsi" w:cstheme="minorHAnsi"/>
                <w:b/>
                <w:bCs/>
                <w:color w:val="E36C0A" w:themeColor="accent6" w:themeShade="BF"/>
                <w:sz w:val="22"/>
                <w:szCs w:val="22"/>
              </w:rPr>
              <w:t>11. IMMUNITY</w:t>
            </w:r>
          </w:p>
          <w:p w14:paraId="5CECB4FA" w14:textId="77777777" w:rsidR="00AE4512" w:rsidRDefault="00AE4512" w:rsidP="00AE451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9036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11.1 The immune system </w:t>
            </w:r>
          </w:p>
          <w:p w14:paraId="7FE7B1A9" w14:textId="77777777" w:rsidR="00AE4512" w:rsidRDefault="00AE4512" w:rsidP="00AE451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8281E">
              <w:rPr>
                <w:rFonts w:asciiTheme="minorHAnsi" w:hAnsiTheme="minorHAnsi" w:cstheme="minorHAnsi"/>
                <w:bCs/>
                <w:sz w:val="22"/>
                <w:szCs w:val="22"/>
              </w:rPr>
              <w:t>Describe the mode of action of phagocytes</w:t>
            </w:r>
          </w:p>
          <w:p w14:paraId="76978E3D" w14:textId="77777777" w:rsidR="00AE4512" w:rsidRDefault="00AE4512" w:rsidP="00AE451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8281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Describe the sequence of events that </w:t>
            </w:r>
            <w:proofErr w:type="gramStart"/>
            <w:r w:rsidRPr="00A8281E">
              <w:rPr>
                <w:rFonts w:asciiTheme="minorHAnsi" w:hAnsiTheme="minorHAnsi" w:cstheme="minorHAnsi"/>
                <w:bCs/>
                <w:sz w:val="22"/>
                <w:szCs w:val="22"/>
              </w:rPr>
              <w:t>occurs</w:t>
            </w:r>
            <w:proofErr w:type="gramEnd"/>
            <w:r w:rsidRPr="00A8281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during a primary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and secondary </w:t>
            </w:r>
            <w:r w:rsidRPr="00A8281E">
              <w:rPr>
                <w:rFonts w:asciiTheme="minorHAnsi" w:hAnsiTheme="minorHAnsi" w:cstheme="minorHAnsi"/>
                <w:bCs/>
                <w:sz w:val="22"/>
                <w:szCs w:val="22"/>
              </w:rPr>
              <w:t>immune response</w:t>
            </w:r>
          </w:p>
          <w:p w14:paraId="2F389F17" w14:textId="77777777" w:rsidR="00AE4512" w:rsidRPr="00E90364" w:rsidRDefault="00AE4512" w:rsidP="00AE451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2A3C029C" w14:textId="77777777" w:rsidR="00AE4512" w:rsidRPr="00A8281E" w:rsidRDefault="00AE4512" w:rsidP="00AE451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8281E">
              <w:rPr>
                <w:rFonts w:asciiTheme="minorHAnsi" w:hAnsiTheme="minorHAnsi" w:cstheme="minorHAnsi"/>
                <w:b/>
                <w:sz w:val="22"/>
                <w:szCs w:val="22"/>
              </w:rPr>
              <w:t>11.2 Antibodies and vaccination</w:t>
            </w:r>
          </w:p>
          <w:p w14:paraId="5B3CD890" w14:textId="77777777" w:rsidR="00AE4512" w:rsidRDefault="00AE4512" w:rsidP="00AE451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R</w:t>
            </w:r>
            <w:r w:rsidRPr="00F9141C">
              <w:rPr>
                <w:rFonts w:asciiTheme="minorHAnsi" w:hAnsiTheme="minorHAnsi" w:cstheme="minorHAnsi"/>
                <w:bCs/>
                <w:sz w:val="22"/>
                <w:szCs w:val="22"/>
              </w:rPr>
              <w:t>elate the molecular structure of antibodies to their functions</w:t>
            </w:r>
          </w:p>
          <w:p w14:paraId="484CE780" w14:textId="77777777" w:rsidR="00AE4512" w:rsidRDefault="00AE4512" w:rsidP="00AE451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O</w:t>
            </w:r>
            <w:r w:rsidRPr="00E81F4C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utline the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hybridoma method and </w:t>
            </w:r>
            <w:r w:rsidRPr="00E81F4C">
              <w:rPr>
                <w:rFonts w:asciiTheme="minorHAnsi" w:hAnsiTheme="minorHAnsi" w:cstheme="minorHAnsi"/>
                <w:bCs/>
                <w:sz w:val="22"/>
                <w:szCs w:val="22"/>
              </w:rPr>
              <w:t>principles of using monoclonal antibodies in the diagnosis of disease and in the treatment of disease</w:t>
            </w:r>
          </w:p>
          <w:p w14:paraId="4959F583" w14:textId="77777777" w:rsidR="00AE4512" w:rsidRDefault="00AE4512" w:rsidP="00AE451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81F4C">
              <w:rPr>
                <w:rFonts w:asciiTheme="minorHAnsi" w:hAnsiTheme="minorHAnsi" w:cstheme="minorHAnsi"/>
                <w:bCs/>
                <w:sz w:val="22"/>
                <w:szCs w:val="22"/>
              </w:rPr>
              <w:t>Describe the differences between active immunity and passive immunity and between natural immunity and artificial immunity</w:t>
            </w:r>
          </w:p>
          <w:p w14:paraId="1B2C7E88" w14:textId="6748A618" w:rsidR="00AE4512" w:rsidRPr="00833A25" w:rsidRDefault="00833A25" w:rsidP="00AE451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33A25">
              <w:rPr>
                <w:rFonts w:asciiTheme="minorHAnsi" w:hAnsiTheme="minorHAnsi" w:cstheme="minorHAnsi"/>
                <w:b/>
                <w:sz w:val="22"/>
                <w:szCs w:val="22"/>
              </w:rPr>
              <w:t>Assessment-Unit 11</w:t>
            </w:r>
          </w:p>
          <w:p w14:paraId="77634B50" w14:textId="77777777" w:rsidR="00833A25" w:rsidRDefault="00833A25" w:rsidP="00AE451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6137D2A2" w14:textId="14FED604" w:rsidR="00AA6B49" w:rsidRPr="00B52C9E" w:rsidRDefault="00AE4512" w:rsidP="00AE451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61D95">
              <w:rPr>
                <w:rFonts w:asciiTheme="minorHAnsi" w:hAnsiTheme="minorHAnsi" w:cstheme="minorHAnsi"/>
                <w:b/>
                <w:bCs/>
                <w:color w:val="FF33CC"/>
                <w:sz w:val="22"/>
                <w:szCs w:val="22"/>
              </w:rPr>
              <w:t>Lab- Investigate the effects of temperature on catalase in plant extract.</w:t>
            </w:r>
          </w:p>
        </w:tc>
        <w:tc>
          <w:tcPr>
            <w:tcW w:w="2520" w:type="dxa"/>
          </w:tcPr>
          <w:p w14:paraId="1DCBBD6D" w14:textId="649CEAD9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</w:p>
          <w:p w14:paraId="359889C9" w14:textId="7748B934" w:rsidR="00AA6B49" w:rsidRDefault="00DB42DF" w:rsidP="00796F4C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="00E30A02" w:rsidRPr="00B52C9E" w14:paraId="4DD93706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5254B8E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2D04BF9" w14:textId="609AA6C0" w:rsidR="00E30A02" w:rsidRPr="00B52C9E" w:rsidRDefault="00F27905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14:paraId="2BFF4A94" w14:textId="77777777" w:rsidR="00572D8F" w:rsidRPr="00B52C9E" w:rsidRDefault="00572D8F" w:rsidP="00572D8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  <w:p w14:paraId="5761D1F6" w14:textId="77777777" w:rsidR="00695DE9" w:rsidRPr="00561D95" w:rsidRDefault="00695DE9" w:rsidP="00695DE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61D95">
              <w:rPr>
                <w:rFonts w:asciiTheme="minorHAnsi" w:hAnsiTheme="minorHAnsi" w:cstheme="minorHAnsi"/>
                <w:bCs/>
                <w:sz w:val="22"/>
                <w:szCs w:val="22"/>
              </w:rPr>
              <w:t>Revision- Paper 1,2&amp; 3</w:t>
            </w:r>
          </w:p>
          <w:p w14:paraId="7BDCCF4D" w14:textId="5EC0BA02" w:rsidR="00E30A02" w:rsidRPr="00B52C9E" w:rsidRDefault="00695DE9" w:rsidP="00695DE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61D95">
              <w:rPr>
                <w:rFonts w:asciiTheme="minorHAnsi" w:hAnsiTheme="minorHAnsi" w:cstheme="minorHAnsi"/>
                <w:b/>
                <w:bCs/>
                <w:color w:val="FF33CC"/>
                <w:sz w:val="22"/>
                <w:szCs w:val="22"/>
              </w:rPr>
              <w:t>Lab- May/June 2021- P33</w:t>
            </w:r>
          </w:p>
        </w:tc>
        <w:tc>
          <w:tcPr>
            <w:tcW w:w="2520" w:type="dxa"/>
          </w:tcPr>
          <w:p w14:paraId="18017A31" w14:textId="77777777" w:rsidR="005E4A01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14:paraId="6109BE5F" w14:textId="2275B084" w:rsidR="00A71676" w:rsidRPr="00855CC0" w:rsidRDefault="00A71676" w:rsidP="00E30A02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="00423E89" w:rsidRPr="00B52C9E" w14:paraId="4C1F9C51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120CC54" w14:textId="77777777" w:rsidR="00423E89" w:rsidRPr="00B52C9E" w:rsidRDefault="00423E89" w:rsidP="00423E8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5DEA18B" w14:textId="512CCC1C" w:rsidR="00423E89" w:rsidRPr="00B52C9E" w:rsidRDefault="00423E89" w:rsidP="00423E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14:paraId="4780E604" w14:textId="77777777" w:rsidR="00423E89" w:rsidRDefault="00423E89" w:rsidP="00423E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8E82989" w14:textId="75D6AB92" w:rsidR="00423E89" w:rsidRPr="00B52C9E" w:rsidRDefault="00423E89" w:rsidP="00423E8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E322E">
              <w:rPr>
                <w:rFonts w:asciiTheme="minorHAnsi" w:hAnsiTheme="minorHAnsi" w:cstheme="minorHAnsi"/>
                <w:b/>
                <w:sz w:val="22"/>
                <w:szCs w:val="22"/>
              </w:rPr>
              <w:t>Term-2 Exam</w:t>
            </w:r>
          </w:p>
        </w:tc>
        <w:tc>
          <w:tcPr>
            <w:tcW w:w="2520" w:type="dxa"/>
          </w:tcPr>
          <w:p w14:paraId="4C7B58F8" w14:textId="77777777" w:rsidR="00423E89" w:rsidRPr="0065626E" w:rsidRDefault="00423E89" w:rsidP="00423E89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51B80AE8" w14:textId="3311133D" w:rsidR="00423E89" w:rsidRPr="00CD278C" w:rsidRDefault="00423E89" w:rsidP="00423E89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2D8E6E06" w14:textId="0CC737E5" w:rsidR="00423E89" w:rsidRDefault="00423E89" w:rsidP="00423E89"/>
        </w:tc>
      </w:tr>
      <w:tr w:rsidR="00423E89" w:rsidRPr="00B52C9E" w14:paraId="751D38E0" w14:textId="77777777" w:rsidTr="009B40B3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14:paraId="73BCBBD8" w14:textId="77777777" w:rsidR="00423E89" w:rsidRPr="00B52C9E" w:rsidRDefault="00423E89" w:rsidP="00423E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ARCH</w:t>
            </w:r>
          </w:p>
          <w:p w14:paraId="2A7F474E" w14:textId="03079EB0" w:rsidR="00423E89" w:rsidRPr="00B52C9E" w:rsidRDefault="00423E89" w:rsidP="00423E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FDF3C4C" w14:textId="77777777" w:rsidR="00423E89" w:rsidRPr="00B52C9E" w:rsidRDefault="00423E89" w:rsidP="00423E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2191BF4" w14:textId="5F5AA78A" w:rsidR="00423E89" w:rsidRPr="00D72866" w:rsidRDefault="00423E89" w:rsidP="00423E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1/3 – 5/3</w:t>
            </w:r>
          </w:p>
          <w:p w14:paraId="785252A7" w14:textId="77777777" w:rsidR="00423E89" w:rsidRPr="00B52C9E" w:rsidRDefault="00423E89" w:rsidP="00423E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31707647" w14:textId="77777777" w:rsidR="00423E89" w:rsidRPr="00B52C9E" w:rsidRDefault="00423E89" w:rsidP="00423E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90378DD" w14:textId="42764FDE" w:rsidR="00423E89" w:rsidRPr="00B52C9E" w:rsidRDefault="00423E89" w:rsidP="00423E8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E322E">
              <w:rPr>
                <w:rFonts w:asciiTheme="minorHAnsi" w:hAnsiTheme="minorHAnsi" w:cstheme="minorHAnsi"/>
                <w:b/>
                <w:sz w:val="22"/>
                <w:szCs w:val="22"/>
              </w:rPr>
              <w:t>Term-2 Exam</w:t>
            </w:r>
          </w:p>
        </w:tc>
        <w:tc>
          <w:tcPr>
            <w:tcW w:w="2520" w:type="dxa"/>
          </w:tcPr>
          <w:p w14:paraId="654076DF" w14:textId="718B00B3" w:rsidR="00423E89" w:rsidRPr="009C734C" w:rsidRDefault="00423E89" w:rsidP="00423E89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423E89" w:rsidRPr="00B52C9E" w14:paraId="35A679FC" w14:textId="77777777" w:rsidTr="0046010D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14:paraId="2CDE503B" w14:textId="77777777" w:rsidR="00423E89" w:rsidRPr="00B52C9E" w:rsidRDefault="00423E89" w:rsidP="00423E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522A23A6" w14:textId="4642BDB8" w:rsidR="00423E89" w:rsidRPr="00CD278C" w:rsidRDefault="00423E89" w:rsidP="00423E8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="00423E89" w:rsidRPr="00B52C9E" w14:paraId="04B6BE0E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7D1BF0D8" w14:textId="77777777" w:rsidR="00423E89" w:rsidRPr="00B52C9E" w:rsidRDefault="00423E89" w:rsidP="00423E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3F377E5" w14:textId="0DECF056" w:rsidR="00423E89" w:rsidRPr="00B52C9E" w:rsidRDefault="00423E89" w:rsidP="00423E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14:paraId="2F62FE00" w14:textId="77777777" w:rsidR="00A566E4" w:rsidRDefault="00A566E4" w:rsidP="00423E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E4B558C" w14:textId="21FE2F22" w:rsidR="00423E89" w:rsidRPr="00B52C9E" w:rsidRDefault="00423E89" w:rsidP="00423E89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r w:rsidRPr="008E322E">
              <w:rPr>
                <w:rFonts w:asciiTheme="minorHAnsi" w:hAnsiTheme="minorHAnsi" w:cstheme="minorHAnsi"/>
                <w:b/>
                <w:sz w:val="22"/>
                <w:szCs w:val="22"/>
              </w:rPr>
              <w:t>Term-2 Exam</w:t>
            </w:r>
          </w:p>
        </w:tc>
        <w:tc>
          <w:tcPr>
            <w:tcW w:w="2520" w:type="dxa"/>
          </w:tcPr>
          <w:p w14:paraId="62FBE53F" w14:textId="77777777" w:rsidR="00423E89" w:rsidRPr="0065626E" w:rsidRDefault="00423E89" w:rsidP="00423E89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7547A5AA" w14:textId="74968C35" w:rsidR="00423E89" w:rsidRPr="00CD278C" w:rsidRDefault="00423E89" w:rsidP="00423E89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785F8D25" w14:textId="3151B3CA" w:rsidR="00423E89" w:rsidRPr="00C743E6" w:rsidRDefault="00423E89" w:rsidP="00423E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423E89" w:rsidRPr="00B52C9E" w14:paraId="5F360C23" w14:textId="77777777" w:rsidTr="009B40B3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14:paraId="71A5CB11" w14:textId="77777777" w:rsidR="00423E89" w:rsidRPr="00B52C9E" w:rsidRDefault="00423E89" w:rsidP="00423E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06C3CEC" w14:textId="34797681" w:rsidR="00423E89" w:rsidRPr="00B52C9E" w:rsidRDefault="00423E89" w:rsidP="00423E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14:paraId="2962D38B" w14:textId="77777777" w:rsidR="00423E89" w:rsidRPr="00B52C9E" w:rsidRDefault="00423E89" w:rsidP="00423E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369D305" w14:textId="17990D0C" w:rsidR="00423E89" w:rsidRPr="00B52C9E" w:rsidRDefault="00423E89" w:rsidP="00423E89">
            <w:pP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  <w:r w:rsidRPr="008E322E">
              <w:rPr>
                <w:rFonts w:asciiTheme="minorHAnsi" w:hAnsiTheme="minorHAnsi" w:cstheme="minorHAnsi"/>
                <w:b/>
                <w:sz w:val="22"/>
                <w:szCs w:val="22"/>
              </w:rPr>
              <w:t>Term-2 Exam</w:t>
            </w:r>
            <w:r w:rsidR="00EF2C6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EF2C68" w:rsidRPr="00E04A0E">
              <w:rPr>
                <w:rFonts w:asciiTheme="minorHAnsi" w:hAnsiTheme="minorHAnsi" w:cstheme="minorHAnsi"/>
                <w:b/>
                <w:sz w:val="22"/>
                <w:szCs w:val="22"/>
              </w:rPr>
              <w:t>paper discussion.</w:t>
            </w:r>
          </w:p>
        </w:tc>
        <w:tc>
          <w:tcPr>
            <w:tcW w:w="2520" w:type="dxa"/>
          </w:tcPr>
          <w:p w14:paraId="5C160E2F" w14:textId="2BF11EE9" w:rsidR="00423E89" w:rsidRDefault="00423E89" w:rsidP="00423E89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14:paraId="30C65465" w14:textId="77777777" w:rsidR="00423E89" w:rsidRDefault="00423E89" w:rsidP="00423E89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</w:p>
          <w:p w14:paraId="667B8567" w14:textId="14E85D58" w:rsidR="00423E89" w:rsidRDefault="00423E89" w:rsidP="00423E89">
            <w:pPr>
              <w:pStyle w:val="CalendarInformation"/>
              <w:framePr w:hSpace="0" w:wrap="auto" w:vAnchor="margin" w:hAnchor="text" w:xAlign="left" w:yAlign="inline"/>
            </w:pPr>
          </w:p>
          <w:p w14:paraId="67CDDA21" w14:textId="75D9B390" w:rsidR="00423E89" w:rsidRPr="00031180" w:rsidRDefault="00423E89" w:rsidP="00423E8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423E89" w:rsidRPr="00B52C9E" w14:paraId="4B97BD49" w14:textId="77777777" w:rsidTr="009B40B3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14:paraId="29FAFAAB" w14:textId="77777777" w:rsidR="00423E89" w:rsidRPr="00B52C9E" w:rsidRDefault="00423E89" w:rsidP="00423E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14:paraId="1C6F3B1B" w14:textId="77777777" w:rsidR="00423E89" w:rsidRPr="00B52C9E" w:rsidRDefault="00423E89" w:rsidP="00423E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14:paraId="723B2B22" w14:textId="2523F2D0" w:rsidR="00423E89" w:rsidRPr="00B52C9E" w:rsidRDefault="00423E89" w:rsidP="00423E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2F2BD9F" w14:textId="77777777" w:rsidR="00423E89" w:rsidRPr="00B52C9E" w:rsidRDefault="00423E89" w:rsidP="00423E8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56169C9" w14:textId="77777777" w:rsidR="00423E89" w:rsidRPr="00B52C9E" w:rsidRDefault="00423E89" w:rsidP="00423E8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5240282" w14:textId="77777777" w:rsidR="00423E89" w:rsidRPr="00B52C9E" w:rsidRDefault="00423E89" w:rsidP="00423E8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8121CC" w14:textId="77777777" w:rsidR="00423E89" w:rsidRPr="00B52C9E" w:rsidRDefault="00423E89" w:rsidP="00423E8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FA7084" w14:textId="77777777" w:rsidR="00423E89" w:rsidRPr="00B52C9E" w:rsidRDefault="00423E89" w:rsidP="00423E8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FBB56E2" w14:textId="77777777" w:rsidR="00423E89" w:rsidRPr="00B52C9E" w:rsidRDefault="00423E89" w:rsidP="00423E8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10121A1" w14:textId="77777777" w:rsidR="00423E89" w:rsidRPr="00B52C9E" w:rsidRDefault="00423E89" w:rsidP="00423E8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373C4FA" w14:textId="77777777" w:rsidR="00423E89" w:rsidRPr="00B52C9E" w:rsidRDefault="00423E89" w:rsidP="00423E8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B587A19" w14:textId="0482FC86" w:rsidR="00423E89" w:rsidRPr="00B52C9E" w:rsidRDefault="00423E89" w:rsidP="00423E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9/3 – 2/4 </w:t>
            </w:r>
          </w:p>
        </w:tc>
        <w:tc>
          <w:tcPr>
            <w:tcW w:w="5760" w:type="dxa"/>
          </w:tcPr>
          <w:p w14:paraId="6F15AAA8" w14:textId="1BF83147" w:rsidR="00C873F7" w:rsidRPr="00561D95" w:rsidRDefault="00C873F7" w:rsidP="00C873F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61D95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Revision- Paper </w:t>
            </w:r>
            <w:r w:rsidR="00A566E4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ractice </w:t>
            </w:r>
            <w:r w:rsidRPr="00561D95">
              <w:rPr>
                <w:rFonts w:asciiTheme="minorHAnsi" w:hAnsiTheme="minorHAnsi" w:cstheme="minorHAnsi"/>
                <w:bCs/>
                <w:sz w:val="22"/>
                <w:szCs w:val="22"/>
              </w:rPr>
              <w:t>1,2&amp; 3</w:t>
            </w:r>
          </w:p>
          <w:p w14:paraId="7C50D6CD" w14:textId="77777777" w:rsidR="00423E89" w:rsidRPr="00B52C9E" w:rsidRDefault="00423E89" w:rsidP="00423E8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82F1977" w14:textId="77777777" w:rsidR="00423E89" w:rsidRDefault="00423E89" w:rsidP="00423E89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41F0D035" w14:textId="7BC2892B" w:rsidR="00423E89" w:rsidRDefault="00423E89" w:rsidP="00423E89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29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14:paraId="71879A3A" w14:textId="4D37FD96" w:rsidR="00423E89" w:rsidRPr="00E50F92" w:rsidRDefault="00423E89" w:rsidP="00423E89">
            <w:pPr>
              <w:pStyle w:val="CalendarInformation"/>
              <w:framePr w:hSpace="0" w:wrap="auto" w:vAnchor="margin" w:hAnchor="text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14:paraId="638A33D0" w14:textId="478C7505" w:rsidR="00423E89" w:rsidRDefault="00423E89" w:rsidP="00423E8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63DA5FBD" w14:textId="08536F58" w:rsidR="00423E89" w:rsidRPr="009B40B3" w:rsidRDefault="00423E89" w:rsidP="00423E89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="00423E89" w:rsidRPr="00B52C9E" w14:paraId="3AE78135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62CE3707" w14:textId="77777777" w:rsidR="00423E89" w:rsidRPr="00B52C9E" w:rsidRDefault="00423E89" w:rsidP="00423E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2C6507C3" w14:textId="4066E030" w:rsidR="00423E89" w:rsidRPr="00505FD5" w:rsidRDefault="00423E89" w:rsidP="00423E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="00A566E4" w:rsidRPr="00B52C9E" w14:paraId="70A5482A" w14:textId="77777777" w:rsidTr="009B40B3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14:paraId="17457B61" w14:textId="77777777" w:rsidR="00A566E4" w:rsidRPr="00B52C9E" w:rsidRDefault="00A566E4" w:rsidP="00A566E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5F9AF441" w14:textId="38AD332D" w:rsidR="00A566E4" w:rsidRPr="00B52C9E" w:rsidRDefault="00A566E4" w:rsidP="00A566E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56994E68" w14:textId="76123D4D" w:rsidR="00A566E4" w:rsidRPr="00B52C9E" w:rsidRDefault="00A566E4" w:rsidP="00A566E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50D87">
              <w:rPr>
                <w:rFonts w:asciiTheme="minorHAnsi" w:hAnsiTheme="minorHAnsi" w:cstheme="minorHAnsi"/>
                <w:bCs/>
                <w:sz w:val="22"/>
                <w:szCs w:val="22"/>
              </w:rPr>
              <w:t>Revision- Paper practice 1,2&amp; 3</w:t>
            </w:r>
          </w:p>
        </w:tc>
        <w:tc>
          <w:tcPr>
            <w:tcW w:w="2520" w:type="dxa"/>
          </w:tcPr>
          <w:p w14:paraId="5261E218" w14:textId="77777777" w:rsidR="00A566E4" w:rsidRPr="00B52C9E" w:rsidRDefault="00A566E4" w:rsidP="00A566E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7D7B24B5" w14:textId="2B5A9CDF" w:rsidR="00A566E4" w:rsidRPr="001452E5" w:rsidRDefault="00A566E4" w:rsidP="00A566E4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14:paraId="102B854B" w14:textId="77777777" w:rsidR="00A566E4" w:rsidRPr="00B52C9E" w:rsidRDefault="00A566E4" w:rsidP="00A566E4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A566E4" w:rsidRPr="00B52C9E" w14:paraId="37FF2461" w14:textId="77777777" w:rsidTr="009B40B3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14:paraId="0FCE5CC3" w14:textId="77777777" w:rsidR="00A566E4" w:rsidRPr="00B52C9E" w:rsidRDefault="00A566E4" w:rsidP="00A566E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AC94EB9" w14:textId="136C0CE5" w:rsidR="00A566E4" w:rsidRPr="00B52C9E" w:rsidRDefault="00A566E4" w:rsidP="00A566E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4 – 23/4 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17DDFDA7" w14:textId="34C69AD8" w:rsidR="00A566E4" w:rsidRPr="00B52C9E" w:rsidRDefault="00A566E4" w:rsidP="00A566E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50D87">
              <w:rPr>
                <w:rFonts w:asciiTheme="minorHAnsi" w:hAnsiTheme="minorHAnsi" w:cstheme="minorHAnsi"/>
                <w:bCs/>
                <w:sz w:val="22"/>
                <w:szCs w:val="22"/>
              </w:rPr>
              <w:t>Revision- Paper practice 1,2&amp; 3</w:t>
            </w:r>
          </w:p>
        </w:tc>
        <w:tc>
          <w:tcPr>
            <w:tcW w:w="2520" w:type="dxa"/>
          </w:tcPr>
          <w:p w14:paraId="3A58BF9E" w14:textId="24538222" w:rsidR="00A566E4" w:rsidRDefault="00A566E4" w:rsidP="00A566E4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79BBE2F7" w14:textId="3FE25A30" w:rsidR="00A566E4" w:rsidRPr="0024565D" w:rsidRDefault="00A566E4" w:rsidP="00A566E4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="00423E89" w:rsidRPr="00B52C9E" w14:paraId="1CF33A8E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52236073" w14:textId="77777777" w:rsidR="00423E89" w:rsidRPr="00B52C9E" w:rsidRDefault="00423E89" w:rsidP="00423E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237F2FF" w14:textId="4C0B1F0E" w:rsidR="00423E89" w:rsidRPr="00B52C9E" w:rsidRDefault="00423E89" w:rsidP="00423E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6/4 – 30/4 </w:t>
            </w:r>
          </w:p>
        </w:tc>
        <w:tc>
          <w:tcPr>
            <w:tcW w:w="5760" w:type="dxa"/>
          </w:tcPr>
          <w:p w14:paraId="2771E499" w14:textId="77777777" w:rsidR="00423E89" w:rsidRPr="00B52C9E" w:rsidRDefault="00423E89" w:rsidP="00423E8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75B91C1" w14:textId="77777777" w:rsidR="00423E89" w:rsidRPr="00B52C9E" w:rsidRDefault="00423E89" w:rsidP="00423E8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61AADED" w14:textId="57175047" w:rsidR="00423E89" w:rsidRDefault="00423E89" w:rsidP="00423E89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0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14:paraId="0E98F4C7" w14:textId="45393507" w:rsidR="00423E89" w:rsidRPr="00CC21CC" w:rsidRDefault="00423E89" w:rsidP="00423E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423E89" w:rsidRPr="00B52C9E" w14:paraId="4F46FE2D" w14:textId="77777777" w:rsidTr="009B40B3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14:paraId="3A1A1F45" w14:textId="77777777" w:rsidR="00423E89" w:rsidRPr="00B52C9E" w:rsidRDefault="00423E89" w:rsidP="00423E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14:paraId="1DA75ACF" w14:textId="31C706AE" w:rsidR="00423E89" w:rsidRDefault="00423E89" w:rsidP="00423E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3853668E" w14:textId="3B57FC68" w:rsidR="00423E89" w:rsidRPr="00CD278C" w:rsidRDefault="00423E89" w:rsidP="00423E8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14:paraId="729227A1" w14:textId="397AE84A" w:rsidR="00423E89" w:rsidRPr="00CD278C" w:rsidRDefault="00423E89" w:rsidP="00423E8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6C0747B8" w14:textId="77777777" w:rsidR="00423E89" w:rsidRPr="00CD278C" w:rsidRDefault="00423E89" w:rsidP="00423E8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172E7110" w14:textId="48A7332E" w:rsidR="00423E89" w:rsidRPr="00B52C9E" w:rsidRDefault="00423E89" w:rsidP="00423E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BB421DD" w14:textId="6FCC1C59" w:rsidR="00423E89" w:rsidRPr="00B52C9E" w:rsidRDefault="00423E89" w:rsidP="00423E8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3/5 – 7/5 </w:t>
            </w:r>
          </w:p>
        </w:tc>
        <w:tc>
          <w:tcPr>
            <w:tcW w:w="5760" w:type="dxa"/>
          </w:tcPr>
          <w:p w14:paraId="78841E2F" w14:textId="77777777" w:rsidR="00423E89" w:rsidRPr="00B52C9E" w:rsidRDefault="00423E89" w:rsidP="00423E8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33768225" w14:textId="38D277EB" w:rsidR="00423E89" w:rsidRDefault="00423E89" w:rsidP="00423E89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73062F06" w14:textId="665A5B89" w:rsidR="00423E89" w:rsidRPr="00B52C9E" w:rsidRDefault="00423E89" w:rsidP="00423E89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423E89" w:rsidRPr="00B52C9E" w14:paraId="70F98A6A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7191EE12" w14:textId="77777777" w:rsidR="00423E89" w:rsidRPr="00B52C9E" w:rsidRDefault="00423E89" w:rsidP="00423E8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6670DB2" w14:textId="6CE93750" w:rsidR="00423E89" w:rsidRPr="00B52C9E" w:rsidRDefault="00423E89" w:rsidP="00423E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0/5 – 14/5 </w:t>
            </w:r>
          </w:p>
        </w:tc>
        <w:tc>
          <w:tcPr>
            <w:tcW w:w="5760" w:type="dxa"/>
          </w:tcPr>
          <w:p w14:paraId="3A852188" w14:textId="77777777" w:rsidR="00423E89" w:rsidRPr="00B52C9E" w:rsidRDefault="00423E89" w:rsidP="00423E89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079F003" w14:textId="3FE66BA0" w:rsidR="00423E89" w:rsidRPr="0018729A" w:rsidRDefault="00423E89" w:rsidP="00423E89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="00423E89" w:rsidRPr="00B52C9E" w14:paraId="6F07A02A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006CAABD" w14:textId="77777777" w:rsidR="00423E89" w:rsidRPr="00B52C9E" w:rsidRDefault="00423E89" w:rsidP="00423E8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32868E23" w14:textId="50C40C43" w:rsidR="00423E89" w:rsidRPr="00DF5BB1" w:rsidRDefault="00423E89" w:rsidP="00423E89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="00423E89" w:rsidRPr="00B52C9E" w14:paraId="725710E7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303FF0DB" w14:textId="77777777" w:rsidR="00423E89" w:rsidRPr="00B52C9E" w:rsidRDefault="00423E89" w:rsidP="00423E8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007CE36" w14:textId="2A8C9D5E" w:rsidR="00423E89" w:rsidRPr="00B52C9E" w:rsidRDefault="00423E89" w:rsidP="00423E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5 – 21/5 </w:t>
            </w:r>
          </w:p>
        </w:tc>
        <w:tc>
          <w:tcPr>
            <w:tcW w:w="5760" w:type="dxa"/>
          </w:tcPr>
          <w:p w14:paraId="667EC07C" w14:textId="77777777" w:rsidR="00423E89" w:rsidRPr="00B52C9E" w:rsidRDefault="00423E89" w:rsidP="00423E89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7AB5134" w14:textId="1B18DFEF" w:rsidR="00423E89" w:rsidRPr="00DF5BB1" w:rsidRDefault="00423E89" w:rsidP="00423E89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423E89" w:rsidRPr="00B52C9E" w14:paraId="0B9F492E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11306608" w14:textId="77777777" w:rsidR="00423E89" w:rsidRPr="00B52C9E" w:rsidRDefault="00423E89" w:rsidP="00423E8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6FAFB" w14:textId="404FB887" w:rsidR="00423E89" w:rsidRPr="00B52C9E" w:rsidRDefault="00423E89" w:rsidP="00423E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14:paraId="549719E4" w14:textId="77777777" w:rsidR="00423E89" w:rsidRPr="00B52C9E" w:rsidRDefault="00423E89" w:rsidP="00423E89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43C92E33" w14:textId="77777777" w:rsidR="00423E89" w:rsidRPr="009B2DCA" w:rsidRDefault="00423E89" w:rsidP="00423E8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14:paraId="3E5D3592" w14:textId="77777777" w:rsidR="00423E89" w:rsidRPr="001452E5" w:rsidRDefault="00423E89" w:rsidP="00423E8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14:paraId="7E98A67E" w14:textId="77777777" w:rsidR="00423E89" w:rsidRDefault="00423E89" w:rsidP="00423E8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7FE235C" w14:textId="77777777" w:rsidR="00423E89" w:rsidRPr="00FB57B7" w:rsidRDefault="00423E89" w:rsidP="00423E8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423E89" w:rsidRPr="00B52C9E" w14:paraId="45656961" w14:textId="77777777" w:rsidTr="009B40B3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14:paraId="78C72B7F" w14:textId="77777777" w:rsidR="00423E89" w:rsidRPr="00B52C9E" w:rsidRDefault="00423E89" w:rsidP="00423E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064BDB3" w14:textId="08640F3E" w:rsidR="00423E89" w:rsidRDefault="00423E89" w:rsidP="00423E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2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3CE71A1" w14:textId="01A9848F" w:rsidR="00423E89" w:rsidRPr="00CD278C" w:rsidRDefault="00423E89" w:rsidP="00423E8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71E9F75D" w14:textId="77777777" w:rsidR="00423E89" w:rsidRPr="00CD278C" w:rsidRDefault="00423E89" w:rsidP="00423E8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0BDC9369" w14:textId="35F3D302" w:rsidR="00423E89" w:rsidRPr="00B52C9E" w:rsidRDefault="00423E89" w:rsidP="00423E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80FE8C1" w14:textId="7694E81C" w:rsidR="00423E89" w:rsidRPr="00B52C9E" w:rsidRDefault="00423E89" w:rsidP="00423E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5 – 4/6</w:t>
            </w:r>
          </w:p>
        </w:tc>
        <w:tc>
          <w:tcPr>
            <w:tcW w:w="5760" w:type="dxa"/>
          </w:tcPr>
          <w:p w14:paraId="05610424" w14:textId="77777777" w:rsidR="00423E89" w:rsidRPr="00B52C9E" w:rsidRDefault="00423E89" w:rsidP="00423E89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64EB3D7E" w14:textId="40B646D7" w:rsidR="00423E89" w:rsidRPr="00CD278C" w:rsidRDefault="00423E89" w:rsidP="00423E89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Pr="00CD278C">
              <w:rPr>
                <w:color w:val="00B050"/>
              </w:rPr>
              <w:t>End of Year Exams</w:t>
            </w:r>
          </w:p>
          <w:p w14:paraId="040816F5" w14:textId="77777777" w:rsidR="00423E89" w:rsidRPr="004E20B6" w:rsidRDefault="00423E89" w:rsidP="00423E89">
            <w:pPr>
              <w:pStyle w:val="CalendarInformation"/>
              <w:framePr w:wrap="auto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423E89" w:rsidRPr="00B52C9E" w14:paraId="385D25D4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5E8886CD" w14:textId="77777777" w:rsidR="00423E89" w:rsidRPr="00B52C9E" w:rsidRDefault="00423E89" w:rsidP="00423E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6A85B23" w14:textId="0B5DECE6" w:rsidR="00423E89" w:rsidRPr="00B52C9E" w:rsidRDefault="00423E89" w:rsidP="00423E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6 – 11/6 </w:t>
            </w:r>
          </w:p>
        </w:tc>
        <w:tc>
          <w:tcPr>
            <w:tcW w:w="5760" w:type="dxa"/>
          </w:tcPr>
          <w:p w14:paraId="73BD206F" w14:textId="77777777" w:rsidR="00423E89" w:rsidRPr="00B52C9E" w:rsidRDefault="00423E89" w:rsidP="00423E89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031EB4D" w14:textId="07AF9FA5" w:rsidR="00423E89" w:rsidRPr="00CD278C" w:rsidRDefault="00423E89" w:rsidP="00423E89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14:paraId="3992308B" w14:textId="1277FD02" w:rsidR="00423E89" w:rsidRPr="00B52C9E" w:rsidRDefault="00423E89" w:rsidP="00423E8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423E89" w:rsidRPr="00B52C9E" w14:paraId="345A0518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68810DFB" w14:textId="77777777" w:rsidR="00423E89" w:rsidRPr="00B52C9E" w:rsidRDefault="00423E89" w:rsidP="00423E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A023977" w14:textId="3A925B64" w:rsidR="00423E89" w:rsidRPr="00B52C9E" w:rsidRDefault="00423E89" w:rsidP="00423E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14:paraId="02635790" w14:textId="77777777" w:rsidR="00423E89" w:rsidRPr="00B52C9E" w:rsidRDefault="00423E89" w:rsidP="00423E89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06CD817" w14:textId="56C1807C" w:rsidR="00423E89" w:rsidRDefault="00423E89" w:rsidP="00423E89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18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1B3E366A" w14:textId="63C6A54B" w:rsidR="00423E89" w:rsidRPr="009B2DCA" w:rsidRDefault="00423E89" w:rsidP="00423E8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 xml:space="preserve">17 Graduation </w:t>
            </w:r>
            <w:proofErr w:type="gramStart"/>
            <w:r w:rsidRPr="009B2DCA">
              <w:rPr>
                <w:b/>
                <w:color w:val="0070C0"/>
                <w:sz w:val="16"/>
                <w:szCs w:val="16"/>
              </w:rPr>
              <w:t>( Year</w:t>
            </w:r>
            <w:proofErr w:type="gramEnd"/>
            <w:r w:rsidRPr="009B2DCA">
              <w:rPr>
                <w:b/>
                <w:color w:val="0070C0"/>
                <w:sz w:val="16"/>
                <w:szCs w:val="16"/>
              </w:rPr>
              <w:t xml:space="preserve"> 6)</w:t>
            </w:r>
          </w:p>
          <w:p w14:paraId="09B1433B" w14:textId="77777777" w:rsidR="00423E89" w:rsidRPr="00372C60" w:rsidRDefault="00423E89" w:rsidP="00423E8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</w:p>
          <w:p w14:paraId="2A3E5545" w14:textId="5B274AFC" w:rsidR="00423E89" w:rsidRPr="00B52C9E" w:rsidRDefault="00423E89" w:rsidP="00423E8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423E89" w:rsidRPr="00B52C9E" w14:paraId="6F46F603" w14:textId="77777777" w:rsidTr="0025128A">
        <w:trPr>
          <w:trHeight w:val="1220"/>
          <w:jc w:val="center"/>
        </w:trPr>
        <w:tc>
          <w:tcPr>
            <w:tcW w:w="1435" w:type="dxa"/>
            <w:vMerge/>
            <w:vAlign w:val="center"/>
          </w:tcPr>
          <w:p w14:paraId="7C823910" w14:textId="77777777" w:rsidR="00423E89" w:rsidRPr="00B52C9E" w:rsidRDefault="00423E89" w:rsidP="00423E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AD428BA" w14:textId="5C8AE87A" w:rsidR="00423E89" w:rsidRPr="00B52C9E" w:rsidRDefault="00423E89" w:rsidP="00423E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14:paraId="282B429C" w14:textId="77777777" w:rsidR="00423E89" w:rsidRPr="00B52C9E" w:rsidRDefault="00423E89" w:rsidP="00423E89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1C547631" w14:textId="4B2B28F3" w:rsidR="00423E89" w:rsidRPr="009B40B3" w:rsidRDefault="00423E89" w:rsidP="00423E8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>
              <w:rPr>
                <w:bCs/>
                <w:color w:val="0070C0"/>
                <w:sz w:val="16"/>
                <w:szCs w:val="16"/>
              </w:rPr>
              <w:t xml:space="preserve"> </w:t>
            </w:r>
            <w:proofErr w:type="gramStart"/>
            <w:r>
              <w:rPr>
                <w:bCs/>
                <w:color w:val="0070C0"/>
                <w:sz w:val="16"/>
                <w:szCs w:val="16"/>
              </w:rPr>
              <w:t>( Year</w:t>
            </w:r>
            <w:proofErr w:type="gramEnd"/>
            <w:r>
              <w:rPr>
                <w:bCs/>
                <w:color w:val="0070C0"/>
                <w:sz w:val="16"/>
                <w:szCs w:val="16"/>
              </w:rPr>
              <w:t xml:space="preserve"> 13)</w:t>
            </w:r>
          </w:p>
        </w:tc>
      </w:tr>
      <w:tr w:rsidR="00423E89" w:rsidRPr="00B52C9E" w14:paraId="1E7C7DD5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1058C47C" w14:textId="77777777" w:rsidR="00423E89" w:rsidRPr="00B52C9E" w:rsidRDefault="00423E89" w:rsidP="00423E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8767209" w14:textId="69C0EEA4" w:rsidR="00423E89" w:rsidRPr="00B52C9E" w:rsidRDefault="00423E89" w:rsidP="00423E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14:paraId="33018475" w14:textId="77777777" w:rsidR="00423E89" w:rsidRPr="00B52C9E" w:rsidRDefault="00423E89" w:rsidP="00423E89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808213E" w14:textId="6E6224EE" w:rsidR="00423E89" w:rsidRDefault="00423E89" w:rsidP="00423E89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Pr="00CB769D">
              <w:rPr>
                <w:color w:val="000000"/>
              </w:rPr>
              <w:t xml:space="preserve"> Parent Consultation Day </w:t>
            </w:r>
          </w:p>
          <w:p w14:paraId="6AF04BFF" w14:textId="1AF808B5" w:rsidR="00423E89" w:rsidRPr="00CB769D" w:rsidRDefault="00423E89" w:rsidP="00423E89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14:paraId="59AC93BC" w14:textId="4A8D8D98" w:rsidR="00423E89" w:rsidRPr="001452E5" w:rsidRDefault="00423E89" w:rsidP="00423E8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</w:t>
            </w:r>
            <w:proofErr w:type="gramStart"/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7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>Last</w:t>
            </w:r>
            <w:proofErr w:type="gramEnd"/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 xml:space="preserve"> working day</w:t>
            </w:r>
          </w:p>
          <w:p w14:paraId="5C435764" w14:textId="77777777" w:rsidR="00423E89" w:rsidRPr="00B52C9E" w:rsidRDefault="00423E89" w:rsidP="00423E8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14:paraId="28F41A70" w14:textId="77777777" w:rsidR="004E34F2" w:rsidRPr="00CC1469" w:rsidRDefault="004E34F2" w:rsidP="00E30A02">
      <w:pPr>
        <w:rPr>
          <w:rFonts w:asciiTheme="minorHAnsi" w:hAnsiTheme="minorHAnsi"/>
        </w:rPr>
      </w:pPr>
    </w:p>
    <w:sectPr w:rsidR="004E34F2" w:rsidRPr="00CC1469" w:rsidSect="00BD1545">
      <w:footerReference w:type="default" r:id="rId12"/>
      <w:pgSz w:w="11907" w:h="16839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EAD5D4" w14:textId="77777777" w:rsidR="002F723C" w:rsidRDefault="002F723C" w:rsidP="00381F65">
      <w:r>
        <w:separator/>
      </w:r>
    </w:p>
  </w:endnote>
  <w:endnote w:type="continuationSeparator" w:id="0">
    <w:p w14:paraId="5AF56333" w14:textId="77777777" w:rsidR="002F723C" w:rsidRDefault="002F723C" w:rsidP="00381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UniversLTStd-Light">
    <w:altName w:val="MS Gothic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SymbolMT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7F3D4" w14:textId="77777777" w:rsidR="001275DD" w:rsidRDefault="001275DD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14:paraId="2A11CEC7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14:paraId="08367C11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14:paraId="2D424E80" w14:textId="77777777" w:rsidR="001275DD" w:rsidRPr="004E34F2" w:rsidRDefault="001275DD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608DA2" w14:textId="77777777" w:rsidR="002F723C" w:rsidRDefault="002F723C" w:rsidP="00381F65">
      <w:r>
        <w:separator/>
      </w:r>
    </w:p>
  </w:footnote>
  <w:footnote w:type="continuationSeparator" w:id="0">
    <w:p w14:paraId="5BBC4A75" w14:textId="77777777" w:rsidR="002F723C" w:rsidRDefault="002F723C" w:rsidP="00381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848581">
    <w:abstractNumId w:val="7"/>
  </w:num>
  <w:num w:numId="2" w16cid:durableId="1263298540">
    <w:abstractNumId w:val="5"/>
  </w:num>
  <w:num w:numId="3" w16cid:durableId="1919289505">
    <w:abstractNumId w:val="2"/>
  </w:num>
  <w:num w:numId="4" w16cid:durableId="1203983617">
    <w:abstractNumId w:val="9"/>
  </w:num>
  <w:num w:numId="5" w16cid:durableId="433866043">
    <w:abstractNumId w:val="6"/>
  </w:num>
  <w:num w:numId="6" w16cid:durableId="1880773622">
    <w:abstractNumId w:val="0"/>
  </w:num>
  <w:num w:numId="7" w16cid:durableId="1152671367">
    <w:abstractNumId w:val="3"/>
  </w:num>
  <w:num w:numId="8" w16cid:durableId="638072048">
    <w:abstractNumId w:val="4"/>
  </w:num>
  <w:num w:numId="9" w16cid:durableId="1035470445">
    <w:abstractNumId w:val="10"/>
  </w:num>
  <w:num w:numId="10" w16cid:durableId="988755269">
    <w:abstractNumId w:val="1"/>
  </w:num>
  <w:num w:numId="11" w16cid:durableId="13962174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13D99"/>
    <w:rsid w:val="000233C8"/>
    <w:rsid w:val="000256C5"/>
    <w:rsid w:val="000256DF"/>
    <w:rsid w:val="00025C96"/>
    <w:rsid w:val="00025EAD"/>
    <w:rsid w:val="00030115"/>
    <w:rsid w:val="00031180"/>
    <w:rsid w:val="00036005"/>
    <w:rsid w:val="00037AA3"/>
    <w:rsid w:val="00040E38"/>
    <w:rsid w:val="00041DEA"/>
    <w:rsid w:val="00042C55"/>
    <w:rsid w:val="000449E2"/>
    <w:rsid w:val="000450B3"/>
    <w:rsid w:val="00051636"/>
    <w:rsid w:val="0005185F"/>
    <w:rsid w:val="00057F8D"/>
    <w:rsid w:val="00061422"/>
    <w:rsid w:val="0006409A"/>
    <w:rsid w:val="00064660"/>
    <w:rsid w:val="00066877"/>
    <w:rsid w:val="000704E3"/>
    <w:rsid w:val="00073AD6"/>
    <w:rsid w:val="00073CB4"/>
    <w:rsid w:val="0008402E"/>
    <w:rsid w:val="000847A4"/>
    <w:rsid w:val="0009028D"/>
    <w:rsid w:val="00094AAD"/>
    <w:rsid w:val="000A0A11"/>
    <w:rsid w:val="000A2CD7"/>
    <w:rsid w:val="000A4173"/>
    <w:rsid w:val="000A507B"/>
    <w:rsid w:val="000B05C0"/>
    <w:rsid w:val="000B1D0A"/>
    <w:rsid w:val="000B279D"/>
    <w:rsid w:val="000C2D69"/>
    <w:rsid w:val="000C52EF"/>
    <w:rsid w:val="000C5455"/>
    <w:rsid w:val="000C64A7"/>
    <w:rsid w:val="000D113C"/>
    <w:rsid w:val="000D71EF"/>
    <w:rsid w:val="000D7232"/>
    <w:rsid w:val="000F2FD2"/>
    <w:rsid w:val="000F3A02"/>
    <w:rsid w:val="000F3FD8"/>
    <w:rsid w:val="0010042A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75DD"/>
    <w:rsid w:val="00130F0A"/>
    <w:rsid w:val="00132BCF"/>
    <w:rsid w:val="0013349A"/>
    <w:rsid w:val="00133567"/>
    <w:rsid w:val="00141070"/>
    <w:rsid w:val="001440AC"/>
    <w:rsid w:val="0014499F"/>
    <w:rsid w:val="001452E5"/>
    <w:rsid w:val="00145C6C"/>
    <w:rsid w:val="00146B36"/>
    <w:rsid w:val="0014743F"/>
    <w:rsid w:val="001521FA"/>
    <w:rsid w:val="00153EFD"/>
    <w:rsid w:val="001547C9"/>
    <w:rsid w:val="00155CA4"/>
    <w:rsid w:val="001576B9"/>
    <w:rsid w:val="00157B2C"/>
    <w:rsid w:val="0016133B"/>
    <w:rsid w:val="00161543"/>
    <w:rsid w:val="001651FD"/>
    <w:rsid w:val="001750FD"/>
    <w:rsid w:val="0018357C"/>
    <w:rsid w:val="00185676"/>
    <w:rsid w:val="0018729A"/>
    <w:rsid w:val="001918D7"/>
    <w:rsid w:val="001966E2"/>
    <w:rsid w:val="001976A6"/>
    <w:rsid w:val="001A0A65"/>
    <w:rsid w:val="001A31A0"/>
    <w:rsid w:val="001A34CD"/>
    <w:rsid w:val="001A410A"/>
    <w:rsid w:val="001A4D5D"/>
    <w:rsid w:val="001A5062"/>
    <w:rsid w:val="001A7CB9"/>
    <w:rsid w:val="001B1433"/>
    <w:rsid w:val="001B1C34"/>
    <w:rsid w:val="001B23C4"/>
    <w:rsid w:val="001B365F"/>
    <w:rsid w:val="001B5792"/>
    <w:rsid w:val="001B5B71"/>
    <w:rsid w:val="001C0BB0"/>
    <w:rsid w:val="001C394E"/>
    <w:rsid w:val="001C6AA1"/>
    <w:rsid w:val="001C74E1"/>
    <w:rsid w:val="001D1D30"/>
    <w:rsid w:val="001D55D5"/>
    <w:rsid w:val="001D6EDB"/>
    <w:rsid w:val="001E095D"/>
    <w:rsid w:val="001E3155"/>
    <w:rsid w:val="001E5342"/>
    <w:rsid w:val="001F1B6E"/>
    <w:rsid w:val="001F2114"/>
    <w:rsid w:val="001F38D0"/>
    <w:rsid w:val="001F5DC4"/>
    <w:rsid w:val="002006F9"/>
    <w:rsid w:val="0020299F"/>
    <w:rsid w:val="0020382F"/>
    <w:rsid w:val="00204ED9"/>
    <w:rsid w:val="00205AB7"/>
    <w:rsid w:val="0020796E"/>
    <w:rsid w:val="002107FE"/>
    <w:rsid w:val="00211F96"/>
    <w:rsid w:val="002227AD"/>
    <w:rsid w:val="00224FE5"/>
    <w:rsid w:val="0022523C"/>
    <w:rsid w:val="00226721"/>
    <w:rsid w:val="00227D30"/>
    <w:rsid w:val="00227EAD"/>
    <w:rsid w:val="0023293E"/>
    <w:rsid w:val="00235282"/>
    <w:rsid w:val="00236F1C"/>
    <w:rsid w:val="00237328"/>
    <w:rsid w:val="00243924"/>
    <w:rsid w:val="0024565D"/>
    <w:rsid w:val="002456BD"/>
    <w:rsid w:val="00245AB3"/>
    <w:rsid w:val="00250B97"/>
    <w:rsid w:val="0025128A"/>
    <w:rsid w:val="002527D3"/>
    <w:rsid w:val="00254CB5"/>
    <w:rsid w:val="00256615"/>
    <w:rsid w:val="002602DF"/>
    <w:rsid w:val="00263751"/>
    <w:rsid w:val="00267119"/>
    <w:rsid w:val="00270895"/>
    <w:rsid w:val="00271AB7"/>
    <w:rsid w:val="00273906"/>
    <w:rsid w:val="0029617A"/>
    <w:rsid w:val="002A0CFF"/>
    <w:rsid w:val="002A3795"/>
    <w:rsid w:val="002A7541"/>
    <w:rsid w:val="002A7D12"/>
    <w:rsid w:val="002B1057"/>
    <w:rsid w:val="002B25EA"/>
    <w:rsid w:val="002B318D"/>
    <w:rsid w:val="002B7A8E"/>
    <w:rsid w:val="002C3351"/>
    <w:rsid w:val="002C3F42"/>
    <w:rsid w:val="002D04EA"/>
    <w:rsid w:val="002D10F3"/>
    <w:rsid w:val="002D14AE"/>
    <w:rsid w:val="002D5952"/>
    <w:rsid w:val="002F054F"/>
    <w:rsid w:val="002F26B9"/>
    <w:rsid w:val="002F4D8A"/>
    <w:rsid w:val="002F536C"/>
    <w:rsid w:val="002F5598"/>
    <w:rsid w:val="002F67C9"/>
    <w:rsid w:val="002F723C"/>
    <w:rsid w:val="002F7F94"/>
    <w:rsid w:val="00303995"/>
    <w:rsid w:val="003045F8"/>
    <w:rsid w:val="00304BA4"/>
    <w:rsid w:val="00307FBF"/>
    <w:rsid w:val="00311F7A"/>
    <w:rsid w:val="00315301"/>
    <w:rsid w:val="00317A94"/>
    <w:rsid w:val="00317C77"/>
    <w:rsid w:val="00324B10"/>
    <w:rsid w:val="00325C0B"/>
    <w:rsid w:val="00327F13"/>
    <w:rsid w:val="00331380"/>
    <w:rsid w:val="003316D6"/>
    <w:rsid w:val="0034157B"/>
    <w:rsid w:val="00343F6D"/>
    <w:rsid w:val="00351986"/>
    <w:rsid w:val="00351B76"/>
    <w:rsid w:val="00352A83"/>
    <w:rsid w:val="00352EF0"/>
    <w:rsid w:val="0035611E"/>
    <w:rsid w:val="00356481"/>
    <w:rsid w:val="003568B3"/>
    <w:rsid w:val="003621D4"/>
    <w:rsid w:val="00363B3E"/>
    <w:rsid w:val="003646A0"/>
    <w:rsid w:val="003656A1"/>
    <w:rsid w:val="0036682F"/>
    <w:rsid w:val="00366DD6"/>
    <w:rsid w:val="00370695"/>
    <w:rsid w:val="0037269E"/>
    <w:rsid w:val="003774D7"/>
    <w:rsid w:val="00380EF3"/>
    <w:rsid w:val="00381F65"/>
    <w:rsid w:val="00383953"/>
    <w:rsid w:val="0038469A"/>
    <w:rsid w:val="00384E98"/>
    <w:rsid w:val="00385699"/>
    <w:rsid w:val="003859B5"/>
    <w:rsid w:val="00386F91"/>
    <w:rsid w:val="0038787A"/>
    <w:rsid w:val="003907F6"/>
    <w:rsid w:val="00395CEF"/>
    <w:rsid w:val="003A5041"/>
    <w:rsid w:val="003B046D"/>
    <w:rsid w:val="003B2B3A"/>
    <w:rsid w:val="003B3C90"/>
    <w:rsid w:val="003B40E0"/>
    <w:rsid w:val="003B4944"/>
    <w:rsid w:val="003B6199"/>
    <w:rsid w:val="003B7DDC"/>
    <w:rsid w:val="003B7ED3"/>
    <w:rsid w:val="003C1148"/>
    <w:rsid w:val="003C591E"/>
    <w:rsid w:val="003C7F5C"/>
    <w:rsid w:val="003D01B5"/>
    <w:rsid w:val="003D1FDA"/>
    <w:rsid w:val="003D532E"/>
    <w:rsid w:val="003D5992"/>
    <w:rsid w:val="003E0C31"/>
    <w:rsid w:val="003E34F2"/>
    <w:rsid w:val="003E53CF"/>
    <w:rsid w:val="003E6C7F"/>
    <w:rsid w:val="003E76DE"/>
    <w:rsid w:val="003F39B6"/>
    <w:rsid w:val="003F3BD0"/>
    <w:rsid w:val="003F493D"/>
    <w:rsid w:val="003F65A0"/>
    <w:rsid w:val="00400842"/>
    <w:rsid w:val="004009EC"/>
    <w:rsid w:val="0040587D"/>
    <w:rsid w:val="00407F5A"/>
    <w:rsid w:val="004151B3"/>
    <w:rsid w:val="00417B10"/>
    <w:rsid w:val="00417CFF"/>
    <w:rsid w:val="00422B43"/>
    <w:rsid w:val="00423E89"/>
    <w:rsid w:val="00425878"/>
    <w:rsid w:val="00427ACF"/>
    <w:rsid w:val="004340C2"/>
    <w:rsid w:val="004372BD"/>
    <w:rsid w:val="00442A9F"/>
    <w:rsid w:val="00445446"/>
    <w:rsid w:val="00453740"/>
    <w:rsid w:val="00456972"/>
    <w:rsid w:val="00456F72"/>
    <w:rsid w:val="0046010D"/>
    <w:rsid w:val="004617BB"/>
    <w:rsid w:val="0046538A"/>
    <w:rsid w:val="0046615B"/>
    <w:rsid w:val="00467DD0"/>
    <w:rsid w:val="004715F2"/>
    <w:rsid w:val="004728B5"/>
    <w:rsid w:val="00482AA2"/>
    <w:rsid w:val="00483319"/>
    <w:rsid w:val="00483403"/>
    <w:rsid w:val="00495A76"/>
    <w:rsid w:val="00496B8F"/>
    <w:rsid w:val="004A1CAD"/>
    <w:rsid w:val="004A3741"/>
    <w:rsid w:val="004B7271"/>
    <w:rsid w:val="004B7EF0"/>
    <w:rsid w:val="004C025F"/>
    <w:rsid w:val="004C0272"/>
    <w:rsid w:val="004C170A"/>
    <w:rsid w:val="004C2A4B"/>
    <w:rsid w:val="004C36F0"/>
    <w:rsid w:val="004C60FE"/>
    <w:rsid w:val="004D2629"/>
    <w:rsid w:val="004D2A13"/>
    <w:rsid w:val="004E07CB"/>
    <w:rsid w:val="004E20B6"/>
    <w:rsid w:val="004E2F25"/>
    <w:rsid w:val="004E34F2"/>
    <w:rsid w:val="004E6A95"/>
    <w:rsid w:val="004F3260"/>
    <w:rsid w:val="004F39B3"/>
    <w:rsid w:val="004F474A"/>
    <w:rsid w:val="004F799B"/>
    <w:rsid w:val="00501DC1"/>
    <w:rsid w:val="00505257"/>
    <w:rsid w:val="00505FD5"/>
    <w:rsid w:val="00506CB4"/>
    <w:rsid w:val="00513484"/>
    <w:rsid w:val="005202B2"/>
    <w:rsid w:val="00520A34"/>
    <w:rsid w:val="00523A5F"/>
    <w:rsid w:val="005304D3"/>
    <w:rsid w:val="005307AA"/>
    <w:rsid w:val="00533AE2"/>
    <w:rsid w:val="00534961"/>
    <w:rsid w:val="00534BE0"/>
    <w:rsid w:val="00534D7C"/>
    <w:rsid w:val="005462B0"/>
    <w:rsid w:val="00546665"/>
    <w:rsid w:val="005466B2"/>
    <w:rsid w:val="00554869"/>
    <w:rsid w:val="0055550D"/>
    <w:rsid w:val="005575DD"/>
    <w:rsid w:val="00561380"/>
    <w:rsid w:val="0056642B"/>
    <w:rsid w:val="00566F7F"/>
    <w:rsid w:val="0057088C"/>
    <w:rsid w:val="005722DB"/>
    <w:rsid w:val="00572D8F"/>
    <w:rsid w:val="0058457E"/>
    <w:rsid w:val="00584754"/>
    <w:rsid w:val="00587929"/>
    <w:rsid w:val="00587D7B"/>
    <w:rsid w:val="005912A8"/>
    <w:rsid w:val="0059167B"/>
    <w:rsid w:val="00592F40"/>
    <w:rsid w:val="0059320A"/>
    <w:rsid w:val="00593853"/>
    <w:rsid w:val="00597516"/>
    <w:rsid w:val="00597DF3"/>
    <w:rsid w:val="005A10BF"/>
    <w:rsid w:val="005A50DF"/>
    <w:rsid w:val="005A62EF"/>
    <w:rsid w:val="005A7DB1"/>
    <w:rsid w:val="005B3D5A"/>
    <w:rsid w:val="005B55F1"/>
    <w:rsid w:val="005B5F00"/>
    <w:rsid w:val="005B7091"/>
    <w:rsid w:val="005C136A"/>
    <w:rsid w:val="005C3644"/>
    <w:rsid w:val="005C5759"/>
    <w:rsid w:val="005D190F"/>
    <w:rsid w:val="005D2078"/>
    <w:rsid w:val="005D4975"/>
    <w:rsid w:val="005D5CD9"/>
    <w:rsid w:val="005D6233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ACD"/>
    <w:rsid w:val="006033BA"/>
    <w:rsid w:val="00605DCB"/>
    <w:rsid w:val="00607CD5"/>
    <w:rsid w:val="00611E47"/>
    <w:rsid w:val="00613EA9"/>
    <w:rsid w:val="0062185C"/>
    <w:rsid w:val="006233A9"/>
    <w:rsid w:val="00625CEB"/>
    <w:rsid w:val="006334D6"/>
    <w:rsid w:val="0064279B"/>
    <w:rsid w:val="00643256"/>
    <w:rsid w:val="006460AD"/>
    <w:rsid w:val="00650463"/>
    <w:rsid w:val="0065248A"/>
    <w:rsid w:val="006526C3"/>
    <w:rsid w:val="0065417F"/>
    <w:rsid w:val="0065626E"/>
    <w:rsid w:val="00660EEF"/>
    <w:rsid w:val="006618DC"/>
    <w:rsid w:val="0066565D"/>
    <w:rsid w:val="00671C48"/>
    <w:rsid w:val="0067716F"/>
    <w:rsid w:val="0068314A"/>
    <w:rsid w:val="00691685"/>
    <w:rsid w:val="0069426A"/>
    <w:rsid w:val="00695DE9"/>
    <w:rsid w:val="006966C5"/>
    <w:rsid w:val="006A108F"/>
    <w:rsid w:val="006A2F05"/>
    <w:rsid w:val="006A408C"/>
    <w:rsid w:val="006B1F3C"/>
    <w:rsid w:val="006B3D5F"/>
    <w:rsid w:val="006B6089"/>
    <w:rsid w:val="006B63F2"/>
    <w:rsid w:val="006B6A09"/>
    <w:rsid w:val="006B6D99"/>
    <w:rsid w:val="006C0CF2"/>
    <w:rsid w:val="006C2C96"/>
    <w:rsid w:val="006C7F90"/>
    <w:rsid w:val="006D089C"/>
    <w:rsid w:val="006D3CC9"/>
    <w:rsid w:val="006D3CE1"/>
    <w:rsid w:val="006E4A67"/>
    <w:rsid w:val="006F2A97"/>
    <w:rsid w:val="006F538B"/>
    <w:rsid w:val="006F71CB"/>
    <w:rsid w:val="006F748E"/>
    <w:rsid w:val="006F7BAA"/>
    <w:rsid w:val="0070154D"/>
    <w:rsid w:val="00702E67"/>
    <w:rsid w:val="00703B21"/>
    <w:rsid w:val="0071072F"/>
    <w:rsid w:val="007111E1"/>
    <w:rsid w:val="00711882"/>
    <w:rsid w:val="00711B5A"/>
    <w:rsid w:val="007141A0"/>
    <w:rsid w:val="007147DE"/>
    <w:rsid w:val="007200D5"/>
    <w:rsid w:val="00723C55"/>
    <w:rsid w:val="007251B9"/>
    <w:rsid w:val="00726D3B"/>
    <w:rsid w:val="007321D7"/>
    <w:rsid w:val="00732E97"/>
    <w:rsid w:val="00734419"/>
    <w:rsid w:val="0074130C"/>
    <w:rsid w:val="00742686"/>
    <w:rsid w:val="00742F4F"/>
    <w:rsid w:val="00744ED7"/>
    <w:rsid w:val="00745A48"/>
    <w:rsid w:val="00746128"/>
    <w:rsid w:val="0074710A"/>
    <w:rsid w:val="00751FD3"/>
    <w:rsid w:val="00751FD6"/>
    <w:rsid w:val="00763EBA"/>
    <w:rsid w:val="00765FF2"/>
    <w:rsid w:val="00766264"/>
    <w:rsid w:val="0076732A"/>
    <w:rsid w:val="007701BC"/>
    <w:rsid w:val="00770EEE"/>
    <w:rsid w:val="00772049"/>
    <w:rsid w:val="00772D6C"/>
    <w:rsid w:val="00776627"/>
    <w:rsid w:val="0078026B"/>
    <w:rsid w:val="007807B6"/>
    <w:rsid w:val="00782812"/>
    <w:rsid w:val="007846EC"/>
    <w:rsid w:val="00785B23"/>
    <w:rsid w:val="007862FE"/>
    <w:rsid w:val="00790FBB"/>
    <w:rsid w:val="0079602B"/>
    <w:rsid w:val="00796F4C"/>
    <w:rsid w:val="0079747C"/>
    <w:rsid w:val="007A177D"/>
    <w:rsid w:val="007A5343"/>
    <w:rsid w:val="007B2005"/>
    <w:rsid w:val="007B3651"/>
    <w:rsid w:val="007B52F1"/>
    <w:rsid w:val="007B5D5F"/>
    <w:rsid w:val="007C19FD"/>
    <w:rsid w:val="007C7374"/>
    <w:rsid w:val="007D08FA"/>
    <w:rsid w:val="007D3A9A"/>
    <w:rsid w:val="007D6E0F"/>
    <w:rsid w:val="007E37AD"/>
    <w:rsid w:val="007E4A89"/>
    <w:rsid w:val="007F34B0"/>
    <w:rsid w:val="007F652E"/>
    <w:rsid w:val="007F7653"/>
    <w:rsid w:val="008006F2"/>
    <w:rsid w:val="00802138"/>
    <w:rsid w:val="0080496E"/>
    <w:rsid w:val="00804972"/>
    <w:rsid w:val="00805012"/>
    <w:rsid w:val="008067B6"/>
    <w:rsid w:val="008160E0"/>
    <w:rsid w:val="00824563"/>
    <w:rsid w:val="00825F08"/>
    <w:rsid w:val="008266F1"/>
    <w:rsid w:val="00832FCC"/>
    <w:rsid w:val="0083398F"/>
    <w:rsid w:val="00833A25"/>
    <w:rsid w:val="00834013"/>
    <w:rsid w:val="00837DE8"/>
    <w:rsid w:val="008440A5"/>
    <w:rsid w:val="008464BA"/>
    <w:rsid w:val="008464DF"/>
    <w:rsid w:val="0084694A"/>
    <w:rsid w:val="008529AE"/>
    <w:rsid w:val="00855CC0"/>
    <w:rsid w:val="008575E8"/>
    <w:rsid w:val="008577B8"/>
    <w:rsid w:val="00860EFA"/>
    <w:rsid w:val="00862027"/>
    <w:rsid w:val="008624FC"/>
    <w:rsid w:val="008625FD"/>
    <w:rsid w:val="00865C55"/>
    <w:rsid w:val="00866CDA"/>
    <w:rsid w:val="0087306D"/>
    <w:rsid w:val="0087323B"/>
    <w:rsid w:val="00875E0B"/>
    <w:rsid w:val="0088355F"/>
    <w:rsid w:val="0088654F"/>
    <w:rsid w:val="008877E7"/>
    <w:rsid w:val="00890B33"/>
    <w:rsid w:val="008954F1"/>
    <w:rsid w:val="008958AD"/>
    <w:rsid w:val="008A3787"/>
    <w:rsid w:val="008A3CA9"/>
    <w:rsid w:val="008A40CD"/>
    <w:rsid w:val="008B03D5"/>
    <w:rsid w:val="008B13CE"/>
    <w:rsid w:val="008B446B"/>
    <w:rsid w:val="008B5AC7"/>
    <w:rsid w:val="008D0C41"/>
    <w:rsid w:val="008D27AF"/>
    <w:rsid w:val="008D2C68"/>
    <w:rsid w:val="008D443B"/>
    <w:rsid w:val="008D5F57"/>
    <w:rsid w:val="008E0709"/>
    <w:rsid w:val="008E3719"/>
    <w:rsid w:val="008E5096"/>
    <w:rsid w:val="008E6667"/>
    <w:rsid w:val="00900DE6"/>
    <w:rsid w:val="00904C22"/>
    <w:rsid w:val="0091340B"/>
    <w:rsid w:val="0091581C"/>
    <w:rsid w:val="00916957"/>
    <w:rsid w:val="00920D78"/>
    <w:rsid w:val="009210FD"/>
    <w:rsid w:val="00922138"/>
    <w:rsid w:val="00922D6D"/>
    <w:rsid w:val="00923E3F"/>
    <w:rsid w:val="00925A75"/>
    <w:rsid w:val="009273CE"/>
    <w:rsid w:val="00930333"/>
    <w:rsid w:val="0093047B"/>
    <w:rsid w:val="0093302D"/>
    <w:rsid w:val="009343F6"/>
    <w:rsid w:val="009361AA"/>
    <w:rsid w:val="009374F9"/>
    <w:rsid w:val="0095319A"/>
    <w:rsid w:val="0095655A"/>
    <w:rsid w:val="0096097F"/>
    <w:rsid w:val="00961F7C"/>
    <w:rsid w:val="009625C3"/>
    <w:rsid w:val="0096567C"/>
    <w:rsid w:val="00971303"/>
    <w:rsid w:val="00975BA1"/>
    <w:rsid w:val="00975F03"/>
    <w:rsid w:val="00977627"/>
    <w:rsid w:val="00982D34"/>
    <w:rsid w:val="00984187"/>
    <w:rsid w:val="00984FEC"/>
    <w:rsid w:val="00985F21"/>
    <w:rsid w:val="00996D4A"/>
    <w:rsid w:val="009A01DF"/>
    <w:rsid w:val="009A18B3"/>
    <w:rsid w:val="009A1D17"/>
    <w:rsid w:val="009A7BEC"/>
    <w:rsid w:val="009B2DCA"/>
    <w:rsid w:val="009B3019"/>
    <w:rsid w:val="009B40B3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43A2"/>
    <w:rsid w:val="009D7111"/>
    <w:rsid w:val="009E0C63"/>
    <w:rsid w:val="009E0F49"/>
    <w:rsid w:val="009E335D"/>
    <w:rsid w:val="009E596B"/>
    <w:rsid w:val="009E61FB"/>
    <w:rsid w:val="009E6F1C"/>
    <w:rsid w:val="009E79A5"/>
    <w:rsid w:val="009F35FC"/>
    <w:rsid w:val="00A01B1D"/>
    <w:rsid w:val="00A049D4"/>
    <w:rsid w:val="00A04BB8"/>
    <w:rsid w:val="00A10B88"/>
    <w:rsid w:val="00A12EF9"/>
    <w:rsid w:val="00A1319D"/>
    <w:rsid w:val="00A235C2"/>
    <w:rsid w:val="00A26082"/>
    <w:rsid w:val="00A260D2"/>
    <w:rsid w:val="00A30250"/>
    <w:rsid w:val="00A31811"/>
    <w:rsid w:val="00A325DE"/>
    <w:rsid w:val="00A334B1"/>
    <w:rsid w:val="00A36DE7"/>
    <w:rsid w:val="00A43C16"/>
    <w:rsid w:val="00A45969"/>
    <w:rsid w:val="00A46231"/>
    <w:rsid w:val="00A462EA"/>
    <w:rsid w:val="00A47E02"/>
    <w:rsid w:val="00A51A94"/>
    <w:rsid w:val="00A53B65"/>
    <w:rsid w:val="00A53D94"/>
    <w:rsid w:val="00A566E4"/>
    <w:rsid w:val="00A60C54"/>
    <w:rsid w:val="00A60F4E"/>
    <w:rsid w:val="00A61681"/>
    <w:rsid w:val="00A71676"/>
    <w:rsid w:val="00A725A6"/>
    <w:rsid w:val="00A73159"/>
    <w:rsid w:val="00A748B1"/>
    <w:rsid w:val="00A77281"/>
    <w:rsid w:val="00A77A32"/>
    <w:rsid w:val="00A80B04"/>
    <w:rsid w:val="00A82410"/>
    <w:rsid w:val="00A8384D"/>
    <w:rsid w:val="00A84597"/>
    <w:rsid w:val="00A854D6"/>
    <w:rsid w:val="00A859F8"/>
    <w:rsid w:val="00A92B40"/>
    <w:rsid w:val="00A92B4F"/>
    <w:rsid w:val="00A94EB9"/>
    <w:rsid w:val="00A960F1"/>
    <w:rsid w:val="00AA0F7F"/>
    <w:rsid w:val="00AA296E"/>
    <w:rsid w:val="00AA4B8C"/>
    <w:rsid w:val="00AA662C"/>
    <w:rsid w:val="00AA6AA7"/>
    <w:rsid w:val="00AA6B49"/>
    <w:rsid w:val="00AA747D"/>
    <w:rsid w:val="00AB03BC"/>
    <w:rsid w:val="00AB4B5B"/>
    <w:rsid w:val="00AB5834"/>
    <w:rsid w:val="00AB73E2"/>
    <w:rsid w:val="00AC4CE4"/>
    <w:rsid w:val="00AD06AF"/>
    <w:rsid w:val="00AD286E"/>
    <w:rsid w:val="00AD3715"/>
    <w:rsid w:val="00AD5D1B"/>
    <w:rsid w:val="00AE385F"/>
    <w:rsid w:val="00AE3F84"/>
    <w:rsid w:val="00AE4512"/>
    <w:rsid w:val="00AE47C1"/>
    <w:rsid w:val="00AF0E03"/>
    <w:rsid w:val="00AF21EB"/>
    <w:rsid w:val="00AF2D4B"/>
    <w:rsid w:val="00AF5C9D"/>
    <w:rsid w:val="00AF695B"/>
    <w:rsid w:val="00B035BA"/>
    <w:rsid w:val="00B038FF"/>
    <w:rsid w:val="00B111D1"/>
    <w:rsid w:val="00B11F6D"/>
    <w:rsid w:val="00B202E4"/>
    <w:rsid w:val="00B2044A"/>
    <w:rsid w:val="00B21AA4"/>
    <w:rsid w:val="00B245AA"/>
    <w:rsid w:val="00B302BA"/>
    <w:rsid w:val="00B3063D"/>
    <w:rsid w:val="00B30B81"/>
    <w:rsid w:val="00B311FB"/>
    <w:rsid w:val="00B31675"/>
    <w:rsid w:val="00B322BB"/>
    <w:rsid w:val="00B36A62"/>
    <w:rsid w:val="00B37E6C"/>
    <w:rsid w:val="00B50007"/>
    <w:rsid w:val="00B52C9E"/>
    <w:rsid w:val="00B54BB0"/>
    <w:rsid w:val="00B57F60"/>
    <w:rsid w:val="00B610E3"/>
    <w:rsid w:val="00B619FB"/>
    <w:rsid w:val="00B66E6C"/>
    <w:rsid w:val="00B71A2D"/>
    <w:rsid w:val="00B7796D"/>
    <w:rsid w:val="00B85675"/>
    <w:rsid w:val="00B87CDB"/>
    <w:rsid w:val="00B916DB"/>
    <w:rsid w:val="00B929A0"/>
    <w:rsid w:val="00B9453D"/>
    <w:rsid w:val="00B96A8F"/>
    <w:rsid w:val="00BA0169"/>
    <w:rsid w:val="00BA3823"/>
    <w:rsid w:val="00BB37E9"/>
    <w:rsid w:val="00BB5340"/>
    <w:rsid w:val="00BB78FB"/>
    <w:rsid w:val="00BC1E4D"/>
    <w:rsid w:val="00BC3156"/>
    <w:rsid w:val="00BC3C89"/>
    <w:rsid w:val="00BC4254"/>
    <w:rsid w:val="00BD1177"/>
    <w:rsid w:val="00BD1545"/>
    <w:rsid w:val="00BD4927"/>
    <w:rsid w:val="00BD75C0"/>
    <w:rsid w:val="00BE0481"/>
    <w:rsid w:val="00BE3A76"/>
    <w:rsid w:val="00BE6557"/>
    <w:rsid w:val="00BE6F03"/>
    <w:rsid w:val="00BE74D5"/>
    <w:rsid w:val="00BF0C0C"/>
    <w:rsid w:val="00BF41E4"/>
    <w:rsid w:val="00BF6D03"/>
    <w:rsid w:val="00C02C86"/>
    <w:rsid w:val="00C038C9"/>
    <w:rsid w:val="00C06D57"/>
    <w:rsid w:val="00C20F79"/>
    <w:rsid w:val="00C232F7"/>
    <w:rsid w:val="00C25877"/>
    <w:rsid w:val="00C2686F"/>
    <w:rsid w:val="00C27438"/>
    <w:rsid w:val="00C30CB8"/>
    <w:rsid w:val="00C318EF"/>
    <w:rsid w:val="00C32123"/>
    <w:rsid w:val="00C32311"/>
    <w:rsid w:val="00C34D44"/>
    <w:rsid w:val="00C36D9E"/>
    <w:rsid w:val="00C37295"/>
    <w:rsid w:val="00C421B3"/>
    <w:rsid w:val="00C5490C"/>
    <w:rsid w:val="00C55156"/>
    <w:rsid w:val="00C65D45"/>
    <w:rsid w:val="00C700C0"/>
    <w:rsid w:val="00C72598"/>
    <w:rsid w:val="00C72614"/>
    <w:rsid w:val="00C743E6"/>
    <w:rsid w:val="00C74C76"/>
    <w:rsid w:val="00C74DB9"/>
    <w:rsid w:val="00C828D4"/>
    <w:rsid w:val="00C873F7"/>
    <w:rsid w:val="00C875B6"/>
    <w:rsid w:val="00C94362"/>
    <w:rsid w:val="00C94D17"/>
    <w:rsid w:val="00C96F37"/>
    <w:rsid w:val="00CA0400"/>
    <w:rsid w:val="00CA1D83"/>
    <w:rsid w:val="00CA6576"/>
    <w:rsid w:val="00CA7B74"/>
    <w:rsid w:val="00CB004A"/>
    <w:rsid w:val="00CB220B"/>
    <w:rsid w:val="00CB30A2"/>
    <w:rsid w:val="00CB3C6D"/>
    <w:rsid w:val="00CB52FF"/>
    <w:rsid w:val="00CC1469"/>
    <w:rsid w:val="00CC1845"/>
    <w:rsid w:val="00CC21CC"/>
    <w:rsid w:val="00CC39D5"/>
    <w:rsid w:val="00CC5A74"/>
    <w:rsid w:val="00CD278C"/>
    <w:rsid w:val="00CD3301"/>
    <w:rsid w:val="00CD406C"/>
    <w:rsid w:val="00CD5039"/>
    <w:rsid w:val="00CD73AF"/>
    <w:rsid w:val="00CE0C67"/>
    <w:rsid w:val="00CE12BA"/>
    <w:rsid w:val="00CE20A7"/>
    <w:rsid w:val="00CE21C6"/>
    <w:rsid w:val="00CE66AF"/>
    <w:rsid w:val="00CF079C"/>
    <w:rsid w:val="00CF0AD5"/>
    <w:rsid w:val="00CF4179"/>
    <w:rsid w:val="00D00696"/>
    <w:rsid w:val="00D0195F"/>
    <w:rsid w:val="00D03C8D"/>
    <w:rsid w:val="00D10BC5"/>
    <w:rsid w:val="00D13993"/>
    <w:rsid w:val="00D139BF"/>
    <w:rsid w:val="00D13F21"/>
    <w:rsid w:val="00D15DA2"/>
    <w:rsid w:val="00D17DBE"/>
    <w:rsid w:val="00D2040A"/>
    <w:rsid w:val="00D20960"/>
    <w:rsid w:val="00D2133A"/>
    <w:rsid w:val="00D24DC4"/>
    <w:rsid w:val="00D262ED"/>
    <w:rsid w:val="00D357E2"/>
    <w:rsid w:val="00D403D1"/>
    <w:rsid w:val="00D42835"/>
    <w:rsid w:val="00D4409E"/>
    <w:rsid w:val="00D5221D"/>
    <w:rsid w:val="00D5233A"/>
    <w:rsid w:val="00D53953"/>
    <w:rsid w:val="00D54C1F"/>
    <w:rsid w:val="00D575C7"/>
    <w:rsid w:val="00D60DAD"/>
    <w:rsid w:val="00D616B8"/>
    <w:rsid w:val="00D6491F"/>
    <w:rsid w:val="00D6509C"/>
    <w:rsid w:val="00D66D53"/>
    <w:rsid w:val="00D6755E"/>
    <w:rsid w:val="00D713ED"/>
    <w:rsid w:val="00D72866"/>
    <w:rsid w:val="00D733C0"/>
    <w:rsid w:val="00D80891"/>
    <w:rsid w:val="00D81A7C"/>
    <w:rsid w:val="00D82672"/>
    <w:rsid w:val="00D92A7F"/>
    <w:rsid w:val="00D93563"/>
    <w:rsid w:val="00D93EEB"/>
    <w:rsid w:val="00D943D3"/>
    <w:rsid w:val="00D946F5"/>
    <w:rsid w:val="00D962A2"/>
    <w:rsid w:val="00DA3B0F"/>
    <w:rsid w:val="00DB0549"/>
    <w:rsid w:val="00DB38B4"/>
    <w:rsid w:val="00DB42DF"/>
    <w:rsid w:val="00DB4478"/>
    <w:rsid w:val="00DB6560"/>
    <w:rsid w:val="00DC0440"/>
    <w:rsid w:val="00DC59D0"/>
    <w:rsid w:val="00DC7437"/>
    <w:rsid w:val="00DD4F28"/>
    <w:rsid w:val="00DD7A9C"/>
    <w:rsid w:val="00DE0EB2"/>
    <w:rsid w:val="00DE1065"/>
    <w:rsid w:val="00DE2374"/>
    <w:rsid w:val="00DE6A7A"/>
    <w:rsid w:val="00DF04DB"/>
    <w:rsid w:val="00DF2B5C"/>
    <w:rsid w:val="00DF33FA"/>
    <w:rsid w:val="00DF3DE3"/>
    <w:rsid w:val="00DF51AD"/>
    <w:rsid w:val="00DF5578"/>
    <w:rsid w:val="00DF5BB1"/>
    <w:rsid w:val="00E0144C"/>
    <w:rsid w:val="00E06C92"/>
    <w:rsid w:val="00E16E9F"/>
    <w:rsid w:val="00E26780"/>
    <w:rsid w:val="00E30A02"/>
    <w:rsid w:val="00E32B4D"/>
    <w:rsid w:val="00E33758"/>
    <w:rsid w:val="00E34755"/>
    <w:rsid w:val="00E41A1D"/>
    <w:rsid w:val="00E42738"/>
    <w:rsid w:val="00E44EAA"/>
    <w:rsid w:val="00E47753"/>
    <w:rsid w:val="00E50F92"/>
    <w:rsid w:val="00E51325"/>
    <w:rsid w:val="00E5143B"/>
    <w:rsid w:val="00E5149A"/>
    <w:rsid w:val="00E5280F"/>
    <w:rsid w:val="00E53213"/>
    <w:rsid w:val="00E534B9"/>
    <w:rsid w:val="00E54DE6"/>
    <w:rsid w:val="00E57FC7"/>
    <w:rsid w:val="00E6251C"/>
    <w:rsid w:val="00E64F4D"/>
    <w:rsid w:val="00E679EC"/>
    <w:rsid w:val="00E73F38"/>
    <w:rsid w:val="00E7771F"/>
    <w:rsid w:val="00E81AEA"/>
    <w:rsid w:val="00E82196"/>
    <w:rsid w:val="00E829B8"/>
    <w:rsid w:val="00E92568"/>
    <w:rsid w:val="00E93CD8"/>
    <w:rsid w:val="00EA1E42"/>
    <w:rsid w:val="00EA1FDC"/>
    <w:rsid w:val="00EB1739"/>
    <w:rsid w:val="00EB5EA7"/>
    <w:rsid w:val="00EC0278"/>
    <w:rsid w:val="00EC26EB"/>
    <w:rsid w:val="00EC5D88"/>
    <w:rsid w:val="00ED0546"/>
    <w:rsid w:val="00ED1074"/>
    <w:rsid w:val="00ED1D07"/>
    <w:rsid w:val="00ED6AA4"/>
    <w:rsid w:val="00EE1418"/>
    <w:rsid w:val="00EE6F0D"/>
    <w:rsid w:val="00EF0E6C"/>
    <w:rsid w:val="00EF1A7A"/>
    <w:rsid w:val="00EF2C68"/>
    <w:rsid w:val="00EF2D1E"/>
    <w:rsid w:val="00EF4051"/>
    <w:rsid w:val="00EF78CC"/>
    <w:rsid w:val="00EF7C14"/>
    <w:rsid w:val="00F15DA8"/>
    <w:rsid w:val="00F17E38"/>
    <w:rsid w:val="00F20E00"/>
    <w:rsid w:val="00F21DC5"/>
    <w:rsid w:val="00F22885"/>
    <w:rsid w:val="00F27905"/>
    <w:rsid w:val="00F30005"/>
    <w:rsid w:val="00F30061"/>
    <w:rsid w:val="00F318D9"/>
    <w:rsid w:val="00F31925"/>
    <w:rsid w:val="00F32C73"/>
    <w:rsid w:val="00F37350"/>
    <w:rsid w:val="00F37B64"/>
    <w:rsid w:val="00F42078"/>
    <w:rsid w:val="00F50572"/>
    <w:rsid w:val="00F50EA6"/>
    <w:rsid w:val="00F542CD"/>
    <w:rsid w:val="00F54360"/>
    <w:rsid w:val="00F561FE"/>
    <w:rsid w:val="00F569FB"/>
    <w:rsid w:val="00F60C74"/>
    <w:rsid w:val="00F61599"/>
    <w:rsid w:val="00F66326"/>
    <w:rsid w:val="00F674B8"/>
    <w:rsid w:val="00F71BD0"/>
    <w:rsid w:val="00F84FB4"/>
    <w:rsid w:val="00F86716"/>
    <w:rsid w:val="00F930C6"/>
    <w:rsid w:val="00F953FF"/>
    <w:rsid w:val="00FA0B34"/>
    <w:rsid w:val="00FA2638"/>
    <w:rsid w:val="00FA2EA9"/>
    <w:rsid w:val="00FA5C39"/>
    <w:rsid w:val="00FB0504"/>
    <w:rsid w:val="00FB090E"/>
    <w:rsid w:val="00FB203F"/>
    <w:rsid w:val="00FB2050"/>
    <w:rsid w:val="00FB4E03"/>
    <w:rsid w:val="00FB57B7"/>
    <w:rsid w:val="00FC2B5A"/>
    <w:rsid w:val="00FC4669"/>
    <w:rsid w:val="00FC4BA0"/>
    <w:rsid w:val="00FC50D8"/>
    <w:rsid w:val="00FD0F75"/>
    <w:rsid w:val="00FD47F1"/>
    <w:rsid w:val="00FE03C6"/>
    <w:rsid w:val="00FE2E57"/>
    <w:rsid w:val="00FE392F"/>
    <w:rsid w:val="00FF0C7D"/>
    <w:rsid w:val="00FF2446"/>
    <w:rsid w:val="00FF3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DD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customStyle="1" w:styleId="CalendarInformation">
    <w:name w:val="Calendar Information"/>
    <w:basedOn w:val="Normal"/>
    <w:rsid w:val="00711B5A"/>
    <w:pPr>
      <w:framePr w:hSpace="187" w:wrap="auto" w:vAnchor="page" w:h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customStyle="1" w:styleId="CalendarInformationBoldChar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BDED9341D034EA324BB1FED6473F7" ma:contentTypeVersion="6" ma:contentTypeDescription="Create a new document." ma:contentTypeScope="" ma:versionID="55d4fda93b423eea93d7efb87fcfbb84">
  <xsd:schema xmlns:xsd="http://www.w3.org/2001/XMLSchema" xmlns:xs="http://www.w3.org/2001/XMLSchema" xmlns:p="http://schemas.microsoft.com/office/2006/metadata/properties" xmlns:ns2="7332de53-03a0-4751-b4a1-ac41650d931d" targetNamespace="http://schemas.microsoft.com/office/2006/metadata/properties" ma:root="true" ma:fieldsID="eaa5931322d53ef8335717f7ef7daf64" ns2:_="">
    <xsd:import namespace="7332de53-03a0-4751-b4a1-ac41650d93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2de53-03a0-4751-b4a1-ac41650d9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7942E72-454A-4277-9475-3DFBC8DC9571}"/>
</file>

<file path=customXml/itemProps3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customXml/itemProps4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7</Pages>
  <Words>1584</Words>
  <Characters>9031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 BREAK UP-2005-2006</vt:lpstr>
    </vt:vector>
  </TitlesOfParts>
  <Company>Naveed Computer LLC (04 - 2638740)</Company>
  <LinksUpToDate>false</LinksUpToDate>
  <CharactersWithSpaces>10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Maham Hassan</cp:lastModifiedBy>
  <cp:revision>27</cp:revision>
  <cp:lastPrinted>2019-04-10T20:17:00Z</cp:lastPrinted>
  <dcterms:created xsi:type="dcterms:W3CDTF">2026-06-03T09:01:00Z</dcterms:created>
  <dcterms:modified xsi:type="dcterms:W3CDTF">2026-06-08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c1703a4-cc6f-4025-8438-815d9f7bd05c_Enabled">
    <vt:lpwstr>True</vt:lpwstr>
  </property>
  <property fmtid="{D5CDD505-2E9C-101B-9397-08002B2CF9AE}" pid="3" name="MSIP_Label_2c1703a4-cc6f-4025-8438-815d9f7bd05c_SiteId">
    <vt:lpwstr>d2b3a7dc-d57e-417f-90ad-149b872e9aa1</vt:lpwstr>
  </property>
  <property fmtid="{D5CDD505-2E9C-101B-9397-08002B2CF9AE}" pid="4" name="MSIP_Label_2c1703a4-cc6f-4025-8438-815d9f7bd05c_Owner">
    <vt:lpwstr>shelmy.p_tws@gemsedu.com</vt:lpwstr>
  </property>
  <property fmtid="{D5CDD505-2E9C-101B-9397-08002B2CF9AE}" pid="5" name="MSIP_Label_2c1703a4-cc6f-4025-8438-815d9f7bd05c_SetDate">
    <vt:lpwstr>2020-06-14T17:50:19.8232810Z</vt:lpwstr>
  </property>
  <property fmtid="{D5CDD505-2E9C-101B-9397-08002B2CF9AE}" pid="6" name="MSIP_Label_2c1703a4-cc6f-4025-8438-815d9f7bd05c_Name">
    <vt:lpwstr>Internal</vt:lpwstr>
  </property>
  <property fmtid="{D5CDD505-2E9C-101B-9397-08002B2CF9AE}" pid="7" name="MSIP_Label_2c1703a4-cc6f-4025-8438-815d9f7bd05c_Application">
    <vt:lpwstr>Microsoft Azure Information Protection</vt:lpwstr>
  </property>
  <property fmtid="{D5CDD505-2E9C-101B-9397-08002B2CF9AE}" pid="8" name="MSIP_Label_2c1703a4-cc6f-4025-8438-815d9f7bd05c_ActionId">
    <vt:lpwstr>b6e66a43-f99d-4d9f-8c15-067d23059f87</vt:lpwstr>
  </property>
  <property fmtid="{D5CDD505-2E9C-101B-9397-08002B2CF9AE}" pid="9" name="MSIP_Label_2c1703a4-cc6f-4025-8438-815d9f7bd05c_Extended_MSFT_Method">
    <vt:lpwstr>Automatic</vt:lpwstr>
  </property>
  <property fmtid="{D5CDD505-2E9C-101B-9397-08002B2CF9AE}" pid="10" name="Sensitivity">
    <vt:lpwstr>Internal</vt:lpwstr>
  </property>
  <property fmtid="{D5CDD505-2E9C-101B-9397-08002B2CF9AE}" pid="11" name="ContentTypeId">
    <vt:lpwstr>0x01010011BBDED9341D034EA324BB1FED6473F7</vt:lpwstr>
  </property>
  <property fmtid="{D5CDD505-2E9C-101B-9397-08002B2CF9AE}" pid="12" name="GrammarlyDocumentId">
    <vt:lpwstr>30dd1887d9bc9d7a3ac8177d922880e6eab8598a1e9fb14b271be3f7aed86b76</vt:lpwstr>
  </property>
</Properties>
</file>